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E22E63" w:rsidRPr="00E22E63" w14:paraId="64F45D01" w14:textId="77777777" w:rsidTr="003F2D01">
        <w:trPr>
          <w:trHeight w:val="2475"/>
        </w:trPr>
        <w:tc>
          <w:tcPr>
            <w:tcW w:w="4675" w:type="dxa"/>
          </w:tcPr>
          <w:p w14:paraId="2154F181" w14:textId="5D6F904D" w:rsidR="00E22E63" w:rsidRPr="00E22E63" w:rsidRDefault="00704BA1" w:rsidP="00E22E63">
            <w:pPr>
              <w:shd w:val="clear" w:color="auto" w:fill="FFFFFF"/>
              <w:tabs>
                <w:tab w:val="left" w:pos="7545"/>
              </w:tabs>
              <w:spacing w:after="0"/>
              <w:rPr>
                <w:rFonts w:ascii="Times New Roman" w:hAnsi="Times New Roman"/>
                <w:b/>
                <w:color w:val="0D0D0D"/>
                <w:sz w:val="24"/>
                <w:szCs w:val="24"/>
                <w:lang w:val="en-IN"/>
              </w:rPr>
            </w:pPr>
            <w:bookmarkStart w:id="0" w:name="_Hlk119385455"/>
            <w:r>
              <w:rPr>
                <w:rFonts w:ascii="Times New Roman" w:hAnsi="Times New Roman"/>
                <w:b/>
                <w:color w:val="0D0D0D"/>
                <w:sz w:val="24"/>
                <w:szCs w:val="24"/>
                <w:lang w:val="en-IN"/>
              </w:rPr>
              <w:t xml:space="preserve">DR. </w:t>
            </w:r>
            <w:r w:rsidR="00E22E63" w:rsidRPr="00E22E63">
              <w:rPr>
                <w:rFonts w:ascii="Times New Roman" w:hAnsi="Times New Roman"/>
                <w:b/>
                <w:color w:val="0D0D0D"/>
                <w:sz w:val="24"/>
                <w:szCs w:val="24"/>
                <w:lang w:val="en-IN"/>
              </w:rPr>
              <w:t>MERVIN EALIYAS MATHEWS</w:t>
            </w:r>
          </w:p>
          <w:p w14:paraId="52C1A55F" w14:textId="6539EA28" w:rsidR="00E22E63" w:rsidRPr="00704BA1" w:rsidRDefault="00E22E63" w:rsidP="00E22E63">
            <w:pPr>
              <w:shd w:val="clear" w:color="auto" w:fill="FFFFFF"/>
              <w:tabs>
                <w:tab w:val="left" w:pos="7545"/>
              </w:tabs>
              <w:spacing w:after="0"/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</w:pPr>
            <w:bookmarkStart w:id="1" w:name="_Hlk131870419"/>
            <w:r w:rsidRPr="00704BA1"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  <w:t>S</w:t>
            </w:r>
            <w:r w:rsidR="00774605" w:rsidRPr="00704BA1"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  <w:t>6, Sree Krishna Dhaam Apartment</w:t>
            </w:r>
          </w:p>
          <w:p w14:paraId="69F22099" w14:textId="00154A50" w:rsidR="00E22E63" w:rsidRPr="00704BA1" w:rsidRDefault="00774605" w:rsidP="00E22E63">
            <w:pPr>
              <w:shd w:val="clear" w:color="auto" w:fill="FFFFFF"/>
              <w:tabs>
                <w:tab w:val="left" w:pos="7545"/>
              </w:tabs>
              <w:spacing w:after="0"/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</w:pPr>
            <w:r w:rsidRPr="00704BA1"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  <w:t>Plot No. 244-245, 8</w:t>
            </w:r>
            <w:r w:rsidRPr="00704BA1">
              <w:rPr>
                <w:rFonts w:ascii="Times New Roman" w:hAnsi="Times New Roman"/>
                <w:bCs/>
                <w:color w:val="0D0D0D"/>
                <w:sz w:val="24"/>
                <w:szCs w:val="24"/>
                <w:vertAlign w:val="superscript"/>
                <w:lang w:val="en-IN"/>
              </w:rPr>
              <w:t xml:space="preserve">th </w:t>
            </w:r>
            <w:r w:rsidRPr="00704BA1"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  <w:t>Cross Street</w:t>
            </w:r>
          </w:p>
          <w:p w14:paraId="08D98DCA" w14:textId="4F7D1B37" w:rsidR="00E22E63" w:rsidRPr="00704BA1" w:rsidRDefault="00774605" w:rsidP="00E22E63">
            <w:pPr>
              <w:shd w:val="clear" w:color="auto" w:fill="FFFFFF"/>
              <w:tabs>
                <w:tab w:val="left" w:pos="7545"/>
              </w:tabs>
              <w:spacing w:after="0"/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</w:pPr>
            <w:r w:rsidRPr="00704BA1"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  <w:t>Mangala Nagar, Porur</w:t>
            </w:r>
          </w:p>
          <w:p w14:paraId="0D89FE5A" w14:textId="239D2DB8" w:rsidR="00774605" w:rsidRPr="00704BA1" w:rsidRDefault="00774605" w:rsidP="00E22E63">
            <w:pPr>
              <w:shd w:val="clear" w:color="auto" w:fill="FFFFFF"/>
              <w:tabs>
                <w:tab w:val="left" w:pos="7545"/>
              </w:tabs>
              <w:spacing w:after="0"/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</w:pPr>
            <w:r w:rsidRPr="00704BA1"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  <w:t>Chennai, Tamil Nadu</w:t>
            </w:r>
          </w:p>
          <w:p w14:paraId="7752D041" w14:textId="628A365A" w:rsidR="009929B1" w:rsidRPr="00704BA1" w:rsidRDefault="009929B1" w:rsidP="00E22E63">
            <w:pPr>
              <w:shd w:val="clear" w:color="auto" w:fill="FFFFFF"/>
              <w:tabs>
                <w:tab w:val="left" w:pos="7545"/>
              </w:tabs>
              <w:spacing w:after="0"/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</w:pPr>
            <w:r w:rsidRPr="00704BA1"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  <w:t>Pin: 6</w:t>
            </w:r>
            <w:r w:rsidR="00774605" w:rsidRPr="00704BA1"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  <w:t>00116</w:t>
            </w:r>
          </w:p>
          <w:bookmarkEnd w:id="1"/>
          <w:p w14:paraId="2AA387B8" w14:textId="7BB4359B" w:rsidR="003F77AF" w:rsidRPr="00E22E63" w:rsidRDefault="00212507" w:rsidP="00E22E63">
            <w:pPr>
              <w:pBdr>
                <w:bottom w:val="single" w:sz="4" w:space="12" w:color="auto"/>
              </w:pBdr>
              <w:shd w:val="clear" w:color="auto" w:fill="FFFFFF"/>
              <w:spacing w:after="0"/>
              <w:rPr>
                <w:rFonts w:ascii="Times New Roman" w:hAnsi="Times New Roman"/>
                <w:b/>
                <w:color w:val="0D0D0D"/>
                <w:sz w:val="24"/>
                <w:szCs w:val="24"/>
                <w:lang w:val="en-IN"/>
              </w:rPr>
            </w:pPr>
            <w:r w:rsidRPr="00704BA1"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  <w:t xml:space="preserve">Mob: </w:t>
            </w:r>
            <w:r w:rsidR="00E22E63" w:rsidRPr="00704BA1"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  <w:t>(+91)</w:t>
            </w:r>
            <w:r w:rsidRPr="00704BA1"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  <w:t>-</w:t>
            </w:r>
            <w:r w:rsidR="00E22E63" w:rsidRPr="00704BA1"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  <w:t>9020455777</w:t>
            </w:r>
            <w:r w:rsidRPr="00704BA1">
              <w:rPr>
                <w:rFonts w:ascii="Times New Roman" w:hAnsi="Times New Roman"/>
                <w:bCs/>
                <w:color w:val="0D0D0D"/>
                <w:sz w:val="24"/>
                <w:szCs w:val="24"/>
                <w:lang w:val="en-IN"/>
              </w:rPr>
              <w:t xml:space="preserve">; (+91)-9037535769 Email: </w:t>
            </w:r>
            <w:hyperlink r:id="rId8" w:history="1">
              <w:r w:rsidR="00582546" w:rsidRPr="00704BA1">
                <w:rPr>
                  <w:rStyle w:val="Hyperlink"/>
                  <w:rFonts w:ascii="Times New Roman" w:hAnsi="Times New Roman"/>
                  <w:bCs/>
                  <w:sz w:val="24"/>
                  <w:szCs w:val="24"/>
                  <w:lang w:val="en-IN"/>
                </w:rPr>
                <w:t>mervi.567@gmail.com</w:t>
              </w:r>
            </w:hyperlink>
          </w:p>
        </w:tc>
        <w:tc>
          <w:tcPr>
            <w:tcW w:w="4675" w:type="dxa"/>
          </w:tcPr>
          <w:p w14:paraId="5E9A6A7E" w14:textId="2A41542E" w:rsidR="00E22E63" w:rsidRPr="00E22E63" w:rsidRDefault="00E22E63" w:rsidP="00E22E63">
            <w:pPr>
              <w:tabs>
                <w:tab w:val="left" w:pos="7545"/>
              </w:tabs>
              <w:spacing w:after="0"/>
              <w:jc w:val="right"/>
              <w:rPr>
                <w:noProof/>
                <w:lang w:val="en-IN" w:eastAsia="en-IN"/>
              </w:rPr>
            </w:pPr>
            <w:r w:rsidRPr="00E22E63">
              <w:rPr>
                <w:noProof/>
              </w:rPr>
              <w:drawing>
                <wp:inline distT="0" distB="0" distL="0" distR="0" wp14:anchorId="3A81D416" wp14:editId="60E68656">
                  <wp:extent cx="1232535" cy="1540668"/>
                  <wp:effectExtent l="0" t="0" r="5715" b="2540"/>
                  <wp:docPr id="188738673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colorTemperature colorTemp="7200"/>
                                    </a14:imgEffect>
                                    <a14:imgEffect>
                                      <a14:brightnessContrast brigh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2535" cy="15406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850222" w14:textId="5939D05D" w:rsidR="00C03AA4" w:rsidRPr="00BE6B05" w:rsidRDefault="0038232F" w:rsidP="0065173E">
      <w:pPr>
        <w:pBdr>
          <w:bottom w:val="single" w:sz="4" w:space="1" w:color="auto"/>
        </w:pBdr>
        <w:shd w:val="clear" w:color="auto" w:fill="D6E3BC"/>
        <w:tabs>
          <w:tab w:val="left" w:pos="3060"/>
        </w:tabs>
        <w:spacing w:after="0"/>
        <w:rPr>
          <w:rFonts w:ascii="Times New Roman" w:eastAsia="Times New Roman" w:hAnsi="Times New Roman"/>
          <w:b/>
          <w:sz w:val="24"/>
          <w:szCs w:val="24"/>
          <w:lang w:val="en-IN"/>
        </w:rPr>
      </w:pPr>
      <w:r>
        <w:rPr>
          <w:rFonts w:ascii="Times New Roman" w:eastAsia="Times New Roman" w:hAnsi="Times New Roman"/>
          <w:b/>
          <w:sz w:val="24"/>
          <w:szCs w:val="24"/>
          <w:lang w:val="en-IN"/>
        </w:rPr>
        <w:t>C</w:t>
      </w:r>
      <w:r w:rsidRPr="00BE6B05">
        <w:rPr>
          <w:rFonts w:ascii="Times New Roman" w:eastAsia="Times New Roman" w:hAnsi="Times New Roman"/>
          <w:b/>
          <w:sz w:val="24"/>
          <w:szCs w:val="24"/>
          <w:lang w:val="en-IN"/>
        </w:rPr>
        <w:t>areer</w:t>
      </w:r>
      <w:r w:rsidR="00C03AA4" w:rsidRPr="00BE6B05">
        <w:rPr>
          <w:rFonts w:ascii="Times New Roman" w:eastAsia="Times New Roman" w:hAnsi="Times New Roman"/>
          <w:b/>
          <w:sz w:val="24"/>
          <w:szCs w:val="24"/>
          <w:lang w:val="en-IN"/>
        </w:rPr>
        <w:t xml:space="preserve"> Objective</w:t>
      </w:r>
      <w:r w:rsidR="00C35A35" w:rsidRPr="00BE6B05">
        <w:rPr>
          <w:rFonts w:ascii="Times New Roman" w:eastAsia="Times New Roman" w:hAnsi="Times New Roman"/>
          <w:b/>
          <w:sz w:val="24"/>
          <w:szCs w:val="24"/>
          <w:lang w:val="en-IN"/>
        </w:rPr>
        <w:tab/>
      </w:r>
    </w:p>
    <w:p w14:paraId="75AFB70E" w14:textId="529CCBFF" w:rsidR="00C03AA4" w:rsidRPr="00325730" w:rsidRDefault="00C03AA4" w:rsidP="0076775F">
      <w:pPr>
        <w:spacing w:before="240"/>
        <w:ind w:right="20" w:firstLine="511"/>
        <w:jc w:val="both"/>
        <w:rPr>
          <w:rFonts w:ascii="Times New Roman" w:eastAsia="Times New Roman" w:hAnsi="Times New Roman"/>
          <w:bCs/>
          <w:i/>
          <w:iCs/>
          <w:sz w:val="24"/>
          <w:lang w:val="en-IN"/>
        </w:rPr>
      </w:pPr>
      <w:r w:rsidRPr="00325730">
        <w:rPr>
          <w:rFonts w:ascii="Times New Roman" w:eastAsia="Times New Roman" w:hAnsi="Times New Roman"/>
          <w:bCs/>
          <w:i/>
          <w:iCs/>
          <w:sz w:val="24"/>
          <w:lang w:val="en-IN"/>
        </w:rPr>
        <w:t xml:space="preserve"> “</w:t>
      </w:r>
      <w:r w:rsidR="004D444E" w:rsidRPr="00325730">
        <w:rPr>
          <w:rFonts w:ascii="Times New Roman" w:eastAsia="Times New Roman" w:hAnsi="Times New Roman"/>
          <w:bCs/>
          <w:i/>
          <w:iCs/>
          <w:sz w:val="24"/>
          <w:lang w:val="en-IN"/>
        </w:rPr>
        <w:t>To secure a position in a respected organi</w:t>
      </w:r>
      <w:r w:rsidR="00891C69">
        <w:rPr>
          <w:rFonts w:ascii="Times New Roman" w:eastAsia="Times New Roman" w:hAnsi="Times New Roman"/>
          <w:bCs/>
          <w:i/>
          <w:iCs/>
          <w:sz w:val="24"/>
          <w:lang w:val="en-IN"/>
        </w:rPr>
        <w:t>s</w:t>
      </w:r>
      <w:r w:rsidR="004D444E" w:rsidRPr="00325730">
        <w:rPr>
          <w:rFonts w:ascii="Times New Roman" w:eastAsia="Times New Roman" w:hAnsi="Times New Roman"/>
          <w:bCs/>
          <w:i/>
          <w:iCs/>
          <w:sz w:val="24"/>
          <w:lang w:val="en-IN"/>
        </w:rPr>
        <w:t>ation where my abilities, experience, and expertise can be utili</w:t>
      </w:r>
      <w:r w:rsidR="00891C69">
        <w:rPr>
          <w:rFonts w:ascii="Times New Roman" w:eastAsia="Times New Roman" w:hAnsi="Times New Roman"/>
          <w:bCs/>
          <w:i/>
          <w:iCs/>
          <w:sz w:val="24"/>
          <w:lang w:val="en-IN"/>
        </w:rPr>
        <w:t>s</w:t>
      </w:r>
      <w:r w:rsidR="004D444E" w:rsidRPr="00325730">
        <w:rPr>
          <w:rFonts w:ascii="Times New Roman" w:eastAsia="Times New Roman" w:hAnsi="Times New Roman"/>
          <w:bCs/>
          <w:i/>
          <w:iCs/>
          <w:sz w:val="24"/>
          <w:lang w:val="en-IN"/>
        </w:rPr>
        <w:t xml:space="preserve">ed to drive the </w:t>
      </w:r>
      <w:r w:rsidR="00891C69">
        <w:rPr>
          <w:rFonts w:ascii="Times New Roman" w:eastAsia="Times New Roman" w:hAnsi="Times New Roman"/>
          <w:bCs/>
          <w:i/>
          <w:iCs/>
          <w:sz w:val="24"/>
          <w:lang w:val="en-IN"/>
        </w:rPr>
        <w:t>organisation’s growth and success while</w:t>
      </w:r>
      <w:r w:rsidR="004D444E" w:rsidRPr="00325730">
        <w:rPr>
          <w:rFonts w:ascii="Times New Roman" w:eastAsia="Times New Roman" w:hAnsi="Times New Roman"/>
          <w:bCs/>
          <w:i/>
          <w:iCs/>
          <w:sz w:val="24"/>
          <w:lang w:val="en-IN"/>
        </w:rPr>
        <w:t xml:space="preserve"> promoting my professional development.</w:t>
      </w:r>
      <w:r w:rsidRPr="00325730">
        <w:rPr>
          <w:rFonts w:ascii="Times New Roman" w:eastAsia="Times New Roman" w:hAnsi="Times New Roman"/>
          <w:bCs/>
          <w:i/>
          <w:iCs/>
          <w:sz w:val="24"/>
          <w:lang w:val="en-IN"/>
        </w:rPr>
        <w:t>”</w:t>
      </w:r>
    </w:p>
    <w:p w14:paraId="710E7E2F" w14:textId="0382926E" w:rsidR="00C03AA4" w:rsidRPr="00BE6B05" w:rsidRDefault="00270994" w:rsidP="0065173E">
      <w:pPr>
        <w:pBdr>
          <w:bottom w:val="single" w:sz="4" w:space="1" w:color="auto"/>
        </w:pBdr>
        <w:shd w:val="clear" w:color="auto" w:fill="D6E3BC"/>
        <w:ind w:right="20"/>
        <w:jc w:val="both"/>
        <w:rPr>
          <w:rFonts w:ascii="Times New Roman" w:eastAsia="Times New Roman" w:hAnsi="Times New Roman"/>
          <w:b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szCs w:val="24"/>
          <w:lang w:val="en-IN"/>
        </w:rPr>
        <w:t>Educational Qualification</w:t>
      </w:r>
    </w:p>
    <w:p w14:paraId="75B56C2D" w14:textId="3E830963" w:rsidR="009B139C" w:rsidRPr="0089041A" w:rsidRDefault="009B139C" w:rsidP="0089041A">
      <w:pPr>
        <w:pStyle w:val="ListParagraph"/>
        <w:numPr>
          <w:ilvl w:val="0"/>
          <w:numId w:val="17"/>
        </w:numPr>
        <w:spacing w:after="0"/>
        <w:ind w:left="0"/>
        <w:jc w:val="both"/>
        <w:rPr>
          <w:rFonts w:ascii="Times New Roman" w:eastAsia="Times New Roman" w:hAnsi="Times New Roman"/>
          <w:b/>
          <w:bCs/>
          <w:sz w:val="24"/>
          <w:u w:val="single"/>
          <w:lang w:val="en-IN"/>
        </w:rPr>
      </w:pPr>
      <w:r w:rsidRPr="0089041A">
        <w:rPr>
          <w:rFonts w:ascii="Times New Roman" w:eastAsia="Times New Roman" w:hAnsi="Times New Roman"/>
          <w:b/>
          <w:bCs/>
          <w:sz w:val="24"/>
          <w:u w:val="single"/>
          <w:lang w:val="en-IN"/>
        </w:rPr>
        <w:t>Doctor of Philosophy (Ph</w:t>
      </w:r>
      <w:r w:rsidR="00891C69">
        <w:rPr>
          <w:rFonts w:ascii="Times New Roman" w:eastAsia="Times New Roman" w:hAnsi="Times New Roman"/>
          <w:b/>
          <w:bCs/>
          <w:sz w:val="24"/>
          <w:u w:val="single"/>
          <w:lang w:val="en-IN"/>
        </w:rPr>
        <w:t>D</w:t>
      </w:r>
      <w:r w:rsidRPr="0089041A">
        <w:rPr>
          <w:rFonts w:ascii="Times New Roman" w:eastAsia="Times New Roman" w:hAnsi="Times New Roman"/>
          <w:b/>
          <w:bCs/>
          <w:sz w:val="24"/>
          <w:u w:val="single"/>
          <w:lang w:val="en-IN"/>
        </w:rPr>
        <w:t>) in Civil Engineering</w:t>
      </w:r>
    </w:p>
    <w:p w14:paraId="4C03F8FA" w14:textId="77777777" w:rsidR="009B139C" w:rsidRPr="009B139C" w:rsidRDefault="009B139C" w:rsidP="009B139C">
      <w:pPr>
        <w:spacing w:after="0"/>
        <w:jc w:val="both"/>
        <w:rPr>
          <w:rFonts w:ascii="Times New Roman" w:eastAsia="Times New Roman" w:hAnsi="Times New Roman"/>
          <w:b/>
          <w:bCs/>
          <w:sz w:val="24"/>
          <w:lang w:val="en-IN"/>
        </w:rPr>
      </w:pPr>
      <w:r w:rsidRPr="009B139C">
        <w:rPr>
          <w:rFonts w:ascii="Times New Roman" w:eastAsia="Times New Roman" w:hAnsi="Times New Roman"/>
          <w:b/>
          <w:bCs/>
          <w:sz w:val="24"/>
          <w:lang w:val="en-IN"/>
        </w:rPr>
        <w:t>Karunya Institute of Technology and Sciences, Coimbatore</w:t>
      </w:r>
    </w:p>
    <w:p w14:paraId="4F7367C2" w14:textId="77777777" w:rsidR="009B139C" w:rsidRPr="009B139C" w:rsidRDefault="009B139C" w:rsidP="009B139C">
      <w:p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9B139C">
        <w:rPr>
          <w:rFonts w:ascii="Times New Roman" w:eastAsia="Times New Roman" w:hAnsi="Times New Roman"/>
          <w:sz w:val="24"/>
          <w:lang w:val="en-IN"/>
        </w:rPr>
        <w:t>2019-2022 | CGPA: 8.00</w:t>
      </w:r>
    </w:p>
    <w:p w14:paraId="19606E9F" w14:textId="77777777" w:rsidR="009B139C" w:rsidRPr="009B139C" w:rsidRDefault="009B139C" w:rsidP="009B139C">
      <w:p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9B139C">
        <w:rPr>
          <w:rFonts w:ascii="Times New Roman" w:eastAsia="Times New Roman" w:hAnsi="Times New Roman"/>
          <w:sz w:val="24"/>
          <w:lang w:val="en-IN"/>
        </w:rPr>
        <w:t xml:space="preserve">Thesis Title: </w:t>
      </w:r>
      <w:r w:rsidRPr="009B139C">
        <w:rPr>
          <w:rFonts w:ascii="Times New Roman" w:eastAsia="Times New Roman" w:hAnsi="Times New Roman"/>
          <w:i/>
          <w:iCs/>
          <w:sz w:val="24"/>
          <w:lang w:val="en-IN"/>
        </w:rPr>
        <w:t>Investigation on residual mechanical properties and improving the post-fire performance of self-compacting concrete exposed to elevated temperature.</w:t>
      </w:r>
    </w:p>
    <w:p w14:paraId="14E98C78" w14:textId="77777777" w:rsidR="009B139C" w:rsidRPr="0089041A" w:rsidRDefault="009B139C" w:rsidP="0089041A">
      <w:pPr>
        <w:pStyle w:val="ListParagraph"/>
        <w:numPr>
          <w:ilvl w:val="0"/>
          <w:numId w:val="17"/>
        </w:numPr>
        <w:spacing w:before="240" w:after="0"/>
        <w:ind w:left="0"/>
        <w:jc w:val="both"/>
        <w:rPr>
          <w:rFonts w:ascii="Times New Roman" w:eastAsia="Times New Roman" w:hAnsi="Times New Roman"/>
          <w:b/>
          <w:bCs/>
          <w:sz w:val="24"/>
          <w:u w:val="single"/>
          <w:lang w:val="en-IN"/>
        </w:rPr>
      </w:pPr>
      <w:r w:rsidRPr="0089041A">
        <w:rPr>
          <w:rFonts w:ascii="Times New Roman" w:eastAsia="Times New Roman" w:hAnsi="Times New Roman"/>
          <w:b/>
          <w:bCs/>
          <w:sz w:val="24"/>
          <w:u w:val="single"/>
          <w:lang w:val="en-IN"/>
        </w:rPr>
        <w:t>Master of Technology (M.Tech) in Computer-Aided Structural Engineering</w:t>
      </w:r>
    </w:p>
    <w:p w14:paraId="551D7173" w14:textId="77777777" w:rsidR="002D7F48" w:rsidRDefault="009B139C" w:rsidP="00CD1FC7">
      <w:pPr>
        <w:spacing w:after="0"/>
        <w:jc w:val="both"/>
        <w:rPr>
          <w:rFonts w:ascii="Times New Roman" w:eastAsia="Times New Roman" w:hAnsi="Times New Roman"/>
          <w:b/>
          <w:bCs/>
          <w:sz w:val="24"/>
          <w:lang w:val="en-IN"/>
        </w:rPr>
      </w:pPr>
      <w:r w:rsidRPr="00CD1FC7">
        <w:rPr>
          <w:rFonts w:ascii="Times New Roman" w:eastAsia="Times New Roman" w:hAnsi="Times New Roman"/>
          <w:b/>
          <w:bCs/>
          <w:sz w:val="24"/>
          <w:lang w:val="en-IN"/>
        </w:rPr>
        <w:t>KMEA Engineering College, Ernakulam</w:t>
      </w:r>
    </w:p>
    <w:p w14:paraId="5EBEA73E" w14:textId="29965804" w:rsidR="009B139C" w:rsidRPr="00CD1FC7" w:rsidRDefault="009B139C" w:rsidP="00CD1FC7">
      <w:pPr>
        <w:spacing w:after="0"/>
        <w:jc w:val="both"/>
        <w:rPr>
          <w:rFonts w:ascii="Times New Roman" w:eastAsia="Times New Roman" w:hAnsi="Times New Roman"/>
          <w:b/>
          <w:bCs/>
          <w:sz w:val="24"/>
          <w:lang w:val="en-IN"/>
        </w:rPr>
      </w:pPr>
      <w:r w:rsidRPr="00F06D64">
        <w:rPr>
          <w:rFonts w:ascii="Times New Roman" w:eastAsia="Times New Roman" w:hAnsi="Times New Roman"/>
          <w:sz w:val="24"/>
          <w:lang w:val="en-IN"/>
        </w:rPr>
        <w:t>M</w:t>
      </w:r>
      <w:r w:rsidR="002D7F48">
        <w:rPr>
          <w:rFonts w:ascii="Times New Roman" w:eastAsia="Times New Roman" w:hAnsi="Times New Roman"/>
          <w:sz w:val="24"/>
          <w:lang w:val="en-IN"/>
        </w:rPr>
        <w:t>ahatma Gandhi</w:t>
      </w:r>
      <w:r w:rsidRPr="00F06D64">
        <w:rPr>
          <w:rFonts w:ascii="Times New Roman" w:eastAsia="Times New Roman" w:hAnsi="Times New Roman"/>
          <w:sz w:val="24"/>
          <w:lang w:val="en-IN"/>
        </w:rPr>
        <w:t xml:space="preserve"> University, Kottayam</w:t>
      </w:r>
    </w:p>
    <w:p w14:paraId="5322D295" w14:textId="77777777" w:rsidR="009B139C" w:rsidRPr="009B139C" w:rsidRDefault="009B139C" w:rsidP="00CD1FC7">
      <w:p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9B139C">
        <w:rPr>
          <w:rFonts w:ascii="Times New Roman" w:eastAsia="Times New Roman" w:hAnsi="Times New Roman"/>
          <w:sz w:val="24"/>
          <w:lang w:val="en-IN"/>
        </w:rPr>
        <w:t>2012-2014 | CGPA: 7.33</w:t>
      </w:r>
    </w:p>
    <w:p w14:paraId="79F58EE5" w14:textId="77777777" w:rsidR="009B139C" w:rsidRPr="009B139C" w:rsidRDefault="009B139C" w:rsidP="00CD1FC7">
      <w:p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9B139C">
        <w:rPr>
          <w:rFonts w:ascii="Times New Roman" w:eastAsia="Times New Roman" w:hAnsi="Times New Roman"/>
          <w:sz w:val="24"/>
          <w:lang w:val="en-IN"/>
        </w:rPr>
        <w:t xml:space="preserve">Thesis Title: </w:t>
      </w:r>
      <w:r w:rsidRPr="00CD1FC7">
        <w:rPr>
          <w:rFonts w:ascii="Times New Roman" w:eastAsia="Times New Roman" w:hAnsi="Times New Roman"/>
          <w:i/>
          <w:iCs/>
          <w:sz w:val="24"/>
          <w:lang w:val="en-IN"/>
        </w:rPr>
        <w:t>Thermo-structural Analysis of Rectangular Plates.</w:t>
      </w:r>
    </w:p>
    <w:p w14:paraId="7B546922" w14:textId="77777777" w:rsidR="009B139C" w:rsidRPr="008F035F" w:rsidRDefault="009B139C" w:rsidP="008F035F">
      <w:pPr>
        <w:pStyle w:val="ListParagraph"/>
        <w:numPr>
          <w:ilvl w:val="0"/>
          <w:numId w:val="17"/>
        </w:numPr>
        <w:spacing w:before="240" w:after="0"/>
        <w:ind w:left="0"/>
        <w:jc w:val="both"/>
        <w:rPr>
          <w:rFonts w:ascii="Times New Roman" w:eastAsia="Times New Roman" w:hAnsi="Times New Roman"/>
          <w:b/>
          <w:bCs/>
          <w:sz w:val="24"/>
          <w:u w:val="single"/>
          <w:lang w:val="en-IN"/>
        </w:rPr>
      </w:pPr>
      <w:r w:rsidRPr="008F035F">
        <w:rPr>
          <w:rFonts w:ascii="Times New Roman" w:eastAsia="Times New Roman" w:hAnsi="Times New Roman"/>
          <w:b/>
          <w:bCs/>
          <w:sz w:val="24"/>
          <w:u w:val="single"/>
          <w:lang w:val="en-IN"/>
        </w:rPr>
        <w:t>Bachelor of Engineering (B.E.) in Civil Engineering</w:t>
      </w:r>
    </w:p>
    <w:p w14:paraId="0D6393AE" w14:textId="77777777" w:rsidR="00F06D64" w:rsidRDefault="009B139C" w:rsidP="00F06D64">
      <w:p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F06D64">
        <w:rPr>
          <w:rFonts w:ascii="Times New Roman" w:eastAsia="Times New Roman" w:hAnsi="Times New Roman"/>
          <w:b/>
          <w:bCs/>
          <w:sz w:val="24"/>
          <w:lang w:val="en-IN"/>
        </w:rPr>
        <w:t>Vinayaka Missions Kirupananda Variyar Engineering College, Salem</w:t>
      </w:r>
    </w:p>
    <w:p w14:paraId="7052317D" w14:textId="6C08F1B1" w:rsidR="009B139C" w:rsidRPr="00F06D64" w:rsidRDefault="009B139C" w:rsidP="00F06D64">
      <w:p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F06D64">
        <w:rPr>
          <w:rFonts w:ascii="Times New Roman" w:eastAsia="Times New Roman" w:hAnsi="Times New Roman"/>
          <w:sz w:val="24"/>
          <w:lang w:val="en-IN"/>
        </w:rPr>
        <w:t>Vinayaka Missions University</w:t>
      </w:r>
    </w:p>
    <w:p w14:paraId="1C41773B" w14:textId="77777777" w:rsidR="009B139C" w:rsidRPr="009B139C" w:rsidRDefault="009B139C" w:rsidP="00F06D64">
      <w:p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9B139C">
        <w:rPr>
          <w:rFonts w:ascii="Times New Roman" w:eastAsia="Times New Roman" w:hAnsi="Times New Roman"/>
          <w:sz w:val="24"/>
          <w:lang w:val="en-IN"/>
        </w:rPr>
        <w:t>2008-2012 | Percentage: 63.5%</w:t>
      </w:r>
    </w:p>
    <w:p w14:paraId="757AA261" w14:textId="1D011F5C" w:rsidR="009B139C" w:rsidRPr="00DF40E7" w:rsidRDefault="00F06D64" w:rsidP="00DF40E7">
      <w:pPr>
        <w:pStyle w:val="ListParagraph"/>
        <w:numPr>
          <w:ilvl w:val="0"/>
          <w:numId w:val="17"/>
        </w:numPr>
        <w:spacing w:before="240" w:after="0"/>
        <w:ind w:left="0"/>
        <w:jc w:val="both"/>
        <w:rPr>
          <w:rFonts w:ascii="Times New Roman" w:eastAsia="Times New Roman" w:hAnsi="Times New Roman"/>
          <w:b/>
          <w:bCs/>
          <w:sz w:val="24"/>
          <w:u w:val="single"/>
          <w:lang w:val="en-IN"/>
        </w:rPr>
      </w:pPr>
      <w:r w:rsidRPr="00DF40E7">
        <w:rPr>
          <w:rFonts w:ascii="Times New Roman" w:eastAsia="Times New Roman" w:hAnsi="Times New Roman"/>
          <w:b/>
          <w:bCs/>
          <w:sz w:val="24"/>
          <w:u w:val="single"/>
          <w:lang w:val="en-IN"/>
        </w:rPr>
        <w:t>H.S.C</w:t>
      </w:r>
      <w:r w:rsidR="009B139C" w:rsidRPr="00DF40E7">
        <w:rPr>
          <w:rFonts w:ascii="Times New Roman" w:eastAsia="Times New Roman" w:hAnsi="Times New Roman"/>
          <w:b/>
          <w:bCs/>
          <w:sz w:val="24"/>
          <w:u w:val="single"/>
          <w:lang w:val="en-IN"/>
        </w:rPr>
        <w:t xml:space="preserve"> in Computer Science</w:t>
      </w:r>
    </w:p>
    <w:p w14:paraId="174005CA" w14:textId="77777777" w:rsidR="00F06D64" w:rsidRDefault="009B139C" w:rsidP="00F06D64">
      <w:p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9B139C">
        <w:rPr>
          <w:rFonts w:ascii="Times New Roman" w:eastAsia="Times New Roman" w:hAnsi="Times New Roman"/>
          <w:sz w:val="24"/>
          <w:lang w:val="en-IN"/>
        </w:rPr>
        <w:t xml:space="preserve">S N D P Yogam Higher Secondary School, Kollam </w:t>
      </w:r>
    </w:p>
    <w:p w14:paraId="7CB44983" w14:textId="1BE7BF14" w:rsidR="009B139C" w:rsidRPr="009B139C" w:rsidRDefault="009B139C" w:rsidP="00F06D64">
      <w:p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9B139C">
        <w:rPr>
          <w:rFonts w:ascii="Times New Roman" w:eastAsia="Times New Roman" w:hAnsi="Times New Roman"/>
          <w:sz w:val="24"/>
          <w:lang w:val="en-IN"/>
        </w:rPr>
        <w:t>Board of Higher Secondary of Kerala</w:t>
      </w:r>
    </w:p>
    <w:p w14:paraId="2B75248C" w14:textId="77777777" w:rsidR="009B139C" w:rsidRPr="009B139C" w:rsidRDefault="009B139C" w:rsidP="00F06D64">
      <w:p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9B139C">
        <w:rPr>
          <w:rFonts w:ascii="Times New Roman" w:eastAsia="Times New Roman" w:hAnsi="Times New Roman"/>
          <w:sz w:val="24"/>
          <w:lang w:val="en-IN"/>
        </w:rPr>
        <w:t>2005-2007 | Percentage: 65.2%</w:t>
      </w:r>
    </w:p>
    <w:p w14:paraId="6EAB5869" w14:textId="77777777" w:rsidR="009B139C" w:rsidRPr="00DF40E7" w:rsidRDefault="009B139C" w:rsidP="00DF40E7">
      <w:pPr>
        <w:pStyle w:val="ListParagraph"/>
        <w:numPr>
          <w:ilvl w:val="0"/>
          <w:numId w:val="17"/>
        </w:numPr>
        <w:spacing w:before="240" w:after="0"/>
        <w:ind w:left="0"/>
        <w:jc w:val="both"/>
        <w:rPr>
          <w:rFonts w:ascii="Times New Roman" w:eastAsia="Times New Roman" w:hAnsi="Times New Roman"/>
          <w:b/>
          <w:bCs/>
          <w:sz w:val="24"/>
          <w:u w:val="single"/>
          <w:lang w:val="en-IN"/>
        </w:rPr>
      </w:pPr>
      <w:r w:rsidRPr="00DF40E7">
        <w:rPr>
          <w:rFonts w:ascii="Times New Roman" w:eastAsia="Times New Roman" w:hAnsi="Times New Roman"/>
          <w:b/>
          <w:bCs/>
          <w:sz w:val="24"/>
          <w:u w:val="single"/>
          <w:lang w:val="en-IN"/>
        </w:rPr>
        <w:t>S.S.L.C</w:t>
      </w:r>
    </w:p>
    <w:p w14:paraId="18DDE824" w14:textId="77777777" w:rsidR="00F06D64" w:rsidRDefault="009B139C" w:rsidP="00F06D64">
      <w:p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F06D64">
        <w:rPr>
          <w:rFonts w:ascii="Times New Roman" w:eastAsia="Times New Roman" w:hAnsi="Times New Roman"/>
          <w:b/>
          <w:bCs/>
          <w:sz w:val="24"/>
          <w:lang w:val="en-IN"/>
        </w:rPr>
        <w:t>M G D High School for Boys, Kollam</w:t>
      </w:r>
      <w:r w:rsidRPr="009B139C">
        <w:rPr>
          <w:rFonts w:ascii="Times New Roman" w:eastAsia="Times New Roman" w:hAnsi="Times New Roman"/>
          <w:sz w:val="24"/>
          <w:lang w:val="en-IN"/>
        </w:rPr>
        <w:t xml:space="preserve">, </w:t>
      </w:r>
    </w:p>
    <w:p w14:paraId="3E6B9960" w14:textId="3B467406" w:rsidR="009B139C" w:rsidRPr="009B139C" w:rsidRDefault="009B139C" w:rsidP="00F06D64">
      <w:p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9B139C">
        <w:rPr>
          <w:rFonts w:ascii="Times New Roman" w:eastAsia="Times New Roman" w:hAnsi="Times New Roman"/>
          <w:sz w:val="24"/>
          <w:lang w:val="en-IN"/>
        </w:rPr>
        <w:t>Kerala State Board (General Education Department, Kerala)</w:t>
      </w:r>
    </w:p>
    <w:p w14:paraId="31D450B9" w14:textId="4CA8D91D" w:rsidR="00050DD9" w:rsidRPr="009B139C" w:rsidRDefault="009B139C" w:rsidP="00F06D64">
      <w:p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9B139C">
        <w:rPr>
          <w:rFonts w:ascii="Times New Roman" w:eastAsia="Times New Roman" w:hAnsi="Times New Roman"/>
          <w:sz w:val="24"/>
          <w:lang w:val="en-IN"/>
        </w:rPr>
        <w:t>2005 | Percentage: 75%</w:t>
      </w:r>
    </w:p>
    <w:p w14:paraId="3A5077EE" w14:textId="43383ADC" w:rsidR="00E40FDE" w:rsidRPr="00BE6B05" w:rsidRDefault="007537B1" w:rsidP="00F06D64">
      <w:pPr>
        <w:pBdr>
          <w:bottom w:val="single" w:sz="4" w:space="1" w:color="auto"/>
        </w:pBdr>
        <w:shd w:val="clear" w:color="auto" w:fill="C2D69B"/>
        <w:spacing w:before="240"/>
        <w:jc w:val="both"/>
        <w:rPr>
          <w:rFonts w:ascii="Times New Roman" w:eastAsia="Times New Roman" w:hAnsi="Times New Roman"/>
          <w:b/>
          <w:sz w:val="24"/>
          <w:szCs w:val="24"/>
          <w:lang w:val="en-IN"/>
        </w:rPr>
      </w:pPr>
      <w:r>
        <w:rPr>
          <w:rFonts w:ascii="Times New Roman" w:eastAsia="Times New Roman" w:hAnsi="Times New Roman"/>
          <w:b/>
          <w:sz w:val="24"/>
          <w:szCs w:val="24"/>
          <w:lang w:val="en-IN"/>
        </w:rPr>
        <w:t>Professional</w:t>
      </w:r>
      <w:r w:rsidR="00504DBF" w:rsidRPr="00BE6B05">
        <w:rPr>
          <w:rFonts w:ascii="Times New Roman" w:eastAsia="Times New Roman" w:hAnsi="Times New Roman"/>
          <w:b/>
          <w:sz w:val="24"/>
          <w:szCs w:val="24"/>
          <w:lang w:val="en-IN"/>
        </w:rPr>
        <w:t xml:space="preserve"> </w:t>
      </w:r>
      <w:r w:rsidR="00E40FDE" w:rsidRPr="00BE6B05">
        <w:rPr>
          <w:rFonts w:ascii="Times New Roman" w:eastAsia="Times New Roman" w:hAnsi="Times New Roman"/>
          <w:b/>
          <w:sz w:val="24"/>
          <w:szCs w:val="24"/>
          <w:lang w:val="en-IN"/>
        </w:rPr>
        <w:t>Experienc</w:t>
      </w:r>
      <w:r w:rsidR="00287D05">
        <w:rPr>
          <w:rFonts w:ascii="Times New Roman" w:eastAsia="Times New Roman" w:hAnsi="Times New Roman"/>
          <w:b/>
          <w:sz w:val="24"/>
          <w:szCs w:val="24"/>
          <w:lang w:val="en-IN"/>
        </w:rPr>
        <w:t>e</w:t>
      </w:r>
    </w:p>
    <w:p w14:paraId="6E51C2A2" w14:textId="61397C47" w:rsidR="007537B1" w:rsidRPr="00DA3421" w:rsidRDefault="007537B1" w:rsidP="00DA3421">
      <w:pPr>
        <w:pStyle w:val="ListParagraph"/>
        <w:numPr>
          <w:ilvl w:val="0"/>
          <w:numId w:val="17"/>
        </w:numPr>
        <w:spacing w:after="0"/>
        <w:ind w:left="0"/>
        <w:jc w:val="both"/>
        <w:rPr>
          <w:rFonts w:ascii="Times New Roman" w:eastAsia="Times New Roman" w:hAnsi="Times New Roman"/>
          <w:sz w:val="24"/>
        </w:rPr>
      </w:pPr>
      <w:r w:rsidRPr="00DA3421">
        <w:rPr>
          <w:rFonts w:ascii="Times New Roman" w:eastAsia="Times New Roman" w:hAnsi="Times New Roman"/>
          <w:b/>
          <w:bCs/>
          <w:sz w:val="24"/>
        </w:rPr>
        <w:t>Associate: Content Management</w:t>
      </w:r>
      <w:r w:rsidRPr="00DA3421">
        <w:rPr>
          <w:rFonts w:ascii="Times New Roman" w:eastAsia="Times New Roman" w:hAnsi="Times New Roman"/>
          <w:sz w:val="24"/>
        </w:rPr>
        <w:t xml:space="preserve"> in L&amp;T EduTech, Larsen &amp; Toubro Limited, Chennai April 2022 - Present</w:t>
      </w:r>
    </w:p>
    <w:p w14:paraId="51A4A9C0" w14:textId="42B1ACF3" w:rsidR="007537B1" w:rsidRPr="007537B1" w:rsidRDefault="007537B1" w:rsidP="007537B1">
      <w:pPr>
        <w:numPr>
          <w:ilvl w:val="0"/>
          <w:numId w:val="9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Develop and manag</w:t>
      </w:r>
      <w:r w:rsidR="00D97E0F">
        <w:rPr>
          <w:rFonts w:ascii="Times New Roman" w:eastAsia="Times New Roman" w:hAnsi="Times New Roman"/>
          <w:sz w:val="24"/>
        </w:rPr>
        <w:t>e technical</w:t>
      </w:r>
      <w:r w:rsidRPr="007537B1">
        <w:rPr>
          <w:rFonts w:ascii="Times New Roman" w:eastAsia="Times New Roman" w:hAnsi="Times New Roman"/>
          <w:sz w:val="24"/>
        </w:rPr>
        <w:t xml:space="preserve"> content for </w:t>
      </w:r>
      <w:r w:rsidR="00D97E0F">
        <w:rPr>
          <w:rFonts w:ascii="Times New Roman" w:eastAsia="Times New Roman" w:hAnsi="Times New Roman"/>
          <w:sz w:val="24"/>
        </w:rPr>
        <w:t>assessments</w:t>
      </w:r>
      <w:r w:rsidRPr="007537B1">
        <w:rPr>
          <w:rFonts w:ascii="Times New Roman" w:eastAsia="Times New Roman" w:hAnsi="Times New Roman"/>
          <w:sz w:val="24"/>
        </w:rPr>
        <w:t>.</w:t>
      </w:r>
    </w:p>
    <w:p w14:paraId="35110FFB" w14:textId="440C0224" w:rsidR="007537B1" w:rsidRPr="007537B1" w:rsidRDefault="007537B1" w:rsidP="007537B1">
      <w:pPr>
        <w:numPr>
          <w:ilvl w:val="0"/>
          <w:numId w:val="9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 xml:space="preserve">Collaborate with subject matter experts to ensure </w:t>
      </w:r>
      <w:r w:rsidR="00891C69">
        <w:rPr>
          <w:rFonts w:ascii="Times New Roman" w:eastAsia="Times New Roman" w:hAnsi="Times New Roman"/>
          <w:sz w:val="24"/>
        </w:rPr>
        <w:t xml:space="preserve">the </w:t>
      </w:r>
      <w:r w:rsidRPr="007537B1">
        <w:rPr>
          <w:rFonts w:ascii="Times New Roman" w:eastAsia="Times New Roman" w:hAnsi="Times New Roman"/>
          <w:sz w:val="24"/>
        </w:rPr>
        <w:t>accuracy and relevance of course content.</w:t>
      </w:r>
    </w:p>
    <w:p w14:paraId="6A9ED2DE" w14:textId="19842AD4" w:rsidR="007537B1" w:rsidRPr="007537B1" w:rsidRDefault="007537B1" w:rsidP="007537B1">
      <w:pPr>
        <w:numPr>
          <w:ilvl w:val="0"/>
          <w:numId w:val="9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Utili</w:t>
      </w:r>
      <w:r w:rsidR="00891C69">
        <w:rPr>
          <w:rFonts w:ascii="Times New Roman" w:eastAsia="Times New Roman" w:hAnsi="Times New Roman"/>
          <w:sz w:val="24"/>
        </w:rPr>
        <w:t>s</w:t>
      </w:r>
      <w:r w:rsidRPr="007537B1">
        <w:rPr>
          <w:rFonts w:ascii="Times New Roman" w:eastAsia="Times New Roman" w:hAnsi="Times New Roman"/>
          <w:sz w:val="24"/>
        </w:rPr>
        <w:t xml:space="preserve">e </w:t>
      </w:r>
      <w:r w:rsidR="00D97E0F">
        <w:rPr>
          <w:rFonts w:ascii="Times New Roman" w:eastAsia="Times New Roman" w:hAnsi="Times New Roman"/>
          <w:sz w:val="24"/>
        </w:rPr>
        <w:t>content</w:t>
      </w:r>
      <w:r w:rsidRPr="007537B1">
        <w:rPr>
          <w:rFonts w:ascii="Times New Roman" w:eastAsia="Times New Roman" w:hAnsi="Times New Roman"/>
          <w:sz w:val="24"/>
        </w:rPr>
        <w:t xml:space="preserve"> management systems to upload and organi</w:t>
      </w:r>
      <w:r w:rsidR="00891C69">
        <w:rPr>
          <w:rFonts w:ascii="Times New Roman" w:eastAsia="Times New Roman" w:hAnsi="Times New Roman"/>
          <w:sz w:val="24"/>
        </w:rPr>
        <w:t>s</w:t>
      </w:r>
      <w:r w:rsidRPr="007537B1">
        <w:rPr>
          <w:rFonts w:ascii="Times New Roman" w:eastAsia="Times New Roman" w:hAnsi="Times New Roman"/>
          <w:sz w:val="24"/>
        </w:rPr>
        <w:t xml:space="preserve">e </w:t>
      </w:r>
      <w:r w:rsidR="00D97E0F">
        <w:rPr>
          <w:rFonts w:ascii="Times New Roman" w:eastAsia="Times New Roman" w:hAnsi="Times New Roman"/>
          <w:sz w:val="24"/>
        </w:rPr>
        <w:t xml:space="preserve">assessment </w:t>
      </w:r>
      <w:r w:rsidRPr="007537B1">
        <w:rPr>
          <w:rFonts w:ascii="Times New Roman" w:eastAsia="Times New Roman" w:hAnsi="Times New Roman"/>
          <w:sz w:val="24"/>
        </w:rPr>
        <w:t>content.</w:t>
      </w:r>
    </w:p>
    <w:p w14:paraId="6A0C81D0" w14:textId="1663217E" w:rsidR="007537B1" w:rsidRPr="007537B1" w:rsidRDefault="007537B1" w:rsidP="007537B1">
      <w:pPr>
        <w:numPr>
          <w:ilvl w:val="0"/>
          <w:numId w:val="9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C</w:t>
      </w:r>
      <w:r w:rsidR="00D97E0F">
        <w:rPr>
          <w:rFonts w:ascii="Times New Roman" w:eastAsia="Times New Roman" w:hAnsi="Times New Roman"/>
          <w:sz w:val="24"/>
        </w:rPr>
        <w:t>arry out</w:t>
      </w:r>
      <w:r w:rsidRPr="007537B1">
        <w:rPr>
          <w:rFonts w:ascii="Times New Roman" w:eastAsia="Times New Roman" w:hAnsi="Times New Roman"/>
          <w:sz w:val="24"/>
        </w:rPr>
        <w:t xml:space="preserve"> quality checks and revisions to ensure </w:t>
      </w:r>
      <w:r w:rsidR="00D97E0F">
        <w:rPr>
          <w:rFonts w:ascii="Times New Roman" w:eastAsia="Times New Roman" w:hAnsi="Times New Roman"/>
          <w:sz w:val="24"/>
        </w:rPr>
        <w:t>assessment</w:t>
      </w:r>
      <w:r w:rsidRPr="007537B1">
        <w:rPr>
          <w:rFonts w:ascii="Times New Roman" w:eastAsia="Times New Roman" w:hAnsi="Times New Roman"/>
          <w:sz w:val="24"/>
        </w:rPr>
        <w:t xml:space="preserve"> content meets industry standards.</w:t>
      </w:r>
    </w:p>
    <w:p w14:paraId="7CDCE95E" w14:textId="4753952A" w:rsidR="007537B1" w:rsidRPr="007537B1" w:rsidRDefault="00D97E0F" w:rsidP="008645AD">
      <w:pPr>
        <w:numPr>
          <w:ilvl w:val="0"/>
          <w:numId w:val="9"/>
        </w:numPr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Conduct item analysis</w:t>
      </w:r>
      <w:r w:rsidR="007537B1" w:rsidRPr="007537B1">
        <w:rPr>
          <w:rFonts w:ascii="Times New Roman" w:eastAsia="Times New Roman" w:hAnsi="Times New Roman"/>
          <w:sz w:val="24"/>
        </w:rPr>
        <w:t xml:space="preserve"> and evaluations to improve content quality and delivery.</w:t>
      </w:r>
    </w:p>
    <w:p w14:paraId="41F1AF10" w14:textId="25AAAF76" w:rsidR="007537B1" w:rsidRPr="00DA3421" w:rsidRDefault="007537B1" w:rsidP="00DA3421">
      <w:pPr>
        <w:pStyle w:val="ListParagraph"/>
        <w:numPr>
          <w:ilvl w:val="0"/>
          <w:numId w:val="17"/>
        </w:numPr>
        <w:spacing w:after="0"/>
        <w:ind w:left="0"/>
        <w:jc w:val="both"/>
        <w:rPr>
          <w:rFonts w:ascii="Times New Roman" w:eastAsia="Times New Roman" w:hAnsi="Times New Roman"/>
          <w:sz w:val="24"/>
        </w:rPr>
      </w:pPr>
      <w:r w:rsidRPr="00DA3421">
        <w:rPr>
          <w:rFonts w:ascii="Times New Roman" w:eastAsia="Times New Roman" w:hAnsi="Times New Roman"/>
          <w:b/>
          <w:bCs/>
          <w:sz w:val="24"/>
        </w:rPr>
        <w:t>Assistant Professor</w:t>
      </w:r>
      <w:r w:rsidRPr="00DA3421">
        <w:rPr>
          <w:rFonts w:ascii="Times New Roman" w:eastAsia="Times New Roman" w:hAnsi="Times New Roman"/>
          <w:sz w:val="24"/>
        </w:rPr>
        <w:t xml:space="preserve"> </w:t>
      </w:r>
      <w:r w:rsidR="008645AD" w:rsidRPr="00DA3421">
        <w:rPr>
          <w:rFonts w:ascii="Times New Roman" w:eastAsia="Times New Roman" w:hAnsi="Times New Roman"/>
          <w:sz w:val="24"/>
        </w:rPr>
        <w:t xml:space="preserve">in the </w:t>
      </w:r>
      <w:r w:rsidRPr="00DA3421">
        <w:rPr>
          <w:rFonts w:ascii="Times New Roman" w:eastAsia="Times New Roman" w:hAnsi="Times New Roman"/>
          <w:sz w:val="24"/>
        </w:rPr>
        <w:t>Department of Civil Engineering, St. Thomas College of Engineering, Chengannur December 2020 - April 2022</w:t>
      </w:r>
    </w:p>
    <w:p w14:paraId="6FD5D2A6" w14:textId="77777777" w:rsidR="007537B1" w:rsidRPr="007537B1" w:rsidRDefault="007537B1" w:rsidP="008645AD">
      <w:pPr>
        <w:numPr>
          <w:ilvl w:val="0"/>
          <w:numId w:val="10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Delivered lectures and led discussions on various topics related to civil engineering.</w:t>
      </w:r>
    </w:p>
    <w:p w14:paraId="78FF2256" w14:textId="1BBAFD7E" w:rsidR="007537B1" w:rsidRPr="007537B1" w:rsidRDefault="007537B1" w:rsidP="008645AD">
      <w:pPr>
        <w:numPr>
          <w:ilvl w:val="0"/>
          <w:numId w:val="10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Developed course materials</w:t>
      </w:r>
      <w:r w:rsidR="00891C69">
        <w:rPr>
          <w:rFonts w:ascii="Times New Roman" w:eastAsia="Times New Roman" w:hAnsi="Times New Roman"/>
          <w:sz w:val="24"/>
        </w:rPr>
        <w:t>,</w:t>
      </w:r>
      <w:r w:rsidRPr="007537B1">
        <w:rPr>
          <w:rFonts w:ascii="Times New Roman" w:eastAsia="Times New Roman" w:hAnsi="Times New Roman"/>
          <w:sz w:val="24"/>
        </w:rPr>
        <w:t xml:space="preserve"> including syllabi, lesson plans, and assignments.</w:t>
      </w:r>
    </w:p>
    <w:p w14:paraId="6ED53D24" w14:textId="77777777" w:rsidR="007537B1" w:rsidRPr="007537B1" w:rsidRDefault="007537B1" w:rsidP="008645AD">
      <w:pPr>
        <w:numPr>
          <w:ilvl w:val="0"/>
          <w:numId w:val="10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Conducted research and published academic papers in relevant journals.</w:t>
      </w:r>
    </w:p>
    <w:p w14:paraId="059790AF" w14:textId="77777777" w:rsidR="007537B1" w:rsidRPr="007537B1" w:rsidRDefault="007537B1" w:rsidP="008645AD">
      <w:pPr>
        <w:numPr>
          <w:ilvl w:val="0"/>
          <w:numId w:val="10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Mentored and advised students on academic and career matters.</w:t>
      </w:r>
    </w:p>
    <w:p w14:paraId="22962DC4" w14:textId="77777777" w:rsidR="007537B1" w:rsidRPr="007537B1" w:rsidRDefault="007537B1" w:rsidP="008645AD">
      <w:pPr>
        <w:numPr>
          <w:ilvl w:val="0"/>
          <w:numId w:val="10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Participated in departmental meetings and contributed to curriculum development.</w:t>
      </w:r>
    </w:p>
    <w:p w14:paraId="766687C6" w14:textId="23C5F759" w:rsidR="007537B1" w:rsidRPr="00DA3421" w:rsidRDefault="007537B1" w:rsidP="00DA3421">
      <w:pPr>
        <w:pStyle w:val="ListParagraph"/>
        <w:numPr>
          <w:ilvl w:val="0"/>
          <w:numId w:val="17"/>
        </w:numPr>
        <w:spacing w:before="240" w:after="0"/>
        <w:ind w:left="0"/>
        <w:jc w:val="both"/>
        <w:rPr>
          <w:rFonts w:ascii="Times New Roman" w:eastAsia="Times New Roman" w:hAnsi="Times New Roman"/>
          <w:sz w:val="24"/>
        </w:rPr>
      </w:pPr>
      <w:r w:rsidRPr="00DA3421">
        <w:rPr>
          <w:rFonts w:ascii="Times New Roman" w:eastAsia="Times New Roman" w:hAnsi="Times New Roman"/>
          <w:b/>
          <w:bCs/>
          <w:sz w:val="24"/>
        </w:rPr>
        <w:t>Assistant Professor</w:t>
      </w:r>
      <w:r w:rsidRPr="00DA3421">
        <w:rPr>
          <w:rFonts w:ascii="Times New Roman" w:eastAsia="Times New Roman" w:hAnsi="Times New Roman"/>
          <w:sz w:val="24"/>
        </w:rPr>
        <w:t xml:space="preserve"> </w:t>
      </w:r>
      <w:r w:rsidR="00462453" w:rsidRPr="00DA3421">
        <w:rPr>
          <w:rFonts w:ascii="Times New Roman" w:eastAsia="Times New Roman" w:hAnsi="Times New Roman"/>
          <w:sz w:val="24"/>
        </w:rPr>
        <w:t xml:space="preserve">in the </w:t>
      </w:r>
      <w:r w:rsidRPr="00DA3421">
        <w:rPr>
          <w:rFonts w:ascii="Times New Roman" w:eastAsia="Times New Roman" w:hAnsi="Times New Roman"/>
          <w:sz w:val="24"/>
        </w:rPr>
        <w:t>Department of Civil Engineering, Mar Baselios Christian College of Engineering and Technology, Peermade June 2018 - December 2020</w:t>
      </w:r>
    </w:p>
    <w:p w14:paraId="5673B362" w14:textId="77777777" w:rsidR="007537B1" w:rsidRPr="007537B1" w:rsidRDefault="007537B1" w:rsidP="00462453">
      <w:pPr>
        <w:numPr>
          <w:ilvl w:val="0"/>
          <w:numId w:val="11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Taught courses in civil engineering and related disciplines.</w:t>
      </w:r>
    </w:p>
    <w:p w14:paraId="2FB5AB91" w14:textId="77777777" w:rsidR="007537B1" w:rsidRPr="007537B1" w:rsidRDefault="007537B1" w:rsidP="00462453">
      <w:pPr>
        <w:numPr>
          <w:ilvl w:val="0"/>
          <w:numId w:val="11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Conducted research and published academic papers in relevant journals.</w:t>
      </w:r>
    </w:p>
    <w:p w14:paraId="6783A1E8" w14:textId="77777777" w:rsidR="007537B1" w:rsidRPr="007537B1" w:rsidRDefault="007537B1" w:rsidP="00462453">
      <w:pPr>
        <w:numPr>
          <w:ilvl w:val="0"/>
          <w:numId w:val="11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Mentored and advised students on academic and career matters.</w:t>
      </w:r>
    </w:p>
    <w:p w14:paraId="3FE71F04" w14:textId="77777777" w:rsidR="007537B1" w:rsidRPr="007537B1" w:rsidRDefault="007537B1" w:rsidP="00462453">
      <w:pPr>
        <w:numPr>
          <w:ilvl w:val="0"/>
          <w:numId w:val="11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Developed course materials and participated in curriculum development.</w:t>
      </w:r>
    </w:p>
    <w:p w14:paraId="209DBF36" w14:textId="3A83B7B7" w:rsidR="007537B1" w:rsidRPr="007537B1" w:rsidRDefault="00462453" w:rsidP="00462453">
      <w:pPr>
        <w:numPr>
          <w:ilvl w:val="0"/>
          <w:numId w:val="11"/>
        </w:numPr>
        <w:spacing w:after="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>Involved</w:t>
      </w:r>
      <w:r w:rsidR="007537B1" w:rsidRPr="007537B1">
        <w:rPr>
          <w:rFonts w:ascii="Times New Roman" w:eastAsia="Times New Roman" w:hAnsi="Times New Roman"/>
          <w:sz w:val="24"/>
        </w:rPr>
        <w:t xml:space="preserve"> in</w:t>
      </w:r>
      <w:r>
        <w:rPr>
          <w:rFonts w:ascii="Times New Roman" w:eastAsia="Times New Roman" w:hAnsi="Times New Roman"/>
          <w:sz w:val="24"/>
        </w:rPr>
        <w:t xml:space="preserve"> various</w:t>
      </w:r>
      <w:r w:rsidR="007537B1" w:rsidRPr="007537B1">
        <w:rPr>
          <w:rFonts w:ascii="Times New Roman" w:eastAsia="Times New Roman" w:hAnsi="Times New Roman"/>
          <w:sz w:val="24"/>
        </w:rPr>
        <w:t xml:space="preserve"> </w:t>
      </w:r>
      <w:r>
        <w:rPr>
          <w:rFonts w:ascii="Times New Roman" w:eastAsia="Times New Roman" w:hAnsi="Times New Roman"/>
          <w:sz w:val="24"/>
        </w:rPr>
        <w:t>institute</w:t>
      </w:r>
      <w:r w:rsidR="00891C69">
        <w:rPr>
          <w:rFonts w:ascii="Times New Roman" w:eastAsia="Times New Roman" w:hAnsi="Times New Roman"/>
          <w:sz w:val="24"/>
        </w:rPr>
        <w:t>-</w:t>
      </w:r>
      <w:r>
        <w:rPr>
          <w:rFonts w:ascii="Times New Roman" w:eastAsia="Times New Roman" w:hAnsi="Times New Roman"/>
          <w:sz w:val="24"/>
        </w:rPr>
        <w:t>level</w:t>
      </w:r>
      <w:r w:rsidR="007537B1" w:rsidRPr="007537B1">
        <w:rPr>
          <w:rFonts w:ascii="Times New Roman" w:eastAsia="Times New Roman" w:hAnsi="Times New Roman"/>
          <w:sz w:val="24"/>
        </w:rPr>
        <w:t xml:space="preserve"> committees</w:t>
      </w:r>
      <w:r>
        <w:rPr>
          <w:rFonts w:ascii="Times New Roman" w:eastAsia="Times New Roman" w:hAnsi="Times New Roman"/>
          <w:sz w:val="24"/>
        </w:rPr>
        <w:t xml:space="preserve"> for academic, accreditation and consultancy projects</w:t>
      </w:r>
      <w:r w:rsidR="007537B1" w:rsidRPr="007537B1">
        <w:rPr>
          <w:rFonts w:ascii="Times New Roman" w:eastAsia="Times New Roman" w:hAnsi="Times New Roman"/>
          <w:sz w:val="24"/>
        </w:rPr>
        <w:t>.</w:t>
      </w:r>
    </w:p>
    <w:p w14:paraId="5EBD3D87" w14:textId="269AC160" w:rsidR="007537B1" w:rsidRPr="003723B8" w:rsidRDefault="007537B1" w:rsidP="003723B8">
      <w:pPr>
        <w:pStyle w:val="ListParagraph"/>
        <w:numPr>
          <w:ilvl w:val="0"/>
          <w:numId w:val="17"/>
        </w:numPr>
        <w:spacing w:before="240" w:after="0"/>
        <w:ind w:left="0"/>
        <w:jc w:val="both"/>
        <w:rPr>
          <w:rFonts w:ascii="Times New Roman" w:eastAsia="Times New Roman" w:hAnsi="Times New Roman"/>
          <w:sz w:val="24"/>
        </w:rPr>
      </w:pPr>
      <w:r w:rsidRPr="003723B8">
        <w:rPr>
          <w:rFonts w:ascii="Times New Roman" w:eastAsia="Times New Roman" w:hAnsi="Times New Roman"/>
          <w:b/>
          <w:bCs/>
          <w:sz w:val="24"/>
        </w:rPr>
        <w:t>Business Development Manager</w:t>
      </w:r>
      <w:r w:rsidRPr="003723B8">
        <w:rPr>
          <w:rFonts w:ascii="Times New Roman" w:eastAsia="Times New Roman" w:hAnsi="Times New Roman"/>
          <w:sz w:val="24"/>
        </w:rPr>
        <w:t xml:space="preserve"> </w:t>
      </w:r>
      <w:r w:rsidR="003723B8" w:rsidRPr="003723B8">
        <w:rPr>
          <w:rFonts w:ascii="Times New Roman" w:eastAsia="Times New Roman" w:hAnsi="Times New Roman"/>
          <w:sz w:val="24"/>
        </w:rPr>
        <w:t xml:space="preserve">in </w:t>
      </w:r>
      <w:r w:rsidRPr="003723B8">
        <w:rPr>
          <w:rFonts w:ascii="Times New Roman" w:eastAsia="Times New Roman" w:hAnsi="Times New Roman"/>
          <w:sz w:val="24"/>
        </w:rPr>
        <w:t>Ocimum Botanicals Pvt. Ltd, Ernakulam January 2018 - July 2018</w:t>
      </w:r>
    </w:p>
    <w:p w14:paraId="1CEE45C0" w14:textId="77777777" w:rsidR="007537B1" w:rsidRPr="007537B1" w:rsidRDefault="007537B1" w:rsidP="003723B8">
      <w:pPr>
        <w:numPr>
          <w:ilvl w:val="0"/>
          <w:numId w:val="12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Conducted market research and analysis to identify potential clients and business opportunities.</w:t>
      </w:r>
    </w:p>
    <w:p w14:paraId="7BF6AB31" w14:textId="77777777" w:rsidR="007537B1" w:rsidRPr="007537B1" w:rsidRDefault="007537B1" w:rsidP="003723B8">
      <w:pPr>
        <w:numPr>
          <w:ilvl w:val="0"/>
          <w:numId w:val="12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Developed and implemented marketing strategies to promote company products and services.</w:t>
      </w:r>
    </w:p>
    <w:p w14:paraId="41126BD7" w14:textId="77777777" w:rsidR="007537B1" w:rsidRPr="007537B1" w:rsidRDefault="007537B1" w:rsidP="003723B8">
      <w:pPr>
        <w:numPr>
          <w:ilvl w:val="0"/>
          <w:numId w:val="12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Established and maintained relationships with key clients and partners.</w:t>
      </w:r>
    </w:p>
    <w:p w14:paraId="7ABFE674" w14:textId="77777777" w:rsidR="007537B1" w:rsidRPr="007537B1" w:rsidRDefault="007537B1" w:rsidP="00891C69">
      <w:pPr>
        <w:numPr>
          <w:ilvl w:val="0"/>
          <w:numId w:val="12"/>
        </w:numPr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Negotiated contracts and deals with clients and suppliers.</w:t>
      </w:r>
    </w:p>
    <w:p w14:paraId="1B777C57" w14:textId="78904040" w:rsidR="007537B1" w:rsidRPr="00955676" w:rsidRDefault="007537B1" w:rsidP="00955676">
      <w:pPr>
        <w:pStyle w:val="ListParagraph"/>
        <w:numPr>
          <w:ilvl w:val="0"/>
          <w:numId w:val="17"/>
        </w:numPr>
        <w:spacing w:after="0"/>
        <w:ind w:left="0"/>
        <w:jc w:val="both"/>
        <w:rPr>
          <w:rFonts w:ascii="Times New Roman" w:eastAsia="Times New Roman" w:hAnsi="Times New Roman"/>
          <w:sz w:val="24"/>
        </w:rPr>
      </w:pPr>
      <w:r w:rsidRPr="00955676">
        <w:rPr>
          <w:rFonts w:ascii="Times New Roman" w:eastAsia="Times New Roman" w:hAnsi="Times New Roman"/>
          <w:b/>
          <w:bCs/>
          <w:sz w:val="24"/>
        </w:rPr>
        <w:t>Assistant Professor</w:t>
      </w:r>
      <w:r w:rsidRPr="00955676">
        <w:rPr>
          <w:rFonts w:ascii="Times New Roman" w:eastAsia="Times New Roman" w:hAnsi="Times New Roman"/>
          <w:sz w:val="24"/>
        </w:rPr>
        <w:t xml:space="preserve"> (Adhoc) </w:t>
      </w:r>
      <w:r w:rsidR="00955676" w:rsidRPr="00955676">
        <w:rPr>
          <w:rFonts w:ascii="Times New Roman" w:eastAsia="Times New Roman" w:hAnsi="Times New Roman"/>
          <w:sz w:val="24"/>
        </w:rPr>
        <w:t xml:space="preserve">in the </w:t>
      </w:r>
      <w:r w:rsidRPr="00955676">
        <w:rPr>
          <w:rFonts w:ascii="Times New Roman" w:eastAsia="Times New Roman" w:hAnsi="Times New Roman"/>
          <w:sz w:val="24"/>
        </w:rPr>
        <w:t>Department of Civil Engineering, College of Engineering, Perumon, Kollam (CAPE) August 2017 - April 2018</w:t>
      </w:r>
    </w:p>
    <w:p w14:paraId="51E9E3AE" w14:textId="77777777" w:rsidR="007537B1" w:rsidRPr="007537B1" w:rsidRDefault="007537B1" w:rsidP="00955676">
      <w:pPr>
        <w:numPr>
          <w:ilvl w:val="0"/>
          <w:numId w:val="13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Delivered lectures and led discussions on various topics related to civil engineering.</w:t>
      </w:r>
    </w:p>
    <w:p w14:paraId="14D06E65" w14:textId="12CE453A" w:rsidR="007537B1" w:rsidRPr="007537B1" w:rsidRDefault="007537B1" w:rsidP="00955676">
      <w:pPr>
        <w:numPr>
          <w:ilvl w:val="0"/>
          <w:numId w:val="13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Developed course materials</w:t>
      </w:r>
      <w:r w:rsidR="00891C69">
        <w:rPr>
          <w:rFonts w:ascii="Times New Roman" w:eastAsia="Times New Roman" w:hAnsi="Times New Roman"/>
          <w:sz w:val="24"/>
        </w:rPr>
        <w:t>,</w:t>
      </w:r>
      <w:r w:rsidRPr="007537B1">
        <w:rPr>
          <w:rFonts w:ascii="Times New Roman" w:eastAsia="Times New Roman" w:hAnsi="Times New Roman"/>
          <w:sz w:val="24"/>
        </w:rPr>
        <w:t xml:space="preserve"> including syllabi, lesson plans, and assignments.</w:t>
      </w:r>
    </w:p>
    <w:p w14:paraId="1B27C68D" w14:textId="77777777" w:rsidR="007537B1" w:rsidRPr="007537B1" w:rsidRDefault="007537B1" w:rsidP="00955676">
      <w:pPr>
        <w:numPr>
          <w:ilvl w:val="0"/>
          <w:numId w:val="13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Conducted research and published academic papers in relevant journals.</w:t>
      </w:r>
    </w:p>
    <w:p w14:paraId="5FF8C8FE" w14:textId="77777777" w:rsidR="007537B1" w:rsidRPr="007537B1" w:rsidRDefault="007537B1" w:rsidP="00955676">
      <w:pPr>
        <w:numPr>
          <w:ilvl w:val="0"/>
          <w:numId w:val="13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Mentored and advised students on academic and career matters.</w:t>
      </w:r>
    </w:p>
    <w:p w14:paraId="664393D5" w14:textId="77777777" w:rsidR="007537B1" w:rsidRPr="007537B1" w:rsidRDefault="007537B1" w:rsidP="00955676">
      <w:pPr>
        <w:numPr>
          <w:ilvl w:val="0"/>
          <w:numId w:val="13"/>
        </w:numPr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Participated in departmental meetings and contributed to curriculum development.</w:t>
      </w:r>
    </w:p>
    <w:p w14:paraId="498B513B" w14:textId="5462EBDC" w:rsidR="007537B1" w:rsidRPr="00A260A2" w:rsidRDefault="00A260A2" w:rsidP="00A260A2">
      <w:pPr>
        <w:pStyle w:val="ListParagraph"/>
        <w:numPr>
          <w:ilvl w:val="0"/>
          <w:numId w:val="17"/>
        </w:numPr>
        <w:spacing w:after="0"/>
        <w:ind w:left="0"/>
        <w:jc w:val="both"/>
        <w:rPr>
          <w:rFonts w:ascii="Times New Roman" w:eastAsia="Times New Roman" w:hAnsi="Times New Roman"/>
          <w:sz w:val="24"/>
        </w:rPr>
      </w:pPr>
      <w:r w:rsidRPr="00A260A2">
        <w:rPr>
          <w:rFonts w:ascii="Times New Roman" w:eastAsia="Times New Roman" w:hAnsi="Times New Roman"/>
          <w:b/>
          <w:bCs/>
          <w:sz w:val="24"/>
        </w:rPr>
        <w:t>Project</w:t>
      </w:r>
      <w:r w:rsidR="007537B1" w:rsidRPr="00A260A2">
        <w:rPr>
          <w:rFonts w:ascii="Times New Roman" w:eastAsia="Times New Roman" w:hAnsi="Times New Roman"/>
          <w:b/>
          <w:bCs/>
          <w:sz w:val="24"/>
        </w:rPr>
        <w:t xml:space="preserve"> Engineer</w:t>
      </w:r>
      <w:r w:rsidRPr="00A260A2">
        <w:rPr>
          <w:rFonts w:ascii="Times New Roman" w:eastAsia="Times New Roman" w:hAnsi="Times New Roman"/>
          <w:sz w:val="24"/>
        </w:rPr>
        <w:t xml:space="preserve"> in</w:t>
      </w:r>
      <w:r w:rsidR="007537B1" w:rsidRPr="00A260A2">
        <w:rPr>
          <w:rFonts w:ascii="Times New Roman" w:eastAsia="Times New Roman" w:hAnsi="Times New Roman"/>
          <w:sz w:val="24"/>
        </w:rPr>
        <w:t xml:space="preserve"> Specialized Engineering Trading &amp; Contracting Company (SETCO), Salalah, Sultanate of Oman January 2017 - June 2017</w:t>
      </w:r>
    </w:p>
    <w:p w14:paraId="00B83222" w14:textId="5E8DB8C5" w:rsidR="007537B1" w:rsidRPr="007537B1" w:rsidRDefault="007537B1" w:rsidP="00A260A2">
      <w:pPr>
        <w:numPr>
          <w:ilvl w:val="0"/>
          <w:numId w:val="14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 xml:space="preserve">Assisted in the design and construction of infrastructure projects </w:t>
      </w:r>
      <w:r w:rsidR="00A260A2">
        <w:rPr>
          <w:rFonts w:ascii="Times New Roman" w:eastAsia="Times New Roman" w:hAnsi="Times New Roman"/>
          <w:sz w:val="24"/>
        </w:rPr>
        <w:t>for Salalah Methanol Company</w:t>
      </w:r>
      <w:r w:rsidRPr="007537B1">
        <w:rPr>
          <w:rFonts w:ascii="Times New Roman" w:eastAsia="Times New Roman" w:hAnsi="Times New Roman"/>
          <w:sz w:val="24"/>
        </w:rPr>
        <w:t>.</w:t>
      </w:r>
    </w:p>
    <w:p w14:paraId="3567F2D5" w14:textId="77777777" w:rsidR="007537B1" w:rsidRPr="007537B1" w:rsidRDefault="007537B1" w:rsidP="00A260A2">
      <w:pPr>
        <w:numPr>
          <w:ilvl w:val="0"/>
          <w:numId w:val="14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Conducted site inspections and surveys to ensure project compliance with specifications and regulations.</w:t>
      </w:r>
    </w:p>
    <w:p w14:paraId="6FDB9CDC" w14:textId="77777777" w:rsidR="007537B1" w:rsidRPr="007537B1" w:rsidRDefault="007537B1" w:rsidP="00A260A2">
      <w:pPr>
        <w:numPr>
          <w:ilvl w:val="0"/>
          <w:numId w:val="14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Prepared project reports and documentation.</w:t>
      </w:r>
    </w:p>
    <w:p w14:paraId="571D942A" w14:textId="77777777" w:rsidR="007537B1" w:rsidRPr="007537B1" w:rsidRDefault="007537B1" w:rsidP="00A260A2">
      <w:pPr>
        <w:numPr>
          <w:ilvl w:val="0"/>
          <w:numId w:val="14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Coordinated with clients, contractors, and suppliers.</w:t>
      </w:r>
    </w:p>
    <w:p w14:paraId="24C9ECFF" w14:textId="77777777" w:rsidR="007537B1" w:rsidRPr="007537B1" w:rsidRDefault="007537B1" w:rsidP="00A260A2">
      <w:pPr>
        <w:numPr>
          <w:ilvl w:val="0"/>
          <w:numId w:val="14"/>
        </w:numPr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Managed project budgets and timelines.</w:t>
      </w:r>
    </w:p>
    <w:p w14:paraId="7195AF07" w14:textId="15FDF2BA" w:rsidR="007537B1" w:rsidRPr="00A260A2" w:rsidRDefault="007537B1" w:rsidP="00A260A2">
      <w:pPr>
        <w:pStyle w:val="ListParagraph"/>
        <w:numPr>
          <w:ilvl w:val="0"/>
          <w:numId w:val="17"/>
        </w:numPr>
        <w:spacing w:after="0"/>
        <w:ind w:left="0"/>
        <w:jc w:val="both"/>
        <w:rPr>
          <w:rFonts w:ascii="Times New Roman" w:eastAsia="Times New Roman" w:hAnsi="Times New Roman"/>
          <w:sz w:val="24"/>
        </w:rPr>
      </w:pPr>
      <w:r w:rsidRPr="00A260A2">
        <w:rPr>
          <w:rFonts w:ascii="Times New Roman" w:eastAsia="Times New Roman" w:hAnsi="Times New Roman"/>
          <w:b/>
          <w:bCs/>
          <w:sz w:val="24"/>
        </w:rPr>
        <w:t>Assistant Professor</w:t>
      </w:r>
      <w:r w:rsidRPr="00A260A2">
        <w:rPr>
          <w:rFonts w:ascii="Times New Roman" w:eastAsia="Times New Roman" w:hAnsi="Times New Roman"/>
          <w:sz w:val="24"/>
        </w:rPr>
        <w:t xml:space="preserve"> </w:t>
      </w:r>
      <w:r w:rsidR="00A260A2" w:rsidRPr="00A260A2">
        <w:rPr>
          <w:rFonts w:ascii="Times New Roman" w:eastAsia="Times New Roman" w:hAnsi="Times New Roman"/>
          <w:sz w:val="24"/>
        </w:rPr>
        <w:t xml:space="preserve">in the </w:t>
      </w:r>
      <w:r w:rsidRPr="00A260A2">
        <w:rPr>
          <w:rFonts w:ascii="Times New Roman" w:eastAsia="Times New Roman" w:hAnsi="Times New Roman"/>
          <w:sz w:val="24"/>
        </w:rPr>
        <w:t>Department of Civil Engineering, Jai Bharath College of Management and Engineering Technology, Ernakulam March 2015 - December 2016</w:t>
      </w:r>
    </w:p>
    <w:p w14:paraId="166888D2" w14:textId="77777777" w:rsidR="007537B1" w:rsidRPr="007537B1" w:rsidRDefault="007537B1" w:rsidP="00A260A2">
      <w:pPr>
        <w:numPr>
          <w:ilvl w:val="0"/>
          <w:numId w:val="15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Delivered lectures and led discussions on various topics related to civil engineering.</w:t>
      </w:r>
    </w:p>
    <w:p w14:paraId="43559BB5" w14:textId="0E4289EE" w:rsidR="007537B1" w:rsidRPr="007537B1" w:rsidRDefault="007537B1" w:rsidP="00A260A2">
      <w:pPr>
        <w:numPr>
          <w:ilvl w:val="0"/>
          <w:numId w:val="15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Developed course materials</w:t>
      </w:r>
      <w:r w:rsidR="00891C69">
        <w:rPr>
          <w:rFonts w:ascii="Times New Roman" w:eastAsia="Times New Roman" w:hAnsi="Times New Roman"/>
          <w:sz w:val="24"/>
        </w:rPr>
        <w:t>,</w:t>
      </w:r>
      <w:r w:rsidRPr="007537B1">
        <w:rPr>
          <w:rFonts w:ascii="Times New Roman" w:eastAsia="Times New Roman" w:hAnsi="Times New Roman"/>
          <w:sz w:val="24"/>
        </w:rPr>
        <w:t xml:space="preserve"> including syllabi, lesson plans, and assignments.</w:t>
      </w:r>
    </w:p>
    <w:p w14:paraId="46434A2B" w14:textId="77777777" w:rsidR="007537B1" w:rsidRPr="007537B1" w:rsidRDefault="007537B1" w:rsidP="00A260A2">
      <w:pPr>
        <w:numPr>
          <w:ilvl w:val="0"/>
          <w:numId w:val="15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Conducted research and published academic papers in relevant journals.</w:t>
      </w:r>
    </w:p>
    <w:p w14:paraId="1E811E2D" w14:textId="77777777" w:rsidR="007537B1" w:rsidRPr="007537B1" w:rsidRDefault="007537B1" w:rsidP="00A260A2">
      <w:pPr>
        <w:numPr>
          <w:ilvl w:val="0"/>
          <w:numId w:val="15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Mentored and advised students on academic and career matters.</w:t>
      </w:r>
    </w:p>
    <w:p w14:paraId="5A6F73EC" w14:textId="77777777" w:rsidR="007537B1" w:rsidRPr="007537B1" w:rsidRDefault="007537B1" w:rsidP="00A260A2">
      <w:pPr>
        <w:numPr>
          <w:ilvl w:val="0"/>
          <w:numId w:val="15"/>
        </w:numPr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Participated in departmental meetings and contributed to curriculum development.</w:t>
      </w:r>
    </w:p>
    <w:p w14:paraId="00BEFAD5" w14:textId="3B460030" w:rsidR="007537B1" w:rsidRPr="00A260A2" w:rsidRDefault="007537B1" w:rsidP="00A260A2">
      <w:pPr>
        <w:pStyle w:val="ListParagraph"/>
        <w:numPr>
          <w:ilvl w:val="0"/>
          <w:numId w:val="17"/>
        </w:numPr>
        <w:spacing w:after="0"/>
        <w:ind w:left="0"/>
        <w:jc w:val="both"/>
        <w:rPr>
          <w:rFonts w:ascii="Times New Roman" w:eastAsia="Times New Roman" w:hAnsi="Times New Roman"/>
          <w:sz w:val="24"/>
        </w:rPr>
      </w:pPr>
      <w:r w:rsidRPr="00A260A2">
        <w:rPr>
          <w:rFonts w:ascii="Times New Roman" w:eastAsia="Times New Roman" w:hAnsi="Times New Roman"/>
          <w:b/>
          <w:bCs/>
          <w:sz w:val="24"/>
        </w:rPr>
        <w:t>Assistant Professor</w:t>
      </w:r>
      <w:r w:rsidRPr="00A260A2">
        <w:rPr>
          <w:rFonts w:ascii="Times New Roman" w:eastAsia="Times New Roman" w:hAnsi="Times New Roman"/>
          <w:sz w:val="24"/>
        </w:rPr>
        <w:t xml:space="preserve"> (Adhoc) </w:t>
      </w:r>
      <w:r w:rsidR="00A260A2" w:rsidRPr="00A260A2">
        <w:rPr>
          <w:rFonts w:ascii="Times New Roman" w:eastAsia="Times New Roman" w:hAnsi="Times New Roman"/>
          <w:sz w:val="24"/>
        </w:rPr>
        <w:t xml:space="preserve">in the </w:t>
      </w:r>
      <w:r w:rsidRPr="00A260A2">
        <w:rPr>
          <w:rFonts w:ascii="Times New Roman" w:eastAsia="Times New Roman" w:hAnsi="Times New Roman"/>
          <w:sz w:val="24"/>
        </w:rPr>
        <w:t>Department of Civil Engineering, College of Engineering, Perumon, Kollam (CAPE) January 2015 - March 2015</w:t>
      </w:r>
    </w:p>
    <w:p w14:paraId="39A9658B" w14:textId="77777777" w:rsidR="007537B1" w:rsidRPr="007537B1" w:rsidRDefault="007537B1" w:rsidP="00A260A2">
      <w:pPr>
        <w:numPr>
          <w:ilvl w:val="0"/>
          <w:numId w:val="16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Delivered lectures and led discussions on various topics related to civil engineering.</w:t>
      </w:r>
    </w:p>
    <w:p w14:paraId="32A946C3" w14:textId="29B22A5B" w:rsidR="007537B1" w:rsidRPr="007537B1" w:rsidRDefault="007537B1" w:rsidP="00A260A2">
      <w:pPr>
        <w:numPr>
          <w:ilvl w:val="0"/>
          <w:numId w:val="16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Developed course materials</w:t>
      </w:r>
      <w:r w:rsidR="00891C69">
        <w:rPr>
          <w:rFonts w:ascii="Times New Roman" w:eastAsia="Times New Roman" w:hAnsi="Times New Roman"/>
          <w:sz w:val="24"/>
        </w:rPr>
        <w:t>,</w:t>
      </w:r>
      <w:r w:rsidRPr="007537B1">
        <w:rPr>
          <w:rFonts w:ascii="Times New Roman" w:eastAsia="Times New Roman" w:hAnsi="Times New Roman"/>
          <w:sz w:val="24"/>
        </w:rPr>
        <w:t xml:space="preserve"> including syllabi, lesson plans, and assignments.</w:t>
      </w:r>
    </w:p>
    <w:p w14:paraId="230C6DCD" w14:textId="77777777" w:rsidR="007537B1" w:rsidRPr="007537B1" w:rsidRDefault="007537B1" w:rsidP="00A260A2">
      <w:pPr>
        <w:numPr>
          <w:ilvl w:val="0"/>
          <w:numId w:val="16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Conducted research and published academic papers in relevant journals.</w:t>
      </w:r>
    </w:p>
    <w:p w14:paraId="2EDD0579" w14:textId="77777777" w:rsidR="007537B1" w:rsidRPr="007537B1" w:rsidRDefault="007537B1" w:rsidP="00A260A2">
      <w:pPr>
        <w:numPr>
          <w:ilvl w:val="0"/>
          <w:numId w:val="16"/>
        </w:numPr>
        <w:spacing w:after="0"/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Mentored and advised students on academic and career matters.</w:t>
      </w:r>
    </w:p>
    <w:p w14:paraId="3B95B198" w14:textId="77777777" w:rsidR="00A862F0" w:rsidRDefault="007537B1" w:rsidP="00A862F0">
      <w:pPr>
        <w:numPr>
          <w:ilvl w:val="0"/>
          <w:numId w:val="16"/>
        </w:numPr>
        <w:jc w:val="both"/>
        <w:rPr>
          <w:rFonts w:ascii="Times New Roman" w:eastAsia="Times New Roman" w:hAnsi="Times New Roman"/>
          <w:sz w:val="24"/>
        </w:rPr>
      </w:pPr>
      <w:r w:rsidRPr="007537B1">
        <w:rPr>
          <w:rFonts w:ascii="Times New Roman" w:eastAsia="Times New Roman" w:hAnsi="Times New Roman"/>
          <w:sz w:val="24"/>
        </w:rPr>
        <w:t>Participated in departmental meetings and contributed to curriculum development.</w:t>
      </w:r>
    </w:p>
    <w:p w14:paraId="753CC0A1" w14:textId="55F689C8" w:rsidR="00A862F0" w:rsidRPr="00A862F0" w:rsidRDefault="00A862F0" w:rsidP="00707DEF">
      <w:pPr>
        <w:spacing w:after="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sz w:val="24"/>
          <w:lang w:val="en-IN"/>
        </w:rPr>
        <w:t>Academic</w:t>
      </w:r>
      <w:r w:rsidRPr="00A862F0">
        <w:rPr>
          <w:rFonts w:ascii="Times New Roman" w:eastAsia="Times New Roman" w:hAnsi="Times New Roman"/>
          <w:b/>
          <w:sz w:val="24"/>
          <w:lang w:val="en-IN"/>
        </w:rPr>
        <w:t xml:space="preserve"> Experience: 5 Years 1 Months</w:t>
      </w:r>
    </w:p>
    <w:p w14:paraId="36B6D394" w14:textId="77777777" w:rsidR="00A862F0" w:rsidRPr="00A862F0" w:rsidRDefault="00A862F0" w:rsidP="00707DEF">
      <w:pPr>
        <w:spacing w:after="0"/>
        <w:jc w:val="both"/>
        <w:rPr>
          <w:rFonts w:ascii="Times New Roman" w:eastAsia="Times New Roman" w:hAnsi="Times New Roman"/>
          <w:b/>
          <w:sz w:val="24"/>
          <w:lang w:val="en-IN"/>
        </w:rPr>
      </w:pPr>
      <w:r w:rsidRPr="00A862F0">
        <w:rPr>
          <w:rFonts w:ascii="Times New Roman" w:eastAsia="Times New Roman" w:hAnsi="Times New Roman"/>
          <w:b/>
          <w:sz w:val="24"/>
          <w:lang w:val="en-IN"/>
        </w:rPr>
        <w:t>Industrial Experience: 1 Year 7 Months</w:t>
      </w:r>
    </w:p>
    <w:p w14:paraId="1EDFAE9B" w14:textId="77777777" w:rsidR="00A862F0" w:rsidRPr="00A862F0" w:rsidRDefault="00A862F0" w:rsidP="00707DEF">
      <w:pPr>
        <w:jc w:val="both"/>
        <w:rPr>
          <w:rFonts w:ascii="Times New Roman" w:eastAsia="Times New Roman" w:hAnsi="Times New Roman"/>
          <w:b/>
          <w:sz w:val="24"/>
          <w:lang w:val="en-IN"/>
        </w:rPr>
      </w:pPr>
      <w:r w:rsidRPr="00A862F0">
        <w:rPr>
          <w:rFonts w:ascii="Times New Roman" w:eastAsia="Times New Roman" w:hAnsi="Times New Roman"/>
          <w:b/>
          <w:sz w:val="24"/>
          <w:lang w:val="en-IN"/>
        </w:rPr>
        <w:t>Total Experience: 6 Years 8 Months</w:t>
      </w:r>
    </w:p>
    <w:p w14:paraId="7BCB8925" w14:textId="36E578CA" w:rsidR="00DF4669" w:rsidRPr="00BE6B05" w:rsidRDefault="006915DB" w:rsidP="00DF4669">
      <w:pPr>
        <w:pBdr>
          <w:bottom w:val="single" w:sz="4" w:space="1" w:color="auto"/>
        </w:pBdr>
        <w:shd w:val="clear" w:color="auto" w:fill="C2D69B"/>
        <w:jc w:val="both"/>
        <w:rPr>
          <w:rFonts w:ascii="Times New Roman" w:eastAsia="Times New Roman" w:hAnsi="Times New Roman"/>
          <w:b/>
          <w:sz w:val="24"/>
          <w:szCs w:val="24"/>
          <w:lang w:val="en-IN"/>
        </w:rPr>
      </w:pPr>
      <w:r>
        <w:rPr>
          <w:rFonts w:ascii="Times New Roman" w:eastAsia="Times New Roman" w:hAnsi="Times New Roman"/>
          <w:b/>
          <w:sz w:val="24"/>
          <w:szCs w:val="24"/>
          <w:lang w:val="en-IN"/>
        </w:rPr>
        <w:t xml:space="preserve">Research </w:t>
      </w:r>
      <w:r w:rsidR="00DF4669" w:rsidRPr="00BE6B05">
        <w:rPr>
          <w:rFonts w:ascii="Times New Roman" w:eastAsia="Times New Roman" w:hAnsi="Times New Roman"/>
          <w:b/>
          <w:sz w:val="24"/>
          <w:szCs w:val="24"/>
          <w:lang w:val="en-IN"/>
        </w:rPr>
        <w:t xml:space="preserve">Publications </w:t>
      </w:r>
    </w:p>
    <w:p w14:paraId="4A5946FA" w14:textId="692E9921" w:rsidR="00DF4669" w:rsidRPr="00472821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b/>
          <w:sz w:val="24"/>
        </w:rPr>
      </w:pPr>
      <w:bookmarkStart w:id="2" w:name="_Hlk131865866"/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472821">
        <w:rPr>
          <w:rFonts w:ascii="Times New Roman" w:eastAsia="Times New Roman" w:hAnsi="Times New Roman"/>
          <w:b/>
          <w:sz w:val="24"/>
        </w:rPr>
        <w:t>Evaluation of the Rheological and Durability Performance of Sustainable Self-Compacting Concrete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r>
        <w:rPr>
          <w:rFonts w:ascii="Times New Roman" w:eastAsia="Times New Roman" w:hAnsi="Times New Roman"/>
          <w:sz w:val="24"/>
        </w:rPr>
        <w:t>Sustainability</w:t>
      </w:r>
      <w:r w:rsidRPr="00BE6B05">
        <w:rPr>
          <w:rFonts w:ascii="Times New Roman" w:eastAsia="Times New Roman" w:hAnsi="Times New Roman"/>
          <w:sz w:val="24"/>
        </w:rPr>
        <w:t xml:space="preserve">, </w:t>
      </w:r>
      <w:r>
        <w:rPr>
          <w:rFonts w:ascii="Times New Roman" w:eastAsia="Times New Roman" w:hAnsi="Times New Roman"/>
          <w:sz w:val="24"/>
        </w:rPr>
        <w:t>MDPI</w:t>
      </w:r>
      <w:r w:rsidRPr="00BE6B05">
        <w:rPr>
          <w:rFonts w:ascii="Times New Roman" w:eastAsia="Times New Roman" w:hAnsi="Times New Roman"/>
          <w:sz w:val="24"/>
        </w:rPr>
        <w:t xml:space="preserve">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[IF: </w:t>
      </w:r>
      <w:r>
        <w:rPr>
          <w:rFonts w:ascii="Times New Roman" w:eastAsia="Times New Roman" w:hAnsi="Times New Roman"/>
          <w:b/>
          <w:sz w:val="24"/>
          <w:lang w:val="en-IN"/>
        </w:rPr>
        <w:t>3.889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5E04CC72" w14:textId="3E3592CB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b/>
          <w:sz w:val="24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sz w:val="24"/>
        </w:rPr>
        <w:t>IoT-based BIM Integrated Model for Energy and Water Management in Smart Homes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r w:rsidRPr="00BE6B05">
        <w:rPr>
          <w:rFonts w:ascii="Times New Roman" w:eastAsia="Times New Roman" w:hAnsi="Times New Roman"/>
          <w:sz w:val="24"/>
        </w:rPr>
        <w:t>Intelligent Edge Computing for Cyber</w:t>
      </w:r>
      <w:r>
        <w:rPr>
          <w:rFonts w:ascii="Times New Roman" w:eastAsia="Times New Roman" w:hAnsi="Times New Roman"/>
          <w:sz w:val="24"/>
        </w:rPr>
        <w:t>-</w:t>
      </w:r>
      <w:r w:rsidRPr="00BE6B05">
        <w:rPr>
          <w:rFonts w:ascii="Times New Roman" w:eastAsia="Times New Roman" w:hAnsi="Times New Roman"/>
          <w:sz w:val="24"/>
        </w:rPr>
        <w:t xml:space="preserve">Physical Applications, Elsevier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[Scopus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bookmarkEnd w:id="2"/>
    <w:p w14:paraId="79241344" w14:textId="369A3A32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b/>
          <w:sz w:val="24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sz w:val="24"/>
        </w:rPr>
        <w:t>Axial Compressive Behaviour of Reinforced Self-Compacting Concrete Columns with Protective Coating Exposed to Standard Fire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r w:rsidRPr="00BE6B05">
        <w:rPr>
          <w:rFonts w:ascii="Times New Roman" w:eastAsia="Times New Roman" w:hAnsi="Times New Roman"/>
          <w:sz w:val="24"/>
        </w:rPr>
        <w:t xml:space="preserve">Engineering Structures, Elsevier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[IF: </w:t>
      </w:r>
      <w:r>
        <w:rPr>
          <w:rFonts w:ascii="Times New Roman" w:eastAsia="Times New Roman" w:hAnsi="Times New Roman"/>
          <w:b/>
          <w:sz w:val="24"/>
          <w:lang w:val="en-IN"/>
        </w:rPr>
        <w:t>5.582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78042072" w14:textId="75317F26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bookmarkStart w:id="3" w:name="_Hlk97110144"/>
      <w:r w:rsidRPr="00BE6B05">
        <w:rPr>
          <w:rFonts w:ascii="Times New Roman" w:eastAsia="Times New Roman" w:hAnsi="Times New Roman"/>
          <w:b/>
          <w:sz w:val="24"/>
        </w:rPr>
        <w:t>Effect of Cover Thickness on Flexural Behaviour of Conventional and Self Compacting Concrete Beams Subjected to Elevated Temperature</w:t>
      </w:r>
      <w:bookmarkEnd w:id="3"/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r w:rsidRPr="00BE6B05">
        <w:rPr>
          <w:rFonts w:ascii="Times New Roman" w:eastAsia="Times New Roman" w:hAnsi="Times New Roman"/>
          <w:sz w:val="24"/>
        </w:rPr>
        <w:t xml:space="preserve">Materials Today: Proceedings-Elsevier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[Scopus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515DA249" w14:textId="05D82B94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18380A">
        <w:rPr>
          <w:rFonts w:ascii="Times New Roman" w:eastAsia="Times New Roman" w:hAnsi="Times New Roman"/>
          <w:b/>
          <w:sz w:val="24"/>
        </w:rPr>
        <w:t>Flexural Behavior of Reinforced Concrete Beams with FRP Bars Exposed to Elevated Temperature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r w:rsidRPr="0018380A">
        <w:rPr>
          <w:rFonts w:ascii="Times New Roman" w:eastAsia="Times New Roman" w:hAnsi="Times New Roman"/>
          <w:sz w:val="24"/>
        </w:rPr>
        <w:t>Periodica Polytechnica Civil Engineering</w:t>
      </w:r>
      <w:r w:rsidRPr="00BE6B05">
        <w:rPr>
          <w:rFonts w:ascii="Times New Roman" w:eastAsia="Times New Roman" w:hAnsi="Times New Roman"/>
          <w:sz w:val="24"/>
        </w:rPr>
        <w:t xml:space="preserve">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[IF: </w:t>
      </w:r>
      <w:r>
        <w:rPr>
          <w:rFonts w:ascii="Times New Roman" w:eastAsia="Times New Roman" w:hAnsi="Times New Roman"/>
          <w:b/>
          <w:sz w:val="24"/>
          <w:lang w:val="en-IN"/>
        </w:rPr>
        <w:t>1.717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1027A184" w14:textId="6997A590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b/>
          <w:sz w:val="24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sz w:val="24"/>
        </w:rPr>
        <w:t>Investigation on Improving the Residual Mechanical Properties of Reinforcement Steel and Bond Strength of Concrete Subjected to Standard Fire Exposure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r w:rsidRPr="00BE6B05">
        <w:rPr>
          <w:rFonts w:ascii="Times New Roman" w:eastAsia="Times New Roman" w:hAnsi="Times New Roman"/>
          <w:sz w:val="24"/>
        </w:rPr>
        <w:t xml:space="preserve">Case Studies in Construction Materials, Elsevier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[IF: </w:t>
      </w:r>
      <w:r>
        <w:rPr>
          <w:rFonts w:ascii="Times New Roman" w:eastAsia="Times New Roman" w:hAnsi="Times New Roman"/>
          <w:b/>
          <w:sz w:val="24"/>
          <w:lang w:val="en-IN"/>
        </w:rPr>
        <w:t>4.934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-Under Review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5B6BF402" w14:textId="0BE1004C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sz w:val="24"/>
        </w:rPr>
        <w:t>Effect of Elevated Temperature on Interfacial Shear Transfer Capacity of Self-Compacting Concrete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r w:rsidRPr="00BE6B05">
        <w:rPr>
          <w:rFonts w:ascii="Times New Roman" w:eastAsia="Times New Roman" w:hAnsi="Times New Roman"/>
          <w:sz w:val="24"/>
        </w:rPr>
        <w:t xml:space="preserve">Case Studies in Construction Materials, Elsevier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[IF: </w:t>
      </w:r>
      <w:r>
        <w:rPr>
          <w:rFonts w:ascii="Times New Roman" w:eastAsia="Times New Roman" w:hAnsi="Times New Roman"/>
          <w:b/>
          <w:sz w:val="24"/>
          <w:lang w:val="en-IN"/>
        </w:rPr>
        <w:t>40934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577CCD43" w14:textId="7A2AD2E6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sz w:val="24"/>
        </w:rPr>
        <w:t>Post-fire Behaviour and Improving the Performance of Hot Rolled Open Sections Subjected to Standard Fire Exposure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r w:rsidRPr="00BE6B05">
        <w:rPr>
          <w:rFonts w:ascii="Times New Roman" w:eastAsia="Times New Roman" w:hAnsi="Times New Roman"/>
          <w:sz w:val="24"/>
        </w:rPr>
        <w:t xml:space="preserve">Case Studies in Construction Materials, Elsevier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[IF: </w:t>
      </w:r>
      <w:r>
        <w:rPr>
          <w:rFonts w:ascii="Times New Roman" w:eastAsia="Times New Roman" w:hAnsi="Times New Roman"/>
          <w:b/>
          <w:sz w:val="24"/>
          <w:lang w:val="en-IN"/>
        </w:rPr>
        <w:t>4.934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69DB69B1" w14:textId="3B8D5A50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sz w:val="24"/>
        </w:rPr>
        <w:t>Influence of Light Weight Plaster on Improving the Performance of Masonry Prisms Exposed to Standard Fire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r w:rsidRPr="00BE6B05">
        <w:rPr>
          <w:rFonts w:ascii="Times New Roman" w:eastAsia="Times New Roman" w:hAnsi="Times New Roman"/>
          <w:sz w:val="24"/>
        </w:rPr>
        <w:t xml:space="preserve">Fire and Materials, Wiley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IF: 2.407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217289CA" w14:textId="1FE25614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sz w:val="24"/>
        </w:rPr>
        <w:t>Effect of elevated temperature on Stress-Strain behaviour of Self-Compacting concrete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bookmarkStart w:id="4" w:name="_Hlk84781060"/>
      <w:r w:rsidRPr="00BE6B05">
        <w:rPr>
          <w:rFonts w:ascii="Times New Roman" w:eastAsia="Times New Roman" w:hAnsi="Times New Roman"/>
          <w:sz w:val="24"/>
        </w:rPr>
        <w:t xml:space="preserve">Materials Today: Proceedings- Elsevier </w:t>
      </w:r>
      <w:bookmarkEnd w:id="4"/>
      <w:r w:rsidRPr="00BE6B05">
        <w:rPr>
          <w:rFonts w:ascii="Times New Roman" w:eastAsia="Times New Roman" w:hAnsi="Times New Roman"/>
          <w:b/>
          <w:sz w:val="24"/>
          <w:lang w:val="en-IN"/>
        </w:rPr>
        <w:t>[Scopus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421CBFBB" w14:textId="490CF05E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sz w:val="24"/>
        </w:rPr>
        <w:t>Flexural behavior of fire damaged self-compacting concrete beams strengthened with fiber reinforced polymer (FRP) wrapping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r w:rsidRPr="00BE6B05">
        <w:rPr>
          <w:rFonts w:ascii="Times New Roman" w:eastAsia="Times New Roman" w:hAnsi="Times New Roman"/>
          <w:sz w:val="24"/>
        </w:rPr>
        <w:t>Journal of Structural Fire Engineering, Emerald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 [Scopus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63F44F5C" w14:textId="106E1B58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sz w:val="24"/>
        </w:rPr>
        <w:t>Influence of mineral admixtures on the residual mechanical properties and durability characteristics of self-compacting concrete subjected to high temperature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r w:rsidRPr="00BE6B05">
        <w:rPr>
          <w:rFonts w:ascii="Times New Roman" w:eastAsia="Times New Roman" w:hAnsi="Times New Roman"/>
          <w:sz w:val="24"/>
        </w:rPr>
        <w:t>Australian Journal of Civil Engineering, Taylor &amp; Francis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 [Scopus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2E9561E0" w14:textId="6B1BC699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sz w:val="24"/>
        </w:rPr>
        <w:t>Structural response of self-compacting concrete beams under elevated temperature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r w:rsidRPr="00BE6B05">
        <w:rPr>
          <w:rFonts w:ascii="Times New Roman" w:eastAsia="Times New Roman" w:hAnsi="Times New Roman"/>
          <w:sz w:val="24"/>
        </w:rPr>
        <w:t xml:space="preserve">Materials Today: Proceedings- Elsevier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[Scopus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33D8A5F8" w14:textId="239ECE4D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Effect of high-temperature on the mechanical and durability behaviour of concrete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</w:t>
      </w:r>
      <w:r w:rsidRPr="00BE6B05">
        <w:rPr>
          <w:rFonts w:ascii="Times New Roman" w:eastAsia="Times New Roman" w:hAnsi="Times New Roman"/>
          <w:sz w:val="24"/>
        </w:rPr>
        <w:t xml:space="preserve">Materials Today: Proceedings- Elsevier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[Scopus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1963DB89" w14:textId="1E5D170C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sz w:val="24"/>
        </w:rPr>
        <w:t>Investigation on Crack Control and Crack Pattern Analysis of Self-compacting Concrete Exposed to Standard Fire Exposure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r w:rsidRPr="00BE6B05">
        <w:rPr>
          <w:rFonts w:ascii="Times New Roman" w:eastAsia="Times New Roman" w:hAnsi="Times New Roman"/>
          <w:sz w:val="24"/>
        </w:rPr>
        <w:t>International RILEM Conference on Early-Age and Long-Term Cracking in RC Structures. CRC 2021. RILEM Book series, vol 31, 127-139, Springer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 [Scopus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26E9D257" w14:textId="7449EE3D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bCs/>
          <w:sz w:val="24"/>
          <w:lang w:val="en-IN"/>
        </w:rPr>
        <w:t>Investigation on Bond strength of Self-Compacting Concrete Exposed to Elevated Temperature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” 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in the </w:t>
      </w:r>
      <w:bookmarkStart w:id="5" w:name="_Hlk84780776"/>
      <w:r w:rsidRPr="00BE6B05">
        <w:rPr>
          <w:rFonts w:ascii="Times New Roman" w:eastAsia="Times New Roman" w:hAnsi="Times New Roman"/>
          <w:sz w:val="24"/>
        </w:rPr>
        <w:t>Proceedings of the Institution of Civil Engineers-Structures and Buildings</w:t>
      </w:r>
      <w:bookmarkEnd w:id="5"/>
      <w:r w:rsidRPr="00BE6B05">
        <w:rPr>
          <w:rFonts w:ascii="Times New Roman" w:eastAsia="Times New Roman" w:hAnsi="Times New Roman"/>
          <w:sz w:val="24"/>
        </w:rPr>
        <w:t>, 1-38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[IF: 1.171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73371697" w14:textId="534593EB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Effect of high-temperature on the mechanical and durability behaviour of concrete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r w:rsidRPr="00BE6B05">
        <w:rPr>
          <w:rFonts w:ascii="Times New Roman" w:eastAsia="Times New Roman" w:hAnsi="Times New Roman"/>
          <w:sz w:val="24"/>
        </w:rPr>
        <w:t>Materials Today: Proceedings- Elsevier 42 (2), 718-725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 [Scopus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236A8788" w14:textId="2F487EA8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Modelling the thermal behaviour of GFRP reinforced concrete beams subjected to elevated temperature by standard fire exposure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r w:rsidRPr="00BE6B05">
        <w:rPr>
          <w:rFonts w:ascii="Times New Roman" w:eastAsia="Times New Roman" w:hAnsi="Times New Roman"/>
          <w:sz w:val="24"/>
        </w:rPr>
        <w:t>Journal of Physics: Conference Series 1706 (1), 012112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[Scopus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48DE3CCE" w14:textId="0B2FB62C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Influence of Mineral Admixtures on Impact Strength of Self-Compacting Concrete under Elevated Temperatures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r w:rsidRPr="00BE6B05">
        <w:rPr>
          <w:rFonts w:ascii="Times New Roman" w:eastAsia="Times New Roman" w:hAnsi="Times New Roman"/>
          <w:sz w:val="24"/>
        </w:rPr>
        <w:t>IOP Conference Series: Materials Science and Engineering 872 (012111), 1-8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[Scopus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10CF80DB" w14:textId="406C5FDF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Rheological and Mechanical Characteri</w:t>
      </w:r>
      <w:r>
        <w:rPr>
          <w:rFonts w:ascii="Times New Roman" w:eastAsia="Times New Roman" w:hAnsi="Times New Roman"/>
          <w:b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ation of Self-Compacting Concrete with Utili</w:t>
      </w:r>
      <w:r>
        <w:rPr>
          <w:rFonts w:ascii="Times New Roman" w:eastAsia="Times New Roman" w:hAnsi="Times New Roman"/>
          <w:b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ation of Supplementary Sustainable Cementitious Materials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</w:t>
      </w:r>
      <w:r w:rsidRPr="00BE6B05">
        <w:rPr>
          <w:rFonts w:ascii="Times New Roman" w:eastAsia="Times New Roman" w:hAnsi="Times New Roman"/>
          <w:sz w:val="24"/>
        </w:rPr>
        <w:t>IOP Conference Series: Earth and Environmental Science 491 (012037), 1-10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[Scopus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038F191E" w14:textId="18A6B618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Versatility at its Best: An Integrated Review on Development of Self Compacting Concrete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International Journal of Scientific &amp; Technology Research Vol. 8 Issue: 10</w:t>
      </w:r>
      <w:r>
        <w:rPr>
          <w:rFonts w:ascii="Times New Roman" w:eastAsia="Times New Roman" w:hAnsi="Times New Roman"/>
          <w:sz w:val="24"/>
          <w:lang w:val="en-IN"/>
        </w:rPr>
        <w:t>, October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2019, pp 513-519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[Scopus]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23C35949" w14:textId="4EA48684" w:rsidR="00DF4669" w:rsidRPr="00BE6B05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Study of Structural Behaviour of RC Slender Beams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the International Journal of Engineering Trends and Technology Vol. 39 Issue: </w:t>
      </w:r>
      <w:r>
        <w:rPr>
          <w:rFonts w:ascii="Times New Roman" w:eastAsia="Times New Roman" w:hAnsi="Times New Roman"/>
          <w:sz w:val="24"/>
          <w:lang w:val="en-IN"/>
        </w:rPr>
        <w:t>02nd September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2016.</w:t>
      </w:r>
    </w:p>
    <w:p w14:paraId="3636C4B8" w14:textId="18C960F4" w:rsidR="00DF4669" w:rsidRDefault="00DF4669" w:rsidP="00DF4669">
      <w:pPr>
        <w:numPr>
          <w:ilvl w:val="0"/>
          <w:numId w:val="4"/>
        </w:numPr>
        <w:spacing w:after="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Study on Stability of Isotrussed Grid Wind Turbine Tower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International Journal of Engineering Research &amp; Technology Vol.5 Issue 08, Aug 2016, pp 597-601.</w:t>
      </w:r>
    </w:p>
    <w:p w14:paraId="25FD26F0" w14:textId="009932CE" w:rsidR="00DF4669" w:rsidRPr="007537B1" w:rsidRDefault="00DF4669" w:rsidP="005C7E0A">
      <w:pPr>
        <w:numPr>
          <w:ilvl w:val="0"/>
          <w:numId w:val="4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DF4669">
        <w:rPr>
          <w:rFonts w:ascii="Times New Roman" w:eastAsia="Times New Roman" w:hAnsi="Times New Roman"/>
          <w:b/>
          <w:sz w:val="24"/>
          <w:lang w:val="en-IN"/>
        </w:rPr>
        <w:t>“Thermal-Static Structural Analysis of Isotropic Rectangular Plates”</w:t>
      </w:r>
      <w:r w:rsidRPr="00DF4669">
        <w:rPr>
          <w:rFonts w:ascii="Times New Roman" w:eastAsia="Times New Roman" w:hAnsi="Times New Roman"/>
          <w:sz w:val="24"/>
          <w:lang w:val="en-IN"/>
        </w:rPr>
        <w:t>. IOSR Journal of Mechanical and Civil Engineering (IOSR-JMCE)</w:t>
      </w:r>
      <w:r w:rsidRPr="00DF4669">
        <w:rPr>
          <w:rFonts w:ascii="Times New Roman" w:eastAsia="Times New Roman" w:hAnsi="Times New Roman"/>
          <w:i/>
          <w:sz w:val="24"/>
          <w:lang w:val="en-IN"/>
        </w:rPr>
        <w:t>,</w:t>
      </w:r>
      <w:r w:rsidRPr="00DF4669">
        <w:rPr>
          <w:rFonts w:ascii="Times New Roman" w:eastAsia="Times New Roman" w:hAnsi="Times New Roman"/>
          <w:sz w:val="24"/>
          <w:lang w:val="en-IN"/>
        </w:rPr>
        <w:t xml:space="preserve"> Volume 11, Issue 5 Ver. II (Sep- Oct. 2014), pp 36-45.</w:t>
      </w:r>
    </w:p>
    <w:p w14:paraId="1A72157E" w14:textId="22B452E1" w:rsidR="00E40FDE" w:rsidRPr="00BE6B05" w:rsidRDefault="006B2703" w:rsidP="0065173E">
      <w:pPr>
        <w:pBdr>
          <w:bottom w:val="single" w:sz="4" w:space="1" w:color="auto"/>
        </w:pBdr>
        <w:shd w:val="clear" w:color="auto" w:fill="C2D69B"/>
        <w:rPr>
          <w:rFonts w:ascii="Times New Roman" w:eastAsia="Times New Roman" w:hAnsi="Times New Roman"/>
          <w:b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szCs w:val="24"/>
          <w:lang w:val="en-IN"/>
        </w:rPr>
        <w:t xml:space="preserve">International </w:t>
      </w:r>
      <w:r w:rsidR="000375E4" w:rsidRPr="00BE6B05">
        <w:rPr>
          <w:rFonts w:ascii="Times New Roman" w:eastAsia="Times New Roman" w:hAnsi="Times New Roman"/>
          <w:b/>
          <w:sz w:val="24"/>
          <w:szCs w:val="24"/>
          <w:lang w:val="en-IN"/>
        </w:rPr>
        <w:t>Conference</w:t>
      </w:r>
      <w:r w:rsidR="00E27CF0">
        <w:rPr>
          <w:rFonts w:ascii="Times New Roman" w:eastAsia="Times New Roman" w:hAnsi="Times New Roman"/>
          <w:b/>
          <w:sz w:val="24"/>
          <w:szCs w:val="24"/>
          <w:lang w:val="en-IN"/>
        </w:rPr>
        <w:t>s</w:t>
      </w:r>
    </w:p>
    <w:p w14:paraId="59AC2692" w14:textId="6E1761B3" w:rsidR="00826FAF" w:rsidRPr="00BE6B05" w:rsidRDefault="007A471C" w:rsidP="001E0A8C">
      <w:pPr>
        <w:pStyle w:val="ListParagraph"/>
        <w:numPr>
          <w:ilvl w:val="0"/>
          <w:numId w:val="18"/>
        </w:numPr>
        <w:tabs>
          <w:tab w:val="left" w:pos="720"/>
        </w:tabs>
        <w:spacing w:after="0"/>
        <w:ind w:right="20"/>
        <w:jc w:val="both"/>
        <w:rPr>
          <w:rFonts w:ascii="Times New Roman" w:eastAsia="Times New Roman" w:hAnsi="Times New Roman"/>
          <w:b/>
          <w:sz w:val="24"/>
          <w:lang w:val="en-IN"/>
        </w:rPr>
      </w:pPr>
      <w:r>
        <w:rPr>
          <w:rFonts w:ascii="Times New Roman" w:eastAsia="Times New Roman" w:hAnsi="Times New Roman"/>
          <w:b/>
          <w:sz w:val="24"/>
        </w:rPr>
        <w:t>“</w:t>
      </w:r>
      <w:r w:rsidR="00826FAF" w:rsidRPr="00BE6B05">
        <w:rPr>
          <w:rFonts w:ascii="Times New Roman" w:eastAsia="Times New Roman" w:hAnsi="Times New Roman"/>
          <w:b/>
          <w:sz w:val="24"/>
        </w:rPr>
        <w:t xml:space="preserve">Effect of Cover Thickness on Flexural Behaviour of Conventional and </w:t>
      </w:r>
      <w:r w:rsidR="00BE4FDD" w:rsidRPr="00BE6B05">
        <w:rPr>
          <w:rFonts w:ascii="Times New Roman" w:eastAsia="Times New Roman" w:hAnsi="Times New Roman"/>
          <w:b/>
          <w:sz w:val="24"/>
        </w:rPr>
        <w:t>Self-Compacting</w:t>
      </w:r>
      <w:r w:rsidR="00826FAF" w:rsidRPr="00BE6B05">
        <w:rPr>
          <w:rFonts w:ascii="Times New Roman" w:eastAsia="Times New Roman" w:hAnsi="Times New Roman"/>
          <w:b/>
          <w:sz w:val="24"/>
        </w:rPr>
        <w:t xml:space="preserve"> Concrete Beams Subjected to Elevated Temperature</w:t>
      </w:r>
      <w:r>
        <w:rPr>
          <w:rFonts w:ascii="Times New Roman" w:eastAsia="Times New Roman" w:hAnsi="Times New Roman"/>
          <w:b/>
          <w:sz w:val="24"/>
        </w:rPr>
        <w:t>”</w:t>
      </w:r>
      <w:r w:rsidR="00826FAF" w:rsidRPr="00BE6B05">
        <w:rPr>
          <w:rFonts w:ascii="Times New Roman" w:eastAsia="Times New Roman" w:hAnsi="Times New Roman"/>
          <w:b/>
          <w:sz w:val="24"/>
        </w:rPr>
        <w:t xml:space="preserve"> </w:t>
      </w:r>
      <w:r w:rsidR="00826FAF" w:rsidRPr="00BE6B05">
        <w:rPr>
          <w:rFonts w:ascii="Times New Roman" w:eastAsia="Times New Roman" w:hAnsi="Times New Roman"/>
          <w:sz w:val="24"/>
          <w:lang w:val="en-IN"/>
        </w:rPr>
        <w:t>at SMPBE 2021: International Conference on Sustainable Materials and Practices for Built Environment, Manipal University, Jaipur, Rajasthan, India, November 25-26, 2021.</w:t>
      </w:r>
    </w:p>
    <w:p w14:paraId="25AF3A13" w14:textId="6A1C42A0" w:rsidR="00CB399A" w:rsidRPr="00BE6B05" w:rsidRDefault="007A471C" w:rsidP="001E0A8C">
      <w:pPr>
        <w:pStyle w:val="ListParagraph"/>
        <w:numPr>
          <w:ilvl w:val="0"/>
          <w:numId w:val="18"/>
        </w:numPr>
        <w:tabs>
          <w:tab w:val="left" w:pos="720"/>
        </w:tabs>
        <w:spacing w:after="0"/>
        <w:ind w:right="20"/>
        <w:jc w:val="both"/>
        <w:rPr>
          <w:rFonts w:ascii="Times New Roman" w:eastAsia="Times New Roman" w:hAnsi="Times New Roman"/>
          <w:b/>
          <w:sz w:val="24"/>
          <w:lang w:val="en-IN"/>
        </w:rPr>
      </w:pPr>
      <w:r>
        <w:rPr>
          <w:rFonts w:ascii="Times New Roman" w:eastAsia="Times New Roman" w:hAnsi="Times New Roman"/>
          <w:b/>
          <w:sz w:val="24"/>
        </w:rPr>
        <w:t>“</w:t>
      </w:r>
      <w:r w:rsidR="005F404A" w:rsidRPr="00BE6B05">
        <w:rPr>
          <w:rFonts w:ascii="Times New Roman" w:eastAsia="Times New Roman" w:hAnsi="Times New Roman"/>
          <w:b/>
          <w:sz w:val="24"/>
        </w:rPr>
        <w:t>Effect of Cover on the Performance of Self-Compacting Concrete under Elevated Temperature</w:t>
      </w:r>
      <w:r>
        <w:rPr>
          <w:rFonts w:ascii="Times New Roman" w:eastAsia="Times New Roman" w:hAnsi="Times New Roman"/>
          <w:b/>
          <w:sz w:val="24"/>
        </w:rPr>
        <w:t>”</w:t>
      </w:r>
      <w:r w:rsidR="005F404A" w:rsidRPr="00BE6B05">
        <w:rPr>
          <w:rFonts w:ascii="Times New Roman" w:eastAsia="Times New Roman" w:hAnsi="Times New Roman"/>
          <w:b/>
          <w:sz w:val="24"/>
        </w:rPr>
        <w:t xml:space="preserve"> </w:t>
      </w:r>
      <w:r w:rsidR="005F404A" w:rsidRPr="00BE6B05">
        <w:rPr>
          <w:rFonts w:ascii="Times New Roman" w:eastAsia="Times New Roman" w:hAnsi="Times New Roman"/>
          <w:sz w:val="24"/>
          <w:lang w:val="en-IN"/>
        </w:rPr>
        <w:t>at ICAPSM 2021: Second International Conference on Advances in Physical Sciences and Materials, SNS College of Technology, Coimbatore, Tamil Nadu, India, August 12-13, 2021.</w:t>
      </w:r>
    </w:p>
    <w:p w14:paraId="4E53A053" w14:textId="679D9A66" w:rsidR="00CB399A" w:rsidRPr="00BE6B05" w:rsidRDefault="00AE5E0A" w:rsidP="001E0A8C">
      <w:pPr>
        <w:pStyle w:val="ListParagraph"/>
        <w:numPr>
          <w:ilvl w:val="0"/>
          <w:numId w:val="18"/>
        </w:numPr>
        <w:tabs>
          <w:tab w:val="left" w:pos="720"/>
        </w:tabs>
        <w:spacing w:after="0"/>
        <w:ind w:right="20"/>
        <w:jc w:val="both"/>
        <w:rPr>
          <w:rFonts w:ascii="Times New Roman" w:eastAsia="Times New Roman" w:hAnsi="Times New Roman"/>
          <w:b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“Effect of Elevated Temperature on Stress-Strain Behaviour of Self-Compacting Concrete” </w:t>
      </w:r>
      <w:r w:rsidR="005F404A" w:rsidRPr="00BE6B05">
        <w:rPr>
          <w:rFonts w:ascii="Times New Roman" w:eastAsia="Times New Roman" w:hAnsi="Times New Roman"/>
          <w:sz w:val="24"/>
          <w:lang w:val="en-IN"/>
        </w:rPr>
        <w:t>at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2021 Global Conference on Recent Advances in Sustainable Materials (GC-RASM 2021) held at A.J. Institute of Engineering &amp; Technology, Karnataka, India during 29 - 30 July 2021.</w:t>
      </w:r>
    </w:p>
    <w:p w14:paraId="793A7D8B" w14:textId="5CC24C63" w:rsidR="00CB399A" w:rsidRPr="00BE6B05" w:rsidRDefault="00AE5E0A" w:rsidP="001E0A8C">
      <w:pPr>
        <w:pStyle w:val="ListParagraph"/>
        <w:numPr>
          <w:ilvl w:val="0"/>
          <w:numId w:val="18"/>
        </w:numPr>
        <w:tabs>
          <w:tab w:val="left" w:pos="720"/>
        </w:tabs>
        <w:spacing w:after="0"/>
        <w:ind w:right="20"/>
        <w:jc w:val="both"/>
        <w:rPr>
          <w:rFonts w:ascii="Times New Roman" w:eastAsia="Times New Roman" w:hAnsi="Times New Roman"/>
          <w:b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“Development and Strength Assessment of Sustainable High Strength Fiber Reinforced Concrete” </w:t>
      </w:r>
      <w:r w:rsidR="005F404A" w:rsidRPr="00BE6B05">
        <w:rPr>
          <w:rFonts w:ascii="Times New Roman" w:eastAsia="Times New Roman" w:hAnsi="Times New Roman"/>
          <w:sz w:val="24"/>
          <w:lang w:val="en-IN"/>
        </w:rPr>
        <w:t>at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2021 Global Conference on Recent Advances in Sustainable Materials (GC-RASM 2021) held at A.J. Institute of Engineering &amp; Technology, Karnataka, India during 29 - 30 July 2021.</w:t>
      </w:r>
    </w:p>
    <w:p w14:paraId="53EF4531" w14:textId="24F9680E" w:rsidR="00CB399A" w:rsidRPr="00BE6B05" w:rsidRDefault="00AE5E0A" w:rsidP="001E0A8C">
      <w:pPr>
        <w:pStyle w:val="ListParagraph"/>
        <w:numPr>
          <w:ilvl w:val="0"/>
          <w:numId w:val="18"/>
        </w:numPr>
        <w:tabs>
          <w:tab w:val="left" w:pos="720"/>
        </w:tabs>
        <w:spacing w:after="0"/>
        <w:ind w:right="20"/>
        <w:jc w:val="both"/>
        <w:rPr>
          <w:rFonts w:ascii="Times New Roman" w:eastAsia="Times New Roman" w:hAnsi="Times New Roman"/>
          <w:b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“Structural Response of Self-Compacting Concrete Beams under Elevated Temperature” </w:t>
      </w:r>
      <w:r w:rsidR="005F404A" w:rsidRPr="00BE6B05">
        <w:rPr>
          <w:rFonts w:ascii="Times New Roman" w:eastAsia="Times New Roman" w:hAnsi="Times New Roman"/>
          <w:sz w:val="24"/>
          <w:lang w:val="en-IN"/>
        </w:rPr>
        <w:t>at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2021 Global Conference on Recent Advances in Sustainable Materials (GC-RASM 2021) held at A.J. Institute of Engineering &amp; Technology, Karnataka, India during 29 - 30, July 2021.</w:t>
      </w:r>
    </w:p>
    <w:p w14:paraId="1D3E40D8" w14:textId="1E6EF272" w:rsidR="007D239E" w:rsidRPr="00BE6B05" w:rsidRDefault="007D239E" w:rsidP="001E0A8C">
      <w:pPr>
        <w:pStyle w:val="ListParagraph"/>
        <w:numPr>
          <w:ilvl w:val="0"/>
          <w:numId w:val="18"/>
        </w:numPr>
        <w:tabs>
          <w:tab w:val="left" w:pos="720"/>
        </w:tabs>
        <w:spacing w:after="0"/>
        <w:ind w:right="20"/>
        <w:jc w:val="both"/>
        <w:rPr>
          <w:rFonts w:ascii="Times New Roman" w:eastAsia="Times New Roman" w:hAnsi="Times New Roman"/>
          <w:b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Investigation on Crack Control and Crack Pattern Analysis of Self-Compacting Concrete Exposed to Standard Fire Exposure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at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the </w:t>
      </w:r>
      <w:r w:rsidRPr="00BE6B05">
        <w:rPr>
          <w:rFonts w:ascii="Times New Roman" w:eastAsia="Times New Roman" w:hAnsi="Times New Roman"/>
          <w:sz w:val="24"/>
        </w:rPr>
        <w:t xml:space="preserve">2021 </w:t>
      </w:r>
      <w:r w:rsidR="007A471C">
        <w:rPr>
          <w:rFonts w:ascii="Times New Roman" w:eastAsia="Times New Roman" w:hAnsi="Times New Roman"/>
          <w:sz w:val="24"/>
        </w:rPr>
        <w:t>“</w:t>
      </w:r>
      <w:r w:rsidRPr="00BE6B05">
        <w:rPr>
          <w:rFonts w:ascii="Times New Roman" w:eastAsia="Times New Roman" w:hAnsi="Times New Roman"/>
          <w:sz w:val="24"/>
        </w:rPr>
        <w:t>International RILEM Conference on early-age and long-term crack width analysis in RC structures (CRC 2021)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, </w:t>
      </w:r>
      <w:r w:rsidRPr="00BE6B05">
        <w:rPr>
          <w:rFonts w:ascii="Times New Roman" w:eastAsia="Times New Roman" w:hAnsi="Times New Roman"/>
          <w:sz w:val="24"/>
        </w:rPr>
        <w:t>RILEM.</w:t>
      </w:r>
    </w:p>
    <w:p w14:paraId="784A625A" w14:textId="0F199EC1" w:rsidR="005B49EB" w:rsidRPr="00BE6B05" w:rsidRDefault="005B49EB" w:rsidP="001E0A8C">
      <w:pPr>
        <w:pStyle w:val="ListParagraph"/>
        <w:numPr>
          <w:ilvl w:val="0"/>
          <w:numId w:val="18"/>
        </w:numPr>
        <w:tabs>
          <w:tab w:val="left" w:pos="720"/>
        </w:tabs>
        <w:spacing w:after="0"/>
        <w:ind w:right="2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Effect of High-Temperature on the Mechanical and Durability Behaviour of Concrete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at </w:t>
      </w:r>
      <w:r w:rsidRPr="00BE6B05">
        <w:rPr>
          <w:rFonts w:ascii="Times New Roman" w:eastAsia="Times New Roman" w:hAnsi="Times New Roman"/>
          <w:sz w:val="24"/>
        </w:rPr>
        <w:t>2020 Second International Conference on Recent Advances in Materials and Manufacturing (ICRAMM 2020)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, </w:t>
      </w:r>
      <w:r w:rsidRPr="00BE6B05">
        <w:rPr>
          <w:rFonts w:ascii="Times New Roman" w:eastAsia="Times New Roman" w:hAnsi="Times New Roman"/>
          <w:sz w:val="24"/>
        </w:rPr>
        <w:t>Velalar College of Engineering and Technology, Erode, Tamil Nadu</w:t>
      </w:r>
      <w:r w:rsidRPr="00BE6B05">
        <w:rPr>
          <w:rFonts w:ascii="Times New Roman" w:eastAsia="Times New Roman" w:hAnsi="Times New Roman"/>
          <w:sz w:val="24"/>
          <w:lang w:val="en-IN"/>
        </w:rPr>
        <w:t>, India, November 20-21, 2020.</w:t>
      </w:r>
    </w:p>
    <w:p w14:paraId="58AC0643" w14:textId="120C0BBD" w:rsidR="00291AA1" w:rsidRPr="00BE6B05" w:rsidRDefault="00291AA1" w:rsidP="001E0A8C">
      <w:pPr>
        <w:pStyle w:val="ListParagraph"/>
        <w:numPr>
          <w:ilvl w:val="0"/>
          <w:numId w:val="18"/>
        </w:numPr>
        <w:tabs>
          <w:tab w:val="left" w:pos="720"/>
        </w:tabs>
        <w:spacing w:after="0"/>
        <w:ind w:right="2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Modelling the thermal behaviour of GFRP reinforced concrete beams subjected to elevated temperature by standard fire exposure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at ICAPSM 2020: First International Conference on Advances in Physical Sciences and Materials, SNS College of Technology, Coimbatore, Tamil Nadu, India, August 13-14, 2020.</w:t>
      </w:r>
    </w:p>
    <w:p w14:paraId="5A792403" w14:textId="5B9B306C" w:rsidR="002A2F22" w:rsidRPr="00BE6B05" w:rsidRDefault="004E453E" w:rsidP="001E0A8C">
      <w:pPr>
        <w:pStyle w:val="ListParagraph"/>
        <w:numPr>
          <w:ilvl w:val="0"/>
          <w:numId w:val="18"/>
        </w:numPr>
        <w:tabs>
          <w:tab w:val="left" w:pos="720"/>
        </w:tabs>
        <w:spacing w:after="0"/>
        <w:ind w:right="2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resented and published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a </w:t>
      </w:r>
      <w:r w:rsidRPr="00BE6B05">
        <w:rPr>
          <w:rFonts w:ascii="Times New Roman" w:eastAsia="Times New Roman" w:hAnsi="Times New Roman"/>
          <w:sz w:val="24"/>
          <w:lang w:val="en-IN"/>
        </w:rPr>
        <w:t>paper titled</w:t>
      </w:r>
      <w:r w:rsidR="002A2F22"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="002A2F22" w:rsidRPr="00BE6B05">
        <w:rPr>
          <w:rFonts w:ascii="Times New Roman" w:eastAsia="Times New Roman" w:hAnsi="Times New Roman"/>
          <w:b/>
          <w:sz w:val="24"/>
          <w:lang w:val="en-IN"/>
        </w:rPr>
        <w:t>“Influence of Mineral Admixtures on Impact Strength of Self-Compacting Concrete under Elevated Temperatures”</w:t>
      </w:r>
      <w:r w:rsidR="002A2F22" w:rsidRPr="00BE6B05">
        <w:rPr>
          <w:rFonts w:ascii="Times New Roman" w:eastAsia="Times New Roman" w:hAnsi="Times New Roman"/>
          <w:sz w:val="24"/>
          <w:lang w:val="en-IN"/>
        </w:rPr>
        <w:t xml:space="preserve"> at ICMSMT 2020: Second International Conference on Materials Science and Manufacturing Technology, </w:t>
      </w:r>
      <w:r w:rsidR="00563BF3" w:rsidRPr="00BE6B05">
        <w:rPr>
          <w:rFonts w:ascii="Times New Roman" w:eastAsia="Times New Roman" w:hAnsi="Times New Roman"/>
          <w:sz w:val="24"/>
          <w:lang w:val="en-IN"/>
        </w:rPr>
        <w:t>Hotel Aloft, Coimbatore, Tamil Nadu</w:t>
      </w:r>
      <w:r w:rsidR="002A2F22" w:rsidRPr="00BE6B05">
        <w:rPr>
          <w:rFonts w:ascii="Times New Roman" w:eastAsia="Times New Roman" w:hAnsi="Times New Roman"/>
          <w:sz w:val="24"/>
          <w:lang w:val="en-IN"/>
        </w:rPr>
        <w:t>, India, April 09-10, 2020.</w:t>
      </w:r>
    </w:p>
    <w:p w14:paraId="7467619A" w14:textId="45179F43" w:rsidR="008A4F22" w:rsidRPr="00BE6B05" w:rsidRDefault="008A4F22" w:rsidP="001E0A8C">
      <w:pPr>
        <w:pStyle w:val="ListParagraph"/>
        <w:numPr>
          <w:ilvl w:val="0"/>
          <w:numId w:val="18"/>
        </w:numPr>
        <w:tabs>
          <w:tab w:val="left" w:pos="720"/>
        </w:tabs>
        <w:spacing w:after="0"/>
        <w:ind w:right="2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Rheological and Mechanical Characteri</w:t>
      </w:r>
      <w:r w:rsidR="007A471C">
        <w:rPr>
          <w:rFonts w:ascii="Times New Roman" w:eastAsia="Times New Roman" w:hAnsi="Times New Roman"/>
          <w:b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ation of Self-Compacting Concrete with Utili</w:t>
      </w:r>
      <w:r w:rsidR="007A471C">
        <w:rPr>
          <w:rFonts w:ascii="Times New Roman" w:eastAsia="Times New Roman" w:hAnsi="Times New Roman"/>
          <w:b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ation of Supplementary Sustainable Cementitious Materials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at </w:t>
      </w:r>
      <w:r w:rsidR="00326269" w:rsidRPr="00BE6B05">
        <w:rPr>
          <w:rFonts w:ascii="Times New Roman" w:eastAsia="Times New Roman" w:hAnsi="Times New Roman"/>
          <w:sz w:val="24"/>
          <w:lang w:val="en-IN"/>
        </w:rPr>
        <w:t>ICMSC 2019: 5th International Conference on Modeling and Simulation in Civil Engineering, T K M College of Engineering, Kollam, Kerala, India, December 10-13, 2019.</w:t>
      </w:r>
    </w:p>
    <w:p w14:paraId="3D183AF8" w14:textId="3645B651" w:rsidR="00911FBB" w:rsidRPr="00BE6B05" w:rsidRDefault="00911FBB" w:rsidP="001E0A8C">
      <w:pPr>
        <w:pStyle w:val="ListParagraph"/>
        <w:numPr>
          <w:ilvl w:val="0"/>
          <w:numId w:val="18"/>
        </w:numPr>
        <w:tabs>
          <w:tab w:val="left" w:pos="720"/>
        </w:tabs>
        <w:spacing w:after="0"/>
        <w:ind w:right="20"/>
        <w:jc w:val="both"/>
        <w:rPr>
          <w:rFonts w:ascii="Times New Roman" w:hAnsi="Times New Roman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“Development of </w:t>
      </w:r>
      <w:r w:rsidR="00C53B0A" w:rsidRPr="00BE6B05">
        <w:rPr>
          <w:rFonts w:ascii="Times New Roman" w:eastAsia="Times New Roman" w:hAnsi="Times New Roman"/>
          <w:b/>
          <w:sz w:val="24"/>
          <w:lang w:val="en-IN"/>
        </w:rPr>
        <w:t>High-Performance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 SCC using Perlite Minerals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at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the </w:t>
      </w:r>
      <w:r w:rsidRPr="00BE6B05">
        <w:rPr>
          <w:rFonts w:ascii="Times New Roman" w:eastAsia="Times New Roman" w:hAnsi="Times New Roman"/>
          <w:sz w:val="24"/>
          <w:lang w:val="en-IN"/>
        </w:rPr>
        <w:t>International Conference on Recent Trends in Construction Materials and Structures-2019 (ICON’19).</w:t>
      </w:r>
    </w:p>
    <w:p w14:paraId="659B16D4" w14:textId="2B700743" w:rsidR="006B2703" w:rsidRPr="00BE6B05" w:rsidRDefault="006B2703" w:rsidP="001E0A8C">
      <w:pPr>
        <w:pStyle w:val="ListParagraph"/>
        <w:numPr>
          <w:ilvl w:val="0"/>
          <w:numId w:val="18"/>
        </w:numPr>
        <w:spacing w:after="0"/>
        <w:jc w:val="both"/>
        <w:rPr>
          <w:rFonts w:ascii="Times New Roman" w:eastAsia="Times New Roman" w:hAnsi="Times New Roman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Zero energy concrete – A sustainable innovation”</w:t>
      </w:r>
      <w:r w:rsidR="00823EF8" w:rsidRPr="00BE6B05">
        <w:rPr>
          <w:rFonts w:ascii="Times New Roman" w:eastAsia="Times New Roman" w:hAnsi="Times New Roman"/>
          <w:b/>
          <w:sz w:val="24"/>
          <w:lang w:val="en-IN"/>
        </w:rPr>
        <w:t xml:space="preserve"> </w:t>
      </w:r>
      <w:r w:rsidRPr="00BE6B05">
        <w:rPr>
          <w:rFonts w:ascii="Times New Roman" w:eastAsia="Times New Roman" w:hAnsi="Times New Roman"/>
          <w:sz w:val="24"/>
          <w:lang w:val="en-IN"/>
        </w:rPr>
        <w:t>in ICRACE 2K19 held at Karunya Institute of Technology and Sciences, Coimbatore.</w:t>
      </w:r>
    </w:p>
    <w:p w14:paraId="09C7C1F3" w14:textId="03D353E9" w:rsidR="006B2703" w:rsidRPr="00BE6B05" w:rsidRDefault="006B2703" w:rsidP="001E0A8C">
      <w:pPr>
        <w:pStyle w:val="ListParagraph"/>
        <w:numPr>
          <w:ilvl w:val="0"/>
          <w:numId w:val="18"/>
        </w:numPr>
        <w:spacing w:after="0"/>
        <w:jc w:val="both"/>
        <w:rPr>
          <w:rFonts w:ascii="Times New Roman" w:eastAsia="Times New Roman" w:hAnsi="Times New Roman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Investigation of optimum position of different shapes of shear wall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RACE 2K16 held at Jai Bharath College of Engineering, Ernakulam.</w:t>
      </w:r>
    </w:p>
    <w:p w14:paraId="10036860" w14:textId="64EC1865" w:rsidR="003C4615" w:rsidRPr="00DF4669" w:rsidRDefault="006B2703" w:rsidP="001E0A8C">
      <w:pPr>
        <w:pStyle w:val="ListParagraph"/>
        <w:numPr>
          <w:ilvl w:val="0"/>
          <w:numId w:val="18"/>
        </w:numPr>
        <w:tabs>
          <w:tab w:val="left" w:pos="720"/>
        </w:tabs>
        <w:ind w:right="20"/>
        <w:jc w:val="both"/>
        <w:rPr>
          <w:rFonts w:ascii="Times New Roman" w:hAnsi="Times New Roman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“Engineering Analysis of Rectangular Plates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accepted at International Conference on Emerging Trends in Engineering &amp; Management-2014 (ICETEM’14).</w:t>
      </w:r>
    </w:p>
    <w:p w14:paraId="6DC7DB5A" w14:textId="77777777" w:rsidR="00B2578B" w:rsidRPr="00BE6B05" w:rsidRDefault="00B2578B" w:rsidP="0065173E">
      <w:pPr>
        <w:pBdr>
          <w:bottom w:val="single" w:sz="4" w:space="1" w:color="auto"/>
        </w:pBdr>
        <w:shd w:val="clear" w:color="auto" w:fill="C2D69B"/>
        <w:tabs>
          <w:tab w:val="left" w:pos="720"/>
        </w:tabs>
        <w:spacing w:after="0"/>
        <w:ind w:right="20"/>
        <w:jc w:val="both"/>
        <w:rPr>
          <w:rFonts w:ascii="Times New Roman" w:hAnsi="Times New Roman"/>
          <w:b/>
          <w:sz w:val="24"/>
          <w:szCs w:val="24"/>
          <w:lang w:val="en-IN"/>
        </w:rPr>
      </w:pPr>
      <w:r w:rsidRPr="00BE6B05">
        <w:rPr>
          <w:rFonts w:ascii="Times New Roman" w:hAnsi="Times New Roman"/>
          <w:b/>
          <w:sz w:val="24"/>
          <w:szCs w:val="24"/>
          <w:shd w:val="clear" w:color="auto" w:fill="C2D69B"/>
          <w:lang w:val="en-IN"/>
        </w:rPr>
        <w:t>Worksho</w:t>
      </w:r>
      <w:r w:rsidRPr="00BE6B05">
        <w:rPr>
          <w:rFonts w:ascii="Times New Roman" w:eastAsia="Times New Roman" w:hAnsi="Times New Roman"/>
          <w:b/>
          <w:sz w:val="24"/>
          <w:szCs w:val="24"/>
          <w:shd w:val="clear" w:color="auto" w:fill="C2D69B"/>
          <w:lang w:val="en-IN"/>
        </w:rPr>
        <w:t>ps</w:t>
      </w:r>
      <w:r w:rsidR="001623ED" w:rsidRPr="00BE6B05">
        <w:rPr>
          <w:rFonts w:ascii="Times New Roman" w:eastAsia="Times New Roman" w:hAnsi="Times New Roman"/>
          <w:b/>
          <w:sz w:val="24"/>
          <w:szCs w:val="24"/>
          <w:shd w:val="clear" w:color="auto" w:fill="C2D69B"/>
          <w:lang w:val="en-IN"/>
        </w:rPr>
        <w:t>/Seminars/</w:t>
      </w:r>
      <w:r w:rsidR="002640BA" w:rsidRPr="00BE6B05">
        <w:rPr>
          <w:rFonts w:ascii="Times New Roman" w:eastAsia="Times New Roman" w:hAnsi="Times New Roman"/>
          <w:b/>
          <w:sz w:val="24"/>
          <w:szCs w:val="24"/>
          <w:shd w:val="clear" w:color="auto" w:fill="C2D69B"/>
          <w:lang w:val="en-IN"/>
        </w:rPr>
        <w:t>Webinars/</w:t>
      </w:r>
      <w:r w:rsidR="001623ED" w:rsidRPr="00BE6B05">
        <w:rPr>
          <w:rFonts w:ascii="Times New Roman" w:eastAsia="Times New Roman" w:hAnsi="Times New Roman"/>
          <w:b/>
          <w:sz w:val="24"/>
          <w:szCs w:val="24"/>
          <w:shd w:val="clear" w:color="auto" w:fill="C2D69B"/>
          <w:lang w:val="en-IN"/>
        </w:rPr>
        <w:t>Courses Attended</w:t>
      </w:r>
      <w:r w:rsidRPr="00BE6B05">
        <w:rPr>
          <w:rFonts w:ascii="Times New Roman" w:eastAsia="Times New Roman" w:hAnsi="Times New Roman"/>
          <w:b/>
          <w:sz w:val="24"/>
          <w:szCs w:val="24"/>
          <w:lang w:val="en-IN"/>
        </w:rPr>
        <w:t xml:space="preserve"> </w:t>
      </w:r>
    </w:p>
    <w:p w14:paraId="2E4CC54D" w14:textId="6C0AAC94" w:rsidR="00B35292" w:rsidRPr="00B35292" w:rsidRDefault="00B35292" w:rsidP="00B35292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 xml:space="preserve">Completed an online course on </w:t>
      </w:r>
      <w:r w:rsidRPr="00BE6B05">
        <w:rPr>
          <w:rFonts w:ascii="Times New Roman" w:hAnsi="Times New Roman"/>
          <w:b/>
          <w:sz w:val="24"/>
          <w:szCs w:val="24"/>
          <w:lang w:val="en-IN"/>
        </w:rPr>
        <w:t>“</w:t>
      </w:r>
      <w:r>
        <w:rPr>
          <w:rFonts w:ascii="Times New Roman" w:hAnsi="Times New Roman"/>
          <w:b/>
          <w:sz w:val="24"/>
          <w:szCs w:val="24"/>
          <w:lang w:val="en-IN"/>
        </w:rPr>
        <w:t>Excel for Beginners</w:t>
      </w:r>
      <w:r w:rsidRPr="00BE6B05">
        <w:rPr>
          <w:rFonts w:ascii="Times New Roman" w:hAnsi="Times New Roman"/>
          <w:b/>
          <w:sz w:val="24"/>
          <w:szCs w:val="24"/>
          <w:lang w:val="en-IN"/>
        </w:rPr>
        <w:t>”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through </w:t>
      </w:r>
      <w:r>
        <w:rPr>
          <w:rFonts w:ascii="Times New Roman" w:hAnsi="Times New Roman"/>
          <w:sz w:val="24"/>
          <w:szCs w:val="24"/>
          <w:lang w:val="en-IN"/>
        </w:rPr>
        <w:t>Great Learning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in </w:t>
      </w:r>
      <w:r>
        <w:rPr>
          <w:rFonts w:ascii="Times New Roman" w:hAnsi="Times New Roman"/>
          <w:sz w:val="24"/>
          <w:szCs w:val="24"/>
          <w:lang w:val="en-IN"/>
        </w:rPr>
        <w:t>April 2023</w:t>
      </w:r>
      <w:r w:rsidRPr="00BE6B05">
        <w:rPr>
          <w:rFonts w:ascii="Times New Roman" w:hAnsi="Times New Roman"/>
          <w:sz w:val="24"/>
          <w:szCs w:val="24"/>
          <w:lang w:val="en-IN"/>
        </w:rPr>
        <w:t>.</w:t>
      </w:r>
    </w:p>
    <w:p w14:paraId="6CE04DB6" w14:textId="0053EA36" w:rsidR="00811BA3" w:rsidRPr="00811BA3" w:rsidRDefault="00811BA3" w:rsidP="00811BA3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bookmarkStart w:id="6" w:name="_Hlk131866096"/>
      <w:r w:rsidRPr="00BE6B05">
        <w:rPr>
          <w:rFonts w:ascii="Times New Roman" w:hAnsi="Times New Roman"/>
          <w:sz w:val="24"/>
          <w:szCs w:val="24"/>
          <w:lang w:val="en-IN"/>
        </w:rPr>
        <w:t xml:space="preserve">Completed an online course on </w:t>
      </w:r>
      <w:r w:rsidRPr="00BE6B05">
        <w:rPr>
          <w:rFonts w:ascii="Times New Roman" w:hAnsi="Times New Roman"/>
          <w:b/>
          <w:sz w:val="24"/>
          <w:szCs w:val="24"/>
          <w:lang w:val="en-IN"/>
        </w:rPr>
        <w:t>“</w:t>
      </w:r>
      <w:r w:rsidR="0073555E">
        <w:rPr>
          <w:rFonts w:ascii="Times New Roman" w:hAnsi="Times New Roman"/>
          <w:b/>
          <w:sz w:val="24"/>
          <w:szCs w:val="24"/>
          <w:lang w:val="en-IN"/>
        </w:rPr>
        <w:t>Foundations of Project Management</w:t>
      </w:r>
      <w:r w:rsidRPr="00BE6B05">
        <w:rPr>
          <w:rFonts w:ascii="Times New Roman" w:hAnsi="Times New Roman"/>
          <w:b/>
          <w:sz w:val="24"/>
          <w:szCs w:val="24"/>
          <w:lang w:val="en-IN"/>
        </w:rPr>
        <w:t>”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authori</w:t>
      </w:r>
      <w:r>
        <w:rPr>
          <w:rFonts w:ascii="Times New Roman" w:hAnsi="Times New Roman"/>
          <w:sz w:val="24"/>
          <w:szCs w:val="24"/>
          <w:lang w:val="en-IN"/>
        </w:rPr>
        <w:t>s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ed by </w:t>
      </w:r>
      <w:r w:rsidR="0073555E">
        <w:rPr>
          <w:rFonts w:ascii="Times New Roman" w:hAnsi="Times New Roman"/>
          <w:sz w:val="24"/>
          <w:szCs w:val="24"/>
          <w:lang w:val="en-IN"/>
        </w:rPr>
        <w:t>Google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through Coursera in </w:t>
      </w:r>
      <w:r w:rsidR="0073555E">
        <w:rPr>
          <w:rFonts w:ascii="Times New Roman" w:hAnsi="Times New Roman"/>
          <w:sz w:val="24"/>
          <w:szCs w:val="24"/>
          <w:lang w:val="en-IN"/>
        </w:rPr>
        <w:t>May 2022</w:t>
      </w:r>
      <w:r w:rsidRPr="00BE6B05">
        <w:rPr>
          <w:rFonts w:ascii="Times New Roman" w:hAnsi="Times New Roman"/>
          <w:sz w:val="24"/>
          <w:szCs w:val="24"/>
          <w:lang w:val="en-IN"/>
        </w:rPr>
        <w:t>.</w:t>
      </w:r>
    </w:p>
    <w:bookmarkEnd w:id="6"/>
    <w:p w14:paraId="7503C1D1" w14:textId="0C3874AA" w:rsidR="001B34CD" w:rsidRPr="00BE6B05" w:rsidRDefault="001B34CD" w:rsidP="001B34CD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/>
          <w:bCs/>
          <w:sz w:val="24"/>
        </w:rPr>
      </w:pPr>
      <w:r w:rsidRPr="00BE6B05">
        <w:rPr>
          <w:rFonts w:ascii="Times New Roman" w:eastAsia="Times New Roman" w:hAnsi="Times New Roman"/>
          <w:sz w:val="24"/>
        </w:rPr>
        <w:t xml:space="preserve">Participated in </w:t>
      </w:r>
      <w:r w:rsidR="007A471C">
        <w:rPr>
          <w:rFonts w:ascii="Times New Roman" w:eastAsia="Times New Roman" w:hAnsi="Times New Roman"/>
          <w:sz w:val="24"/>
        </w:rPr>
        <w:t xml:space="preserve">a </w:t>
      </w:r>
      <w:r w:rsidRPr="00BE6B05">
        <w:rPr>
          <w:rFonts w:ascii="Times New Roman" w:eastAsia="Times New Roman" w:hAnsi="Times New Roman"/>
          <w:sz w:val="24"/>
        </w:rPr>
        <w:t xml:space="preserve">4-day </w:t>
      </w:r>
      <w:r w:rsidR="007649EE" w:rsidRPr="00BE6B05">
        <w:rPr>
          <w:rFonts w:ascii="Times New Roman" w:eastAsia="Times New Roman" w:hAnsi="Times New Roman"/>
          <w:sz w:val="24"/>
        </w:rPr>
        <w:t>s</w:t>
      </w:r>
      <w:r w:rsidRPr="00BE6B05">
        <w:rPr>
          <w:rFonts w:ascii="Times New Roman" w:eastAsia="Times New Roman" w:hAnsi="Times New Roman"/>
          <w:sz w:val="24"/>
        </w:rPr>
        <w:t>hort-term online SPARC course on</w:t>
      </w:r>
      <w:r w:rsidRPr="00BE6B05">
        <w:rPr>
          <w:rFonts w:ascii="Times New Roman" w:eastAsia="Times New Roman" w:hAnsi="Times New Roman"/>
          <w:b/>
          <w:bCs/>
          <w:sz w:val="24"/>
        </w:rPr>
        <w:t xml:space="preserve"> “Environmental Sustainability Assessment” </w:t>
      </w:r>
      <w:r w:rsidRPr="00BE6B05">
        <w:rPr>
          <w:rFonts w:ascii="Times New Roman" w:eastAsia="Times New Roman" w:hAnsi="Times New Roman"/>
          <w:sz w:val="24"/>
        </w:rPr>
        <w:t>from 17 to 20</w:t>
      </w:r>
      <w:r w:rsidR="007A471C">
        <w:rPr>
          <w:rFonts w:ascii="Times New Roman" w:eastAsia="Times New Roman" w:hAnsi="Times New Roman"/>
          <w:sz w:val="24"/>
        </w:rPr>
        <w:t>th</w:t>
      </w:r>
      <w:r w:rsidRPr="00BE6B05">
        <w:rPr>
          <w:rFonts w:ascii="Times New Roman" w:eastAsia="Times New Roman" w:hAnsi="Times New Roman"/>
          <w:sz w:val="24"/>
        </w:rPr>
        <w:t xml:space="preserve"> January 2022</w:t>
      </w:r>
      <w:r w:rsidR="007A471C">
        <w:rPr>
          <w:rFonts w:ascii="Times New Roman" w:eastAsia="Times New Roman" w:hAnsi="Times New Roman"/>
          <w:sz w:val="24"/>
        </w:rPr>
        <w:t>,</w:t>
      </w:r>
      <w:r w:rsidRPr="00BE6B05">
        <w:rPr>
          <w:rFonts w:ascii="Times New Roman" w:eastAsia="Times New Roman" w:hAnsi="Times New Roman"/>
          <w:sz w:val="24"/>
        </w:rPr>
        <w:t xml:space="preserve"> organi</w:t>
      </w:r>
      <w:r w:rsidR="007A471C">
        <w:rPr>
          <w:rFonts w:ascii="Times New Roman" w:eastAsia="Times New Roman" w:hAnsi="Times New Roman"/>
          <w:sz w:val="24"/>
        </w:rPr>
        <w:t>s</w:t>
      </w:r>
      <w:r w:rsidRPr="00BE6B05">
        <w:rPr>
          <w:rFonts w:ascii="Times New Roman" w:eastAsia="Times New Roman" w:hAnsi="Times New Roman"/>
          <w:sz w:val="24"/>
        </w:rPr>
        <w:t>ed by the Indian Institute of Technology, Madras.</w:t>
      </w:r>
    </w:p>
    <w:p w14:paraId="27FC5E4E" w14:textId="512AF9FE" w:rsidR="007649EE" w:rsidRPr="00BE6B05" w:rsidRDefault="007649EE" w:rsidP="007649EE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>Participated in a webinar on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 “</w:t>
      </w:r>
      <w:r w:rsidRPr="00BE6B05">
        <w:rPr>
          <w:rFonts w:ascii="Times New Roman" w:eastAsia="Times New Roman" w:hAnsi="Times New Roman"/>
          <w:b/>
          <w:bCs/>
          <w:sz w:val="24"/>
          <w:lang w:val="en-IN"/>
        </w:rPr>
        <w:t>Importance of Soil Investigation for Infrastructure Projects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 04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December 2021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>ed by the Department of Civil Engineering, Presidency University, Banglore</w:t>
      </w:r>
      <w:r w:rsidRPr="00BE6B05">
        <w:rPr>
          <w:rFonts w:ascii="Times New Roman" w:eastAsia="Times New Roman" w:hAnsi="Times New Roman"/>
          <w:bCs/>
          <w:sz w:val="24"/>
          <w:lang w:val="en-IN"/>
        </w:rPr>
        <w:t>.</w:t>
      </w:r>
    </w:p>
    <w:p w14:paraId="56CD7BFD" w14:textId="24393351" w:rsidR="000D6399" w:rsidRPr="00BE6B05" w:rsidRDefault="000D6399" w:rsidP="000B6FAF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/>
          <w:bCs/>
          <w:sz w:val="24"/>
        </w:rPr>
      </w:pPr>
      <w:r w:rsidRPr="00BE6B05">
        <w:rPr>
          <w:rFonts w:ascii="Times New Roman" w:eastAsia="Times New Roman" w:hAnsi="Times New Roman"/>
          <w:sz w:val="24"/>
        </w:rPr>
        <w:t xml:space="preserve">Participated in </w:t>
      </w:r>
      <w:r w:rsidR="004314D2">
        <w:rPr>
          <w:rFonts w:ascii="Times New Roman" w:eastAsia="Times New Roman" w:hAnsi="Times New Roman"/>
          <w:sz w:val="24"/>
        </w:rPr>
        <w:t xml:space="preserve">a </w:t>
      </w:r>
      <w:r w:rsidRPr="00BE6B05">
        <w:rPr>
          <w:rFonts w:ascii="Times New Roman" w:eastAsia="Times New Roman" w:hAnsi="Times New Roman"/>
          <w:sz w:val="24"/>
        </w:rPr>
        <w:t>7-days SERB Sponsored High-End Workshop (Karyashala)</w:t>
      </w:r>
      <w:r w:rsidR="007A471C">
        <w:rPr>
          <w:rFonts w:ascii="Times New Roman" w:eastAsia="Times New Roman" w:hAnsi="Times New Roman"/>
          <w:sz w:val="24"/>
        </w:rPr>
        <w:t>,</w:t>
      </w:r>
      <w:r w:rsidRPr="00BE6B05">
        <w:rPr>
          <w:rFonts w:ascii="Times New Roman" w:eastAsia="Times New Roman" w:hAnsi="Times New Roman"/>
          <w:b/>
          <w:bCs/>
          <w:sz w:val="24"/>
        </w:rPr>
        <w:t xml:space="preserve"> “Experimental and Analytical Techniques for Evaluating the Seismic Strengthening Measures for Masonry Structures”</w:t>
      </w:r>
      <w:r w:rsidR="007A471C">
        <w:rPr>
          <w:rFonts w:ascii="Times New Roman" w:eastAsia="Times New Roman" w:hAnsi="Times New Roman"/>
          <w:b/>
          <w:bCs/>
          <w:sz w:val="24"/>
        </w:rPr>
        <w:t>,</w:t>
      </w:r>
      <w:r w:rsidRPr="00BE6B05">
        <w:rPr>
          <w:rFonts w:ascii="Times New Roman" w:eastAsia="Times New Roman" w:hAnsi="Times New Roman"/>
          <w:b/>
          <w:bCs/>
          <w:sz w:val="24"/>
        </w:rPr>
        <w:t xml:space="preserve"> </w:t>
      </w:r>
      <w:r w:rsidRPr="00BE6B05">
        <w:rPr>
          <w:rFonts w:ascii="Times New Roman" w:eastAsia="Times New Roman" w:hAnsi="Times New Roman"/>
          <w:sz w:val="24"/>
        </w:rPr>
        <w:t>from 22-October to 28- October 2021</w:t>
      </w:r>
      <w:r w:rsidR="007A471C">
        <w:rPr>
          <w:rFonts w:ascii="Times New Roman" w:eastAsia="Times New Roman" w:hAnsi="Times New Roman"/>
          <w:sz w:val="24"/>
        </w:rPr>
        <w:t>,</w:t>
      </w:r>
      <w:r w:rsidRPr="00BE6B05">
        <w:rPr>
          <w:rFonts w:ascii="Times New Roman" w:eastAsia="Times New Roman" w:hAnsi="Times New Roman"/>
          <w:sz w:val="24"/>
        </w:rPr>
        <w:t xml:space="preserve"> organi</w:t>
      </w:r>
      <w:r w:rsidR="007A471C">
        <w:rPr>
          <w:rFonts w:ascii="Times New Roman" w:eastAsia="Times New Roman" w:hAnsi="Times New Roman"/>
          <w:sz w:val="24"/>
        </w:rPr>
        <w:t>s</w:t>
      </w:r>
      <w:r w:rsidRPr="00BE6B05">
        <w:rPr>
          <w:rFonts w:ascii="Times New Roman" w:eastAsia="Times New Roman" w:hAnsi="Times New Roman"/>
          <w:sz w:val="24"/>
        </w:rPr>
        <w:t>ed by the Indian Institute of Technology, Patna.</w:t>
      </w:r>
    </w:p>
    <w:p w14:paraId="22CA5746" w14:textId="41F69B86" w:rsidR="00F03632" w:rsidRPr="00BE6B05" w:rsidRDefault="00F03632" w:rsidP="000B6FAF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/>
          <w:bCs/>
          <w:sz w:val="24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a 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5-day “Online Certificate Course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="000B6FAF" w:rsidRPr="00BE6B05">
        <w:rPr>
          <w:rFonts w:ascii="Times New Roman" w:eastAsia="Times New Roman" w:hAnsi="Times New Roman"/>
          <w:b/>
          <w:bCs/>
          <w:sz w:val="24"/>
        </w:rPr>
        <w:t>Geospatial Inputs for Enabling Master Plan Formulation for AMRUT sub</w:t>
      </w:r>
      <w:r w:rsidR="007A471C">
        <w:rPr>
          <w:rFonts w:ascii="Times New Roman" w:eastAsia="Times New Roman" w:hAnsi="Times New Roman"/>
          <w:b/>
          <w:bCs/>
          <w:sz w:val="24"/>
        </w:rPr>
        <w:t>-</w:t>
      </w:r>
      <w:r w:rsidR="000B6FAF" w:rsidRPr="00BE6B05">
        <w:rPr>
          <w:rFonts w:ascii="Times New Roman" w:eastAsia="Times New Roman" w:hAnsi="Times New Roman"/>
          <w:b/>
          <w:bCs/>
          <w:sz w:val="24"/>
        </w:rPr>
        <w:t>scheme</w:t>
      </w:r>
      <w:r w:rsidRPr="00BE6B05">
        <w:rPr>
          <w:rFonts w:ascii="Times New Roman" w:eastAsia="Times New Roman" w:hAnsi="Times New Roman"/>
          <w:b/>
          <w:bCs/>
          <w:sz w:val="24"/>
        </w:rPr>
        <w:t xml:space="preserve">” from </w:t>
      </w:r>
      <w:r w:rsidR="000B6FAF" w:rsidRPr="00BE6B05">
        <w:rPr>
          <w:rFonts w:ascii="Times New Roman" w:eastAsia="Times New Roman" w:hAnsi="Times New Roman"/>
          <w:b/>
          <w:bCs/>
          <w:sz w:val="24"/>
        </w:rPr>
        <w:t>11</w:t>
      </w:r>
      <w:r w:rsidRPr="00BE6B05">
        <w:rPr>
          <w:rFonts w:ascii="Times New Roman" w:eastAsia="Times New Roman" w:hAnsi="Times New Roman"/>
          <w:b/>
          <w:bCs/>
          <w:sz w:val="24"/>
        </w:rPr>
        <w:t>-</w:t>
      </w:r>
      <w:r w:rsidR="000B6FAF" w:rsidRPr="00BE6B05">
        <w:rPr>
          <w:rFonts w:ascii="Times New Roman" w:eastAsia="Times New Roman" w:hAnsi="Times New Roman"/>
          <w:b/>
          <w:bCs/>
          <w:sz w:val="24"/>
        </w:rPr>
        <w:t>October</w:t>
      </w:r>
      <w:r w:rsidRPr="00BE6B05">
        <w:rPr>
          <w:rFonts w:ascii="Times New Roman" w:eastAsia="Times New Roman" w:hAnsi="Times New Roman"/>
          <w:b/>
          <w:bCs/>
          <w:sz w:val="24"/>
        </w:rPr>
        <w:t xml:space="preserve"> to </w:t>
      </w:r>
      <w:r w:rsidR="000B6FAF" w:rsidRPr="00BE6B05">
        <w:rPr>
          <w:rFonts w:ascii="Times New Roman" w:eastAsia="Times New Roman" w:hAnsi="Times New Roman"/>
          <w:b/>
          <w:bCs/>
          <w:sz w:val="24"/>
        </w:rPr>
        <w:t>12-</w:t>
      </w:r>
      <w:r w:rsidRPr="00BE6B05">
        <w:rPr>
          <w:rFonts w:ascii="Times New Roman" w:eastAsia="Times New Roman" w:hAnsi="Times New Roman"/>
          <w:b/>
          <w:bCs/>
          <w:sz w:val="24"/>
        </w:rPr>
        <w:t xml:space="preserve"> </w:t>
      </w:r>
      <w:r w:rsidR="000B6FAF" w:rsidRPr="00BE6B05">
        <w:rPr>
          <w:rFonts w:ascii="Times New Roman" w:eastAsia="Times New Roman" w:hAnsi="Times New Roman"/>
          <w:b/>
          <w:bCs/>
          <w:sz w:val="24"/>
        </w:rPr>
        <w:t>October</w:t>
      </w:r>
      <w:r w:rsidRPr="00BE6B05">
        <w:rPr>
          <w:rFonts w:ascii="Times New Roman" w:eastAsia="Times New Roman" w:hAnsi="Times New Roman"/>
          <w:b/>
          <w:bCs/>
          <w:sz w:val="24"/>
        </w:rPr>
        <w:t xml:space="preserve"> 2021</w:t>
      </w:r>
      <w:r w:rsidR="007A471C">
        <w:rPr>
          <w:rFonts w:ascii="Times New Roman" w:eastAsia="Times New Roman" w:hAnsi="Times New Roman"/>
          <w:b/>
          <w:bCs/>
          <w:sz w:val="24"/>
        </w:rPr>
        <w:t>,</w:t>
      </w:r>
      <w:r w:rsidRPr="00BE6B05">
        <w:rPr>
          <w:rFonts w:ascii="Times New Roman" w:eastAsia="Times New Roman" w:hAnsi="Times New Roman"/>
          <w:b/>
          <w:bCs/>
          <w:sz w:val="24"/>
        </w:rPr>
        <w:t xml:space="preserve"> </w:t>
      </w:r>
      <w:r w:rsidRPr="00BE6B05">
        <w:rPr>
          <w:rFonts w:ascii="Times New Roman" w:eastAsia="Times New Roman" w:hAnsi="Times New Roman"/>
          <w:sz w:val="24"/>
          <w:lang w:val="en-IN"/>
        </w:rPr>
        <w:t>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>ed by the Indian Institute of Remote Sensing (IIRS) and Indian Space Research Organisation, Department of Space, India.</w:t>
      </w:r>
    </w:p>
    <w:p w14:paraId="2A560CC7" w14:textId="4172725B" w:rsidR="00BD16F4" w:rsidRPr="00BE6B05" w:rsidRDefault="00BD16F4" w:rsidP="00FE4E4A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</w:t>
      </w:r>
      <w:r w:rsidR="004314D2">
        <w:rPr>
          <w:rFonts w:ascii="Times New Roman" w:eastAsia="Times New Roman" w:hAnsi="Times New Roman"/>
          <w:sz w:val="24"/>
          <w:lang w:val="en-IN"/>
        </w:rPr>
        <w:t xml:space="preserve">a 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5-day </w:t>
      </w:r>
      <w:r w:rsidR="0015299B" w:rsidRPr="00BE6B05">
        <w:rPr>
          <w:rFonts w:ascii="Times New Roman" w:eastAsia="Times New Roman" w:hAnsi="Times New Roman"/>
          <w:sz w:val="24"/>
          <w:lang w:val="en-IN"/>
        </w:rPr>
        <w:t>O</w:t>
      </w:r>
      <w:r w:rsidRPr="00BE6B05">
        <w:rPr>
          <w:rFonts w:ascii="Times New Roman" w:eastAsia="Times New Roman" w:hAnsi="Times New Roman"/>
          <w:sz w:val="24"/>
          <w:lang w:val="en-IN"/>
        </w:rPr>
        <w:t>n</w:t>
      </w:r>
      <w:r w:rsidR="0015299B" w:rsidRPr="00BE6B05">
        <w:rPr>
          <w:rFonts w:ascii="Times New Roman" w:eastAsia="Times New Roman" w:hAnsi="Times New Roman"/>
          <w:sz w:val="24"/>
          <w:lang w:val="en-IN"/>
        </w:rPr>
        <w:t>line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Faculty Development Program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="0015299B" w:rsidRPr="00BE6B05">
        <w:rPr>
          <w:rFonts w:ascii="Times New Roman" w:eastAsia="Times New Roman" w:hAnsi="Times New Roman"/>
          <w:b/>
          <w:sz w:val="24"/>
        </w:rPr>
        <w:t>Techniques for Disaster Management &amp; Climate Change Adaptation Strategies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from 0</w:t>
      </w:r>
      <w:r w:rsidR="0015299B" w:rsidRPr="00BE6B05">
        <w:rPr>
          <w:rFonts w:ascii="Times New Roman" w:eastAsia="Times New Roman" w:hAnsi="Times New Roman"/>
          <w:sz w:val="24"/>
          <w:lang w:val="en-IN"/>
        </w:rPr>
        <w:t>6</w:t>
      </w:r>
      <w:r w:rsidR="0015299B"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to </w:t>
      </w:r>
      <w:r w:rsidR="0015299B" w:rsidRPr="00BE6B05">
        <w:rPr>
          <w:rFonts w:ascii="Times New Roman" w:eastAsia="Times New Roman" w:hAnsi="Times New Roman"/>
          <w:sz w:val="24"/>
          <w:lang w:val="en-IN"/>
        </w:rPr>
        <w:t>10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="0015299B" w:rsidRPr="00BE6B05">
        <w:rPr>
          <w:rFonts w:ascii="Times New Roman" w:eastAsia="Times New Roman" w:hAnsi="Times New Roman"/>
          <w:sz w:val="24"/>
          <w:lang w:val="en-IN"/>
        </w:rPr>
        <w:t>September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2019 at MES College of Engineering Kuttippuram, Malappuram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association with </w:t>
      </w:r>
      <w:r w:rsidR="0015299B" w:rsidRPr="00BE6B05">
        <w:rPr>
          <w:rFonts w:ascii="Times New Roman" w:eastAsia="Times New Roman" w:hAnsi="Times New Roman"/>
          <w:i/>
          <w:sz w:val="24"/>
          <w:lang w:val="en-IN"/>
        </w:rPr>
        <w:t>APJAKTU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2736F98B" w14:textId="6E630A2E" w:rsidR="00FE4E4A" w:rsidRPr="00BE6B05" w:rsidRDefault="00FE4E4A" w:rsidP="00FE4E4A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>Participated in the “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User Awareness Program on NDLI and NDLI Club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” held on </w:t>
      </w:r>
      <w:r w:rsidR="007A471C">
        <w:rPr>
          <w:rFonts w:ascii="Times New Roman" w:eastAsia="Times New Roman" w:hAnsi="Times New Roman"/>
          <w:sz w:val="24"/>
          <w:lang w:val="en-IN"/>
        </w:rPr>
        <w:t>29th July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2021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>ed by the NDLI Club of Mar Baselios Christian College of Engineering and Technology NDLI Club</w:t>
      </w:r>
      <w:r w:rsidRPr="00BE6B05">
        <w:rPr>
          <w:rFonts w:ascii="Times New Roman" w:eastAsia="Times New Roman" w:hAnsi="Times New Roman"/>
          <w:bCs/>
          <w:sz w:val="24"/>
          <w:lang w:val="en-IN"/>
        </w:rPr>
        <w:t>.</w:t>
      </w:r>
    </w:p>
    <w:p w14:paraId="03100811" w14:textId="17CA26A0" w:rsidR="005E4D77" w:rsidRPr="00BE6B05" w:rsidRDefault="005E4D77" w:rsidP="005E4D77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/>
          <w:bCs/>
          <w:sz w:val="24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an 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18-day “Online Certificate Course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bCs/>
          <w:sz w:val="24"/>
        </w:rPr>
        <w:t>Remote Sensing &amp; GIS Technology and Applications for University Teachers &amp; Government Officials” from 07-June to 24</w:t>
      </w:r>
      <w:r w:rsidR="007A471C">
        <w:rPr>
          <w:rFonts w:ascii="Times New Roman" w:eastAsia="Times New Roman" w:hAnsi="Times New Roman"/>
          <w:b/>
          <w:bCs/>
          <w:sz w:val="24"/>
        </w:rPr>
        <w:t>th</w:t>
      </w:r>
      <w:r w:rsidRPr="00BE6B05">
        <w:rPr>
          <w:rFonts w:ascii="Times New Roman" w:eastAsia="Times New Roman" w:hAnsi="Times New Roman"/>
          <w:b/>
          <w:bCs/>
          <w:sz w:val="24"/>
        </w:rPr>
        <w:t xml:space="preserve"> June 2021</w:t>
      </w:r>
      <w:r w:rsidR="007A471C">
        <w:rPr>
          <w:rFonts w:ascii="Times New Roman" w:eastAsia="Times New Roman" w:hAnsi="Times New Roman"/>
          <w:b/>
          <w:bCs/>
          <w:sz w:val="24"/>
        </w:rPr>
        <w:t>,</w:t>
      </w:r>
      <w:r w:rsidRPr="00BE6B05">
        <w:rPr>
          <w:rFonts w:ascii="Times New Roman" w:eastAsia="Times New Roman" w:hAnsi="Times New Roman"/>
          <w:b/>
          <w:bCs/>
          <w:sz w:val="24"/>
        </w:rPr>
        <w:t xml:space="preserve"> </w:t>
      </w:r>
      <w:r w:rsidRPr="00BE6B05">
        <w:rPr>
          <w:rFonts w:ascii="Times New Roman" w:eastAsia="Times New Roman" w:hAnsi="Times New Roman"/>
          <w:sz w:val="24"/>
          <w:lang w:val="en-IN"/>
        </w:rPr>
        <w:t>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>ed by the Indian Institute of Remote Sensing (IIRS) and Indian Space Research Organisation, Department of Space, India.</w:t>
      </w:r>
    </w:p>
    <w:p w14:paraId="19121AFE" w14:textId="3201110E" w:rsidR="005522CD" w:rsidRPr="00BE6B05" w:rsidRDefault="005522CD" w:rsidP="005522CD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an </w:t>
      </w:r>
      <w:r w:rsidR="00C53B0A" w:rsidRPr="00BE6B05">
        <w:rPr>
          <w:rFonts w:ascii="Times New Roman" w:eastAsia="Times New Roman" w:hAnsi="Times New Roman"/>
          <w:sz w:val="24"/>
          <w:lang w:val="en-IN"/>
        </w:rPr>
        <w:t>8-day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line Faculty Development Program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bCs/>
          <w:sz w:val="24"/>
        </w:rPr>
        <w:t>Geosynthetics for Ground Improvement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sponsored by APJ Abdul Kalam Technological University and organised by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the </w:t>
      </w:r>
      <w:r w:rsidRPr="00BE6B05">
        <w:rPr>
          <w:rFonts w:ascii="Times New Roman" w:eastAsia="Times New Roman" w:hAnsi="Times New Roman"/>
          <w:sz w:val="24"/>
          <w:lang w:val="en-IN"/>
        </w:rPr>
        <w:t>Department of Civil Engineering, SCMS School of Engineering and Technology from 18th May 2021 to 27th May 2021.</w:t>
      </w:r>
    </w:p>
    <w:p w14:paraId="66A23932" w14:textId="683387F9" w:rsidR="00FE4E4A" w:rsidRPr="00BE6B05" w:rsidRDefault="00FE4E4A" w:rsidP="00FE4E4A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/>
          <w:bCs/>
          <w:sz w:val="24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a </w:t>
      </w:r>
      <w:r w:rsidR="007649EE" w:rsidRPr="00BE6B05">
        <w:rPr>
          <w:rFonts w:ascii="Times New Roman" w:eastAsia="Times New Roman" w:hAnsi="Times New Roman"/>
          <w:sz w:val="24"/>
          <w:lang w:val="en-IN"/>
        </w:rPr>
        <w:t>3-day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line Faculty Development Program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bCs/>
          <w:sz w:val="24"/>
        </w:rPr>
        <w:t>Remote Sensing and GIS in Civil Engineering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from 10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to 12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May 2021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="00240297" w:rsidRPr="00BE6B05">
        <w:rPr>
          <w:rFonts w:ascii="Times New Roman" w:eastAsia="Times New Roman" w:hAnsi="Times New Roman"/>
          <w:sz w:val="24"/>
          <w:lang w:val="en-IN"/>
        </w:rPr>
        <w:t xml:space="preserve">sponsored by APJ Abdul Kalam Technological University and organised by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the </w:t>
      </w:r>
      <w:r w:rsidR="00240297" w:rsidRPr="00BE6B05">
        <w:rPr>
          <w:rFonts w:ascii="Times New Roman" w:eastAsia="Times New Roman" w:hAnsi="Times New Roman"/>
          <w:sz w:val="24"/>
          <w:lang w:val="en-IN"/>
        </w:rPr>
        <w:t xml:space="preserve">Department of Civil </w:t>
      </w:r>
      <w:r w:rsidR="007E58D7" w:rsidRPr="00BE6B05">
        <w:rPr>
          <w:rFonts w:ascii="Times New Roman" w:eastAsia="Times New Roman" w:hAnsi="Times New Roman"/>
          <w:sz w:val="24"/>
          <w:lang w:val="en-IN"/>
        </w:rPr>
        <w:t>Engineering</w:t>
      </w:r>
      <w:r w:rsidRPr="00BE6B05">
        <w:rPr>
          <w:rFonts w:ascii="Times New Roman" w:eastAsia="Times New Roman" w:hAnsi="Times New Roman"/>
          <w:sz w:val="24"/>
          <w:lang w:val="en-IN"/>
        </w:rPr>
        <w:t>, Mar Baselios Christian College of Engineering and Technology, Peermade.</w:t>
      </w:r>
    </w:p>
    <w:p w14:paraId="78792979" w14:textId="03570EA8" w:rsidR="006C2CAC" w:rsidRPr="00BE6B05" w:rsidRDefault="00240297" w:rsidP="006C2CAC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/>
          <w:bCs/>
          <w:sz w:val="24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a </w:t>
      </w:r>
      <w:r w:rsidR="00C53B0A" w:rsidRPr="00BE6B05">
        <w:rPr>
          <w:rFonts w:ascii="Times New Roman" w:eastAsia="Times New Roman" w:hAnsi="Times New Roman"/>
          <w:sz w:val="24"/>
          <w:lang w:val="en-IN"/>
        </w:rPr>
        <w:t>5-day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line Faculty Development Program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bCs/>
          <w:sz w:val="24"/>
        </w:rPr>
        <w:t>Emerging Trends in Structural Health Monitoring Procedures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from 19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to 23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rd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April 2021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>ed by the Department of Civil Engineering, Toc H Institute of Science and Technology, Arakkunnam.</w:t>
      </w:r>
    </w:p>
    <w:p w14:paraId="5B38FFE4" w14:textId="3DD9E918" w:rsidR="00FE4E4A" w:rsidRPr="00BE6B05" w:rsidRDefault="00FE4E4A" w:rsidP="005522CD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>Participated in the online International Webinar on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 “</w:t>
      </w:r>
      <w:r w:rsidRPr="00BE6B05">
        <w:rPr>
          <w:rFonts w:ascii="Times New Roman" w:eastAsia="Times New Roman" w:hAnsi="Times New Roman"/>
          <w:b/>
          <w:bCs/>
          <w:sz w:val="24"/>
          <w:lang w:val="en-IN"/>
        </w:rPr>
        <w:t>Geopolymer Concrete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 09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April 2021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>ed by the Department of Civil Engineering, SRM Institute of Science and Technology, Chennai</w:t>
      </w:r>
      <w:r w:rsidRPr="00BE6B05">
        <w:rPr>
          <w:rFonts w:ascii="Times New Roman" w:eastAsia="Times New Roman" w:hAnsi="Times New Roman"/>
          <w:bCs/>
          <w:sz w:val="24"/>
          <w:lang w:val="en-IN"/>
        </w:rPr>
        <w:t>.</w:t>
      </w:r>
    </w:p>
    <w:p w14:paraId="34BDAE43" w14:textId="236F9E06" w:rsidR="006C2CAC" w:rsidRPr="00BE6B05" w:rsidRDefault="006C2CAC" w:rsidP="006C2CAC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the Webinar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bCs/>
          <w:sz w:val="24"/>
          <w:lang w:val="en-IN"/>
        </w:rPr>
        <w:t>Hydrology of Wetlands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 </w:t>
      </w:r>
      <w:r w:rsidR="00FE4E4A" w:rsidRPr="00BE6B05">
        <w:rPr>
          <w:rFonts w:ascii="Times New Roman" w:eastAsia="Times New Roman" w:hAnsi="Times New Roman"/>
          <w:sz w:val="24"/>
          <w:lang w:val="en-IN"/>
        </w:rPr>
        <w:t>0</w:t>
      </w:r>
      <w:r w:rsidRPr="00BE6B05">
        <w:rPr>
          <w:rFonts w:ascii="Times New Roman" w:eastAsia="Times New Roman" w:hAnsi="Times New Roman"/>
          <w:sz w:val="24"/>
          <w:lang w:val="en-IN"/>
        </w:rPr>
        <w:t>8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March 2021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>ed by the “Wetland Conservation Mission” of Karunya Institute of Technology and Sciences, Coimbatore</w:t>
      </w:r>
      <w:r w:rsidRPr="00BE6B05">
        <w:rPr>
          <w:rFonts w:ascii="Times New Roman" w:eastAsia="Times New Roman" w:hAnsi="Times New Roman"/>
          <w:bCs/>
          <w:sz w:val="24"/>
          <w:lang w:val="en-IN"/>
        </w:rPr>
        <w:t>.</w:t>
      </w:r>
    </w:p>
    <w:p w14:paraId="6BD31169" w14:textId="5363BE65" w:rsidR="006C2CAC" w:rsidRPr="00BE6B05" w:rsidRDefault="006C2CAC" w:rsidP="001A0F23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/>
          <w:bCs/>
          <w:sz w:val="24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a 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12-day Online Course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bCs/>
          <w:sz w:val="24"/>
        </w:rPr>
        <w:t>Satellite</w:t>
      </w:r>
      <w:r w:rsidR="004314D2">
        <w:rPr>
          <w:rFonts w:ascii="Times New Roman" w:eastAsia="Times New Roman" w:hAnsi="Times New Roman"/>
          <w:b/>
          <w:bCs/>
          <w:sz w:val="24"/>
        </w:rPr>
        <w:t>-</w:t>
      </w:r>
      <w:r w:rsidRPr="00BE6B05">
        <w:rPr>
          <w:rFonts w:ascii="Times New Roman" w:eastAsia="Times New Roman" w:hAnsi="Times New Roman"/>
          <w:b/>
          <w:bCs/>
          <w:sz w:val="24"/>
        </w:rPr>
        <w:t>based Navigation: A Journey from GPS to Mobile Phone Platform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from 01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st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to 12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March 2021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>ed by the Indian Institute of Remote Sensing (IIRS) and Indian Space Research Organisation</w:t>
      </w:r>
      <w:r w:rsidR="00A60F1C" w:rsidRPr="00BE6B05">
        <w:rPr>
          <w:rFonts w:ascii="Times New Roman" w:eastAsia="Times New Roman" w:hAnsi="Times New Roman"/>
          <w:sz w:val="24"/>
          <w:lang w:val="en-IN"/>
        </w:rPr>
        <w:t>, Department of Space, India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1B4FD784" w14:textId="348C1078" w:rsidR="00975EA8" w:rsidRPr="00BE6B05" w:rsidRDefault="00975EA8" w:rsidP="00975EA8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/>
          <w:bCs/>
          <w:sz w:val="24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</w:t>
      </w:r>
      <w:r w:rsidR="004314D2">
        <w:rPr>
          <w:rFonts w:ascii="Times New Roman" w:eastAsia="Times New Roman" w:hAnsi="Times New Roman"/>
          <w:sz w:val="24"/>
          <w:lang w:val="en-IN"/>
        </w:rPr>
        <w:t xml:space="preserve">a </w:t>
      </w:r>
      <w:r w:rsidR="00C53B0A" w:rsidRPr="00BE6B05">
        <w:rPr>
          <w:rFonts w:ascii="Times New Roman" w:eastAsia="Times New Roman" w:hAnsi="Times New Roman"/>
          <w:sz w:val="24"/>
          <w:lang w:val="en-IN"/>
        </w:rPr>
        <w:t>5-day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="00402255" w:rsidRPr="00BE6B05">
        <w:rPr>
          <w:rFonts w:ascii="Times New Roman" w:eastAsia="Times New Roman" w:hAnsi="Times New Roman"/>
          <w:sz w:val="24"/>
          <w:lang w:val="en-IN"/>
        </w:rPr>
        <w:t>Online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Faculty Development Program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bCs/>
          <w:sz w:val="24"/>
        </w:rPr>
        <w:t xml:space="preserve">Strategic Civil </w:t>
      </w:r>
      <w:r w:rsidR="00C53B0A" w:rsidRPr="00BE6B05">
        <w:rPr>
          <w:rFonts w:ascii="Times New Roman" w:eastAsia="Times New Roman" w:hAnsi="Times New Roman"/>
          <w:b/>
          <w:bCs/>
          <w:sz w:val="24"/>
        </w:rPr>
        <w:t>Infrastructure</w:t>
      </w:r>
      <w:r w:rsidR="00C53B0A"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="00C53B0A" w:rsidRPr="00BE6B05">
        <w:rPr>
          <w:rFonts w:ascii="Times New Roman" w:eastAsia="Times New Roman" w:hAnsi="Times New Roman"/>
          <w:sz w:val="24"/>
          <w:lang w:val="en-IN"/>
        </w:rPr>
        <w:t xml:space="preserve"> from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23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rd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to 27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November 2020 at </w:t>
      </w:r>
      <w:r w:rsidRPr="00BE6B05">
        <w:rPr>
          <w:rFonts w:ascii="Times New Roman" w:eastAsia="Times New Roman" w:hAnsi="Times New Roman"/>
          <w:bCs/>
          <w:sz w:val="24"/>
        </w:rPr>
        <w:t xml:space="preserve">Visvesvaraya National Institute </w:t>
      </w:r>
      <w:r w:rsidR="00C53B0A" w:rsidRPr="00BE6B05">
        <w:rPr>
          <w:rFonts w:ascii="Times New Roman" w:eastAsia="Times New Roman" w:hAnsi="Times New Roman"/>
          <w:bCs/>
          <w:sz w:val="24"/>
        </w:rPr>
        <w:t>of</w:t>
      </w:r>
      <w:r w:rsidRPr="00BE6B05">
        <w:rPr>
          <w:rFonts w:ascii="Times New Roman" w:eastAsia="Times New Roman" w:hAnsi="Times New Roman"/>
          <w:bCs/>
          <w:sz w:val="24"/>
        </w:rPr>
        <w:t xml:space="preserve"> Technology</w:t>
      </w:r>
      <w:r w:rsidRPr="00BE6B05">
        <w:rPr>
          <w:rFonts w:ascii="Times New Roman" w:eastAsia="Times New Roman" w:hAnsi="Times New Roman"/>
          <w:sz w:val="24"/>
          <w:lang w:val="en-IN"/>
        </w:rPr>
        <w:t>, Nagpur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association with </w:t>
      </w:r>
      <w:r w:rsidRPr="00BE6B05">
        <w:rPr>
          <w:rFonts w:ascii="Times New Roman" w:eastAsia="Times New Roman" w:hAnsi="Times New Roman"/>
          <w:i/>
          <w:sz w:val="24"/>
          <w:lang w:val="en-IN"/>
        </w:rPr>
        <w:t>AICTE Training and Learning (ATAL) Academy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610BABDB" w14:textId="15D3D1F4" w:rsidR="00EB4F8F" w:rsidRPr="00BE6B05" w:rsidRDefault="00EB4F8F" w:rsidP="00EB4F8F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Cs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a </w:t>
      </w:r>
      <w:r w:rsidRPr="00BE6B05">
        <w:rPr>
          <w:rFonts w:ascii="Times New Roman" w:eastAsia="Times New Roman" w:hAnsi="Times New Roman"/>
          <w:sz w:val="24"/>
          <w:lang w:val="en-IN"/>
        </w:rPr>
        <w:t>5-day Online Faculty Development Program on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 “</w:t>
      </w:r>
      <w:r w:rsidRPr="00BE6B05">
        <w:rPr>
          <w:rFonts w:ascii="Times New Roman" w:eastAsia="Times New Roman" w:hAnsi="Times New Roman"/>
          <w:b/>
          <w:bCs/>
          <w:sz w:val="24"/>
          <w:lang w:val="en-IN"/>
        </w:rPr>
        <w:t>Professional Ethics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from 10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to 14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August 2020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>ed by</w:t>
      </w:r>
      <w:r w:rsidRPr="00BE6B05">
        <w:rPr>
          <w:rFonts w:ascii="Times New Roman" w:eastAsia="Times New Roman" w:hAnsi="Times New Roman"/>
          <w:bCs/>
          <w:sz w:val="24"/>
          <w:lang w:val="en-IN"/>
        </w:rPr>
        <w:t xml:space="preserve"> Providence College of Engineering, Chengannur.</w:t>
      </w:r>
    </w:p>
    <w:p w14:paraId="17CCE6A6" w14:textId="42FB176B" w:rsidR="001E789C" w:rsidRPr="00BE6B05" w:rsidRDefault="001E789C" w:rsidP="001E789C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Cs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a </w:t>
      </w:r>
      <w:r w:rsidR="00EB4F8F" w:rsidRPr="00BE6B05">
        <w:rPr>
          <w:rFonts w:ascii="Times New Roman" w:eastAsia="Times New Roman" w:hAnsi="Times New Roman"/>
          <w:sz w:val="24"/>
          <w:lang w:val="en-IN"/>
        </w:rPr>
        <w:t>6-</w:t>
      </w:r>
      <w:r w:rsidRPr="00BE6B05">
        <w:rPr>
          <w:rFonts w:ascii="Times New Roman" w:eastAsia="Times New Roman" w:hAnsi="Times New Roman"/>
          <w:sz w:val="24"/>
          <w:lang w:val="en-IN"/>
        </w:rPr>
        <w:t>day Online Faculty Development Program on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 “</w:t>
      </w:r>
      <w:r w:rsidRPr="00BE6B05">
        <w:rPr>
          <w:rFonts w:ascii="Times New Roman" w:eastAsia="Times New Roman" w:hAnsi="Times New Roman"/>
          <w:b/>
          <w:bCs/>
          <w:sz w:val="24"/>
          <w:lang w:val="en-IN"/>
        </w:rPr>
        <w:t>Research Avenues in Transport Engineering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from 10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to 15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August 2020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>ed by</w:t>
      </w:r>
      <w:r w:rsidRPr="00BE6B05">
        <w:rPr>
          <w:rFonts w:ascii="Times New Roman" w:eastAsia="Times New Roman" w:hAnsi="Times New Roman"/>
          <w:bCs/>
          <w:sz w:val="24"/>
          <w:lang w:val="en-IN"/>
        </w:rPr>
        <w:t xml:space="preserve"> Albertian Institute of Science and Technology, Ernakulam.</w:t>
      </w:r>
    </w:p>
    <w:p w14:paraId="2AB92BF9" w14:textId="35BE4940" w:rsidR="00173F2A" w:rsidRPr="00BE6B05" w:rsidRDefault="00173F2A" w:rsidP="00173F2A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Cs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the National Webinar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bCs/>
          <w:sz w:val="24"/>
        </w:rPr>
        <w:t>Project Proposals Preparation and Funding Opportunities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 30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July 2020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ed by </w:t>
      </w:r>
      <w:r w:rsidR="00C53B0A" w:rsidRPr="00BE6B05">
        <w:rPr>
          <w:rFonts w:ascii="Times New Roman" w:eastAsia="Times New Roman" w:hAnsi="Times New Roman"/>
          <w:bCs/>
          <w:sz w:val="24"/>
        </w:rPr>
        <w:t>the</w:t>
      </w:r>
      <w:r w:rsidRPr="00BE6B05">
        <w:rPr>
          <w:rFonts w:ascii="Times New Roman" w:eastAsia="Times New Roman" w:hAnsi="Times New Roman"/>
          <w:bCs/>
          <w:sz w:val="24"/>
        </w:rPr>
        <w:t xml:space="preserve"> Department of Civil Engineering in association with the Indian Society for Technical Education, Saintgits Chapter</w:t>
      </w:r>
      <w:r w:rsidRPr="00BE6B05">
        <w:rPr>
          <w:rFonts w:ascii="Times New Roman" w:eastAsia="Times New Roman" w:hAnsi="Times New Roman"/>
          <w:bCs/>
          <w:sz w:val="24"/>
          <w:lang w:val="en-IN"/>
        </w:rPr>
        <w:t>.</w:t>
      </w:r>
    </w:p>
    <w:p w14:paraId="1CD8B5BE" w14:textId="600CECDF" w:rsidR="00ED2031" w:rsidRPr="00BE6B05" w:rsidRDefault="00ED2031" w:rsidP="00ED2031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Cs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the Webinar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bCs/>
          <w:sz w:val="24"/>
          <w:lang w:val="en-IN"/>
        </w:rPr>
        <w:t>ANSYS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 26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&amp; 27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May 2020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ed by </w:t>
      </w:r>
      <w:r w:rsidRPr="00BE6B05">
        <w:rPr>
          <w:rFonts w:ascii="Times New Roman" w:eastAsia="Times New Roman" w:hAnsi="Times New Roman"/>
          <w:bCs/>
          <w:sz w:val="24"/>
          <w:lang w:val="en-IN"/>
        </w:rPr>
        <w:t>AAA College of Engineering &amp; Technology, Sivakasi.</w:t>
      </w:r>
    </w:p>
    <w:p w14:paraId="40C0FC09" w14:textId="6AE811EF" w:rsidR="00ED2031" w:rsidRPr="00BE6B05" w:rsidRDefault="00ED2031" w:rsidP="00ED2031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Cs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the Webinar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bCs/>
          <w:sz w:val="24"/>
          <w:lang w:val="en-IN"/>
        </w:rPr>
        <w:t>Demolition of Living Structures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 9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May 2020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ed by </w:t>
      </w:r>
      <w:r w:rsidRPr="00BE6B05">
        <w:rPr>
          <w:rFonts w:ascii="Times New Roman" w:eastAsia="Times New Roman" w:hAnsi="Times New Roman"/>
          <w:bCs/>
          <w:sz w:val="24"/>
          <w:lang w:val="en-IN"/>
        </w:rPr>
        <w:t>Construction Philosophy.</w:t>
      </w:r>
    </w:p>
    <w:p w14:paraId="4691C015" w14:textId="6404DF61" w:rsidR="009479D6" w:rsidRPr="00BE6B05" w:rsidRDefault="009479D6" w:rsidP="009479D6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Cs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the Webinar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bCs/>
          <w:sz w:val="24"/>
          <w:lang w:val="en-IN"/>
        </w:rPr>
        <w:t>Construction Management Practices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 7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June 2020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ed by </w:t>
      </w:r>
      <w:r w:rsidRPr="00BE6B05">
        <w:rPr>
          <w:rFonts w:ascii="Times New Roman" w:eastAsia="Times New Roman" w:hAnsi="Times New Roman"/>
          <w:bCs/>
          <w:sz w:val="24"/>
          <w:lang w:val="en-IN"/>
        </w:rPr>
        <w:t>Civil Abhyaas.</w:t>
      </w:r>
    </w:p>
    <w:p w14:paraId="6082C529" w14:textId="29FA7943" w:rsidR="00CF265E" w:rsidRPr="00BE6B05" w:rsidRDefault="00BF37C2" w:rsidP="00BF37C2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Cs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the Webinar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bCs/>
          <w:sz w:val="24"/>
          <w:lang w:val="en-IN"/>
        </w:rPr>
        <w:t xml:space="preserve">Rethinking </w:t>
      </w:r>
      <w:r w:rsidR="007D0DB3" w:rsidRPr="00BE6B05">
        <w:rPr>
          <w:rFonts w:ascii="Times New Roman" w:eastAsia="Times New Roman" w:hAnsi="Times New Roman"/>
          <w:b/>
          <w:bCs/>
          <w:sz w:val="24"/>
          <w:lang w:val="en-IN"/>
        </w:rPr>
        <w:t>Innovation</w:t>
      </w:r>
      <w:r w:rsidRPr="00BE6B05">
        <w:rPr>
          <w:rFonts w:ascii="Times New Roman" w:eastAsia="Times New Roman" w:hAnsi="Times New Roman"/>
          <w:b/>
          <w:bCs/>
          <w:sz w:val="24"/>
          <w:lang w:val="en-IN"/>
        </w:rPr>
        <w:t xml:space="preserve"> in Product Development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 23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rd</w:t>
      </w:r>
      <w:r w:rsidR="0002645D"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Pr="00BE6B05">
        <w:rPr>
          <w:rFonts w:ascii="Times New Roman" w:eastAsia="Times New Roman" w:hAnsi="Times New Roman"/>
          <w:sz w:val="24"/>
          <w:lang w:val="en-IN"/>
        </w:rPr>
        <w:t>May 2020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ed by </w:t>
      </w:r>
      <w:r w:rsidRPr="00BE6B05">
        <w:rPr>
          <w:rFonts w:ascii="Times New Roman" w:eastAsia="Times New Roman" w:hAnsi="Times New Roman"/>
          <w:bCs/>
          <w:sz w:val="24"/>
          <w:lang w:val="en-IN"/>
        </w:rPr>
        <w:t>AKGEC Skill Foundation, Ghaziabad</w:t>
      </w:r>
      <w:r w:rsidR="00591F15" w:rsidRPr="00BE6B05">
        <w:rPr>
          <w:rFonts w:ascii="Times New Roman" w:eastAsia="Times New Roman" w:hAnsi="Times New Roman"/>
          <w:bCs/>
          <w:sz w:val="24"/>
          <w:lang w:val="en-IN"/>
        </w:rPr>
        <w:t>.</w:t>
      </w:r>
    </w:p>
    <w:p w14:paraId="13D2A671" w14:textId="090ABDD5" w:rsidR="00CF265E" w:rsidRPr="00BE6B05" w:rsidRDefault="00CF265E" w:rsidP="00D56E73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Cs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the Webinar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bCs/>
          <w:sz w:val="24"/>
          <w:lang w:val="en-IN"/>
        </w:rPr>
        <w:t>Design of Home Solar System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 11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May 2020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ed by </w:t>
      </w:r>
      <w:r w:rsidR="00D56E73" w:rsidRPr="00BE6B05">
        <w:rPr>
          <w:rFonts w:ascii="Times New Roman" w:eastAsia="Times New Roman" w:hAnsi="Times New Roman"/>
          <w:bCs/>
          <w:sz w:val="24"/>
          <w:lang w:val="en-IN"/>
        </w:rPr>
        <w:t xml:space="preserve">Sreepathy Institute of Management </w:t>
      </w:r>
      <w:r w:rsidR="00C53B0A" w:rsidRPr="00BE6B05">
        <w:rPr>
          <w:rFonts w:ascii="Times New Roman" w:eastAsia="Times New Roman" w:hAnsi="Times New Roman"/>
          <w:bCs/>
          <w:sz w:val="24"/>
          <w:lang w:val="en-IN"/>
        </w:rPr>
        <w:t>and</w:t>
      </w:r>
      <w:r w:rsidR="00D56E73" w:rsidRPr="00BE6B05">
        <w:rPr>
          <w:rFonts w:ascii="Times New Roman" w:eastAsia="Times New Roman" w:hAnsi="Times New Roman"/>
          <w:bCs/>
          <w:sz w:val="24"/>
          <w:lang w:val="en-IN"/>
        </w:rPr>
        <w:t xml:space="preserve"> Technology in association with Innovation &amp; Entrepreneurship Development Centre (IEDC-KSUM), IEEE Student Branch of SIMAT &amp; Institution’s Innovation Council (IIC).</w:t>
      </w:r>
    </w:p>
    <w:p w14:paraId="1347E9C9" w14:textId="7C215A95" w:rsidR="003F6DCA" w:rsidRPr="00BE6B05" w:rsidRDefault="003F6DCA" w:rsidP="003F6DCA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the Webinar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IT Service Management and Functions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 19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May 2020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>ed by Karunya Institute of Technology and Sciences, Coimbatore.</w:t>
      </w:r>
    </w:p>
    <w:p w14:paraId="48E0885B" w14:textId="269D0DE7" w:rsidR="003F6DCA" w:rsidRPr="00BE6B05" w:rsidRDefault="003F6DCA" w:rsidP="003F6DCA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the Webinar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Investigating Malicious Email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 12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May 2020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>ed by Karunya Institute of Technology and Sciences, Coimbatore.</w:t>
      </w:r>
    </w:p>
    <w:p w14:paraId="68DBD7B5" w14:textId="722B0F7C" w:rsidR="005F786A" w:rsidRPr="00BE6B05" w:rsidRDefault="005F786A" w:rsidP="005F786A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/>
          <w:bCs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the International Webinar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bCs/>
          <w:sz w:val="24"/>
          <w:lang w:val="en-IN"/>
        </w:rPr>
        <w:t>Health Monitoring, Service Life Prediction, Repair and Rehabilitation of Structures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from 8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to 10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May 2020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>ed by CSIR-Central Road Research Institute, New Delhi.</w:t>
      </w:r>
    </w:p>
    <w:p w14:paraId="54EF33FD" w14:textId="78FE0D91" w:rsidR="00483498" w:rsidRPr="00BE6B05" w:rsidRDefault="00483498" w:rsidP="00483498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the Webinar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Relevance of Makerspaces and the Maker Mindset to Higher Education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 2</w:t>
      </w:r>
      <w:r w:rsidR="003F6DCA" w:rsidRPr="00BE6B05">
        <w:rPr>
          <w:rFonts w:ascii="Times New Roman" w:eastAsia="Times New Roman" w:hAnsi="Times New Roman"/>
          <w:sz w:val="24"/>
          <w:lang w:val="en-IN"/>
        </w:rPr>
        <w:t>9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May 2020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>ed by Vidyavardhaka College of Engineering, Mysuru.</w:t>
      </w:r>
    </w:p>
    <w:p w14:paraId="77AA46B3" w14:textId="5EAD652D" w:rsidR="00197EB3" w:rsidRPr="00BE6B05" w:rsidRDefault="00197EB3" w:rsidP="00197EB3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the Online Workshop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Recent Advances in Science and Technology of Concrete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</w:t>
      </w:r>
      <w:r w:rsidR="00483498" w:rsidRPr="00BE6B05">
        <w:rPr>
          <w:rFonts w:ascii="Times New Roman" w:eastAsia="Times New Roman" w:hAnsi="Times New Roman"/>
          <w:sz w:val="24"/>
          <w:lang w:val="en-IN"/>
        </w:rPr>
        <w:t xml:space="preserve"> 2</w:t>
      </w:r>
      <w:r w:rsidR="00483498"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nd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="00483498" w:rsidRPr="00BE6B05">
        <w:rPr>
          <w:rFonts w:ascii="Times New Roman" w:eastAsia="Times New Roman" w:hAnsi="Times New Roman"/>
          <w:sz w:val="24"/>
          <w:lang w:val="en-IN"/>
        </w:rPr>
        <w:t>May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2020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="00483498" w:rsidRPr="00BE6B05">
        <w:rPr>
          <w:rFonts w:ascii="Times New Roman" w:eastAsia="Times New Roman" w:hAnsi="Times New Roman"/>
          <w:sz w:val="24"/>
          <w:lang w:val="en-IN"/>
        </w:rPr>
        <w:t>O</w:t>
      </w:r>
      <w:r w:rsidRPr="00BE6B05">
        <w:rPr>
          <w:rFonts w:ascii="Times New Roman" w:eastAsia="Times New Roman" w:hAnsi="Times New Roman"/>
          <w:sz w:val="24"/>
          <w:lang w:val="en-IN"/>
        </w:rPr>
        <w:t>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ed by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the </w:t>
      </w:r>
      <w:r w:rsidR="00483498" w:rsidRPr="00BE6B05">
        <w:rPr>
          <w:rFonts w:ascii="Times New Roman" w:eastAsia="Times New Roman" w:hAnsi="Times New Roman"/>
          <w:sz w:val="24"/>
          <w:lang w:val="en-IN"/>
        </w:rPr>
        <w:t>Indian Institute of Technology, Madras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5A674067" w14:textId="3D0F56E6" w:rsidR="00A34026" w:rsidRPr="00BE6B05" w:rsidRDefault="00A34026" w:rsidP="00A34026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the Webinar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Cleaner Production Technology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 13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June 2020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="00483498" w:rsidRPr="00BE6B05">
        <w:rPr>
          <w:rFonts w:ascii="Times New Roman" w:eastAsia="Times New Roman" w:hAnsi="Times New Roman"/>
          <w:sz w:val="24"/>
          <w:lang w:val="en-IN"/>
        </w:rPr>
        <w:t xml:space="preserve"> O</w:t>
      </w:r>
      <w:r w:rsidRPr="00BE6B05">
        <w:rPr>
          <w:rFonts w:ascii="Times New Roman" w:eastAsia="Times New Roman" w:hAnsi="Times New Roman"/>
          <w:sz w:val="24"/>
          <w:lang w:val="en-IN"/>
        </w:rPr>
        <w:t>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>ed by M.A.M College of Engineering, Tiruchirappalli.</w:t>
      </w:r>
    </w:p>
    <w:p w14:paraId="461EA787" w14:textId="2041E152" w:rsidR="0045713F" w:rsidRPr="00BE6B05" w:rsidRDefault="0045713F" w:rsidP="0045713F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</w:t>
      </w:r>
      <w:r w:rsidR="004314D2">
        <w:rPr>
          <w:rFonts w:ascii="Times New Roman" w:eastAsia="Times New Roman" w:hAnsi="Times New Roman"/>
          <w:sz w:val="24"/>
          <w:lang w:val="en-IN"/>
        </w:rPr>
        <w:t xml:space="preserve">a </w:t>
      </w:r>
      <w:r w:rsidR="00C53B0A" w:rsidRPr="00BE6B05">
        <w:rPr>
          <w:rFonts w:ascii="Times New Roman" w:eastAsia="Times New Roman" w:hAnsi="Times New Roman"/>
          <w:sz w:val="24"/>
          <w:lang w:val="en-IN"/>
        </w:rPr>
        <w:t>5-day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line Faculty Development Program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Learning, Pedagogy and Effective Use of Case Methodology”</w:t>
      </w:r>
      <w:r w:rsidR="00A34026"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Pr="00BE6B05">
        <w:rPr>
          <w:rFonts w:ascii="Times New Roman" w:eastAsia="Times New Roman" w:hAnsi="Times New Roman"/>
          <w:sz w:val="24"/>
          <w:lang w:val="en-IN"/>
        </w:rPr>
        <w:t>from 17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to 21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st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May 2020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>ed by ASM Group of Institutes and ASMA.</w:t>
      </w:r>
    </w:p>
    <w:p w14:paraId="210DC667" w14:textId="4DFEAA31" w:rsidR="00BE62C8" w:rsidRPr="00BE6B05" w:rsidRDefault="00BE62C8" w:rsidP="00BE62C8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b/>
          <w:bCs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>Participated in the Web</w:t>
      </w:r>
      <w:r w:rsidR="007A471C">
        <w:rPr>
          <w:rFonts w:ascii="Times New Roman" w:eastAsia="Times New Roman" w:hAnsi="Times New Roman"/>
          <w:sz w:val="24"/>
          <w:lang w:val="en-IN"/>
        </w:rPr>
        <w:t>-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based Workshop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Pr="00BE6B05">
        <w:rPr>
          <w:rFonts w:ascii="Times New Roman" w:eastAsia="Times New Roman" w:hAnsi="Times New Roman"/>
          <w:b/>
          <w:bCs/>
          <w:sz w:val="24"/>
          <w:lang w:val="en-IN"/>
        </w:rPr>
        <w:t>Sustainability in Buildings and Built Environment as per NBC 2016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 12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June 2020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Pr="00BE6B05">
        <w:rPr>
          <w:rFonts w:ascii="Times New Roman" w:eastAsia="Times New Roman" w:hAnsi="Times New Roman"/>
          <w:bCs/>
          <w:sz w:val="24"/>
          <w:lang w:val="en-IN"/>
        </w:rPr>
        <w:t>J</w:t>
      </w:r>
      <w:r w:rsidRPr="00BE6B05">
        <w:rPr>
          <w:rFonts w:ascii="Times New Roman" w:eastAsia="Times New Roman" w:hAnsi="Times New Roman"/>
          <w:sz w:val="24"/>
          <w:lang w:val="en-IN"/>
        </w:rPr>
        <w:t>ointly 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ed by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the </w:t>
      </w:r>
      <w:r w:rsidRPr="00BE6B05">
        <w:rPr>
          <w:rFonts w:ascii="Times New Roman" w:eastAsia="Times New Roman" w:hAnsi="Times New Roman"/>
          <w:sz w:val="24"/>
          <w:lang w:val="en-IN"/>
        </w:rPr>
        <w:t>Bureau of Indian Standards, New Delhi, The Ramco Cements Limited and Association of Structural &amp; Geotechnical Consultants, Kerala.</w:t>
      </w:r>
    </w:p>
    <w:p w14:paraId="28812786" w14:textId="3DD3F417" w:rsidR="00191ECE" w:rsidRPr="00BE6B05" w:rsidRDefault="00191ECE" w:rsidP="00191ECE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the Webinar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Higher Education Post Covid-19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n 23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rd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May 2020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="00737C42" w:rsidRPr="00BE6B05">
        <w:rPr>
          <w:rFonts w:ascii="Times New Roman" w:eastAsia="Times New Roman" w:hAnsi="Times New Roman"/>
          <w:sz w:val="24"/>
          <w:lang w:val="en-IN"/>
        </w:rPr>
        <w:t>organi</w:t>
      </w:r>
      <w:r w:rsidR="007A471C">
        <w:rPr>
          <w:rFonts w:ascii="Times New Roman" w:eastAsia="Times New Roman" w:hAnsi="Times New Roman"/>
          <w:sz w:val="24"/>
          <w:lang w:val="en-IN"/>
        </w:rPr>
        <w:t>s</w:t>
      </w:r>
      <w:r w:rsidR="00737C42" w:rsidRPr="00BE6B05">
        <w:rPr>
          <w:rFonts w:ascii="Times New Roman" w:eastAsia="Times New Roman" w:hAnsi="Times New Roman"/>
          <w:sz w:val="24"/>
          <w:lang w:val="en-IN"/>
        </w:rPr>
        <w:t>ed by Rungta (R1) Group of Institutions.</w:t>
      </w:r>
    </w:p>
    <w:p w14:paraId="7DD60BCE" w14:textId="7C609505" w:rsidR="0070443E" w:rsidRPr="00BE6B05" w:rsidRDefault="0070443E" w:rsidP="00E64FAD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bookmarkStart w:id="7" w:name="_Hlk84775498"/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</w:t>
      </w:r>
      <w:r w:rsidR="004314D2">
        <w:rPr>
          <w:rFonts w:ascii="Times New Roman" w:eastAsia="Times New Roman" w:hAnsi="Times New Roman"/>
          <w:sz w:val="24"/>
          <w:lang w:val="en-IN"/>
        </w:rPr>
        <w:t xml:space="preserve">a </w:t>
      </w:r>
      <w:r w:rsidR="00C53B0A" w:rsidRPr="00BE6B05">
        <w:rPr>
          <w:rFonts w:ascii="Times New Roman" w:eastAsia="Times New Roman" w:hAnsi="Times New Roman"/>
          <w:sz w:val="24"/>
          <w:lang w:val="en-IN"/>
        </w:rPr>
        <w:t>5-day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Hands</w:t>
      </w:r>
      <w:r w:rsidR="007A471C">
        <w:rPr>
          <w:rFonts w:ascii="Times New Roman" w:eastAsia="Times New Roman" w:hAnsi="Times New Roman"/>
          <w:sz w:val="24"/>
          <w:lang w:val="en-IN"/>
        </w:rPr>
        <w:t>-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on Faculty Development Program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“3D printing &amp; </w:t>
      </w:r>
      <w:r w:rsidR="00C53B0A" w:rsidRPr="00BE6B05">
        <w:rPr>
          <w:rFonts w:ascii="Times New Roman" w:eastAsia="Times New Roman" w:hAnsi="Times New Roman"/>
          <w:b/>
          <w:sz w:val="24"/>
          <w:lang w:val="en-IN"/>
        </w:rPr>
        <w:t>Design”</w:t>
      </w:r>
      <w:r w:rsidR="00C53B0A" w:rsidRPr="00BE6B05">
        <w:rPr>
          <w:rFonts w:ascii="Times New Roman" w:eastAsia="Times New Roman" w:hAnsi="Times New Roman"/>
          <w:sz w:val="24"/>
          <w:lang w:val="en-IN"/>
        </w:rPr>
        <w:t xml:space="preserve"> from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02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nd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to 06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December 2019 at </w:t>
      </w:r>
      <w:r w:rsidR="00E64FAD" w:rsidRPr="00BE6B05">
        <w:rPr>
          <w:rFonts w:ascii="Times New Roman" w:eastAsia="Times New Roman" w:hAnsi="Times New Roman"/>
          <w:sz w:val="24"/>
          <w:lang w:val="en-IN"/>
        </w:rPr>
        <w:t>MES College of Engineering Kuttippuram, Malappuram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="00EB620D" w:rsidRPr="00BE6B05">
        <w:rPr>
          <w:rFonts w:ascii="Times New Roman" w:eastAsia="Times New Roman" w:hAnsi="Times New Roman"/>
          <w:sz w:val="24"/>
          <w:lang w:val="en-IN"/>
        </w:rPr>
        <w:t xml:space="preserve"> in association with </w:t>
      </w:r>
      <w:r w:rsidR="00EB620D" w:rsidRPr="00BE6B05">
        <w:rPr>
          <w:rFonts w:ascii="Times New Roman" w:eastAsia="Times New Roman" w:hAnsi="Times New Roman"/>
          <w:i/>
          <w:sz w:val="24"/>
          <w:lang w:val="en-IN"/>
        </w:rPr>
        <w:t>AICTE Training and Learning (ATAL) Academy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  <w:bookmarkEnd w:id="7"/>
    </w:p>
    <w:p w14:paraId="178FCCA8" w14:textId="1A6DCE0C" w:rsidR="00AA23A6" w:rsidRPr="00BE6B05" w:rsidRDefault="00AA23A6" w:rsidP="00E27F88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</w:t>
      </w:r>
      <w:r w:rsidR="004314D2">
        <w:rPr>
          <w:rFonts w:ascii="Times New Roman" w:eastAsia="Times New Roman" w:hAnsi="Times New Roman"/>
          <w:sz w:val="24"/>
          <w:lang w:val="en-IN"/>
        </w:rPr>
        <w:t xml:space="preserve">a </w:t>
      </w:r>
      <w:r w:rsidR="00C53B0A" w:rsidRPr="00BE6B05">
        <w:rPr>
          <w:rFonts w:ascii="Times New Roman" w:eastAsia="Times New Roman" w:hAnsi="Times New Roman"/>
          <w:sz w:val="24"/>
          <w:lang w:val="en-IN"/>
        </w:rPr>
        <w:t>5-day</w:t>
      </w:r>
      <w:r w:rsidR="00E27F88" w:rsidRPr="00BE6B05">
        <w:rPr>
          <w:rFonts w:ascii="Times New Roman" w:eastAsia="Times New Roman" w:hAnsi="Times New Roman"/>
          <w:sz w:val="24"/>
          <w:lang w:val="en-IN"/>
        </w:rPr>
        <w:t xml:space="preserve"> Hands</w:t>
      </w:r>
      <w:r w:rsidR="007A471C">
        <w:rPr>
          <w:rFonts w:ascii="Times New Roman" w:eastAsia="Times New Roman" w:hAnsi="Times New Roman"/>
          <w:sz w:val="24"/>
          <w:lang w:val="en-IN"/>
        </w:rPr>
        <w:t>-</w:t>
      </w:r>
      <w:r w:rsidR="00E27F88" w:rsidRPr="00BE6B05">
        <w:rPr>
          <w:rFonts w:ascii="Times New Roman" w:eastAsia="Times New Roman" w:hAnsi="Times New Roman"/>
          <w:sz w:val="24"/>
          <w:lang w:val="en-IN"/>
        </w:rPr>
        <w:t xml:space="preserve">on Faculty Development Program on </w:t>
      </w:r>
      <w:r w:rsidR="00E27F88"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="00C53B0A" w:rsidRPr="00BE6B05">
        <w:rPr>
          <w:rFonts w:ascii="Times New Roman" w:eastAsia="Times New Roman" w:hAnsi="Times New Roman"/>
          <w:b/>
          <w:sz w:val="24"/>
          <w:lang w:val="en-IN"/>
        </w:rPr>
        <w:t>Robotics”</w:t>
      </w:r>
      <w:r w:rsidR="00C53B0A" w:rsidRPr="00BE6B05">
        <w:rPr>
          <w:rFonts w:ascii="Times New Roman" w:eastAsia="Times New Roman" w:hAnsi="Times New Roman"/>
          <w:sz w:val="24"/>
          <w:lang w:val="en-IN"/>
        </w:rPr>
        <w:t xml:space="preserve"> from</w:t>
      </w:r>
      <w:r w:rsidR="00E27F88" w:rsidRPr="00BE6B05">
        <w:rPr>
          <w:rFonts w:ascii="Times New Roman" w:eastAsia="Times New Roman" w:hAnsi="Times New Roman"/>
          <w:sz w:val="24"/>
          <w:lang w:val="en-IN"/>
        </w:rPr>
        <w:t xml:space="preserve"> 27th November to 1st December 2019 at </w:t>
      </w:r>
      <w:r w:rsidR="00EB620D" w:rsidRPr="00BE6B05">
        <w:rPr>
          <w:rFonts w:ascii="Times New Roman" w:eastAsia="Times New Roman" w:hAnsi="Times New Roman"/>
          <w:sz w:val="24"/>
          <w:lang w:val="en-IN"/>
        </w:rPr>
        <w:t xml:space="preserve">Model Finishing School, </w:t>
      </w:r>
      <w:r w:rsidR="00E27F88" w:rsidRPr="00BE6B05">
        <w:rPr>
          <w:rFonts w:ascii="Times New Roman" w:eastAsia="Times New Roman" w:hAnsi="Times New Roman"/>
          <w:sz w:val="24"/>
          <w:lang w:val="en-IN"/>
        </w:rPr>
        <w:t>Kerala Scien</w:t>
      </w:r>
      <w:r w:rsidR="00EB620D" w:rsidRPr="00BE6B05">
        <w:rPr>
          <w:rFonts w:ascii="Times New Roman" w:eastAsia="Times New Roman" w:hAnsi="Times New Roman"/>
          <w:sz w:val="24"/>
          <w:lang w:val="en-IN"/>
        </w:rPr>
        <w:t xml:space="preserve">ce and Technology Museum Campus, </w:t>
      </w:r>
      <w:r w:rsidR="00E27F88" w:rsidRPr="00BE6B05">
        <w:rPr>
          <w:rFonts w:ascii="Times New Roman" w:eastAsia="Times New Roman" w:hAnsi="Times New Roman"/>
          <w:sz w:val="24"/>
          <w:lang w:val="en-IN"/>
        </w:rPr>
        <w:t>Thiruvananthapuram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="00EB620D" w:rsidRPr="00BE6B05">
        <w:rPr>
          <w:rFonts w:ascii="Times New Roman" w:eastAsia="Times New Roman" w:hAnsi="Times New Roman"/>
          <w:sz w:val="24"/>
          <w:lang w:val="en-IN"/>
        </w:rPr>
        <w:t xml:space="preserve"> in association with </w:t>
      </w:r>
      <w:r w:rsidR="00EB620D" w:rsidRPr="00BE6B05">
        <w:rPr>
          <w:rFonts w:ascii="Times New Roman" w:eastAsia="Times New Roman" w:hAnsi="Times New Roman"/>
          <w:i/>
          <w:sz w:val="24"/>
          <w:lang w:val="en-IN"/>
        </w:rPr>
        <w:t>AICTE Training and Learning (ATAL) Academy</w:t>
      </w:r>
      <w:r w:rsidR="00E27F88"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02AB1563" w14:textId="5A31FFEC" w:rsidR="007329F4" w:rsidRPr="00BE6B05" w:rsidRDefault="007329F4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 xml:space="preserve">Completed an online course on </w:t>
      </w:r>
      <w:r w:rsidRPr="00BE6B05">
        <w:rPr>
          <w:rFonts w:ascii="Times New Roman" w:hAnsi="Times New Roman"/>
          <w:b/>
          <w:sz w:val="24"/>
          <w:szCs w:val="24"/>
          <w:lang w:val="en-IN"/>
        </w:rPr>
        <w:t>“The Fundamentals of Digital Marketing”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authori</w:t>
      </w:r>
      <w:r w:rsidR="007A471C">
        <w:rPr>
          <w:rFonts w:ascii="Times New Roman" w:hAnsi="Times New Roman"/>
          <w:sz w:val="24"/>
          <w:szCs w:val="24"/>
          <w:lang w:val="en-IN"/>
        </w:rPr>
        <w:t>s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ed by Google through Google Digital Garage </w:t>
      </w:r>
      <w:r w:rsidR="00C53B0A" w:rsidRPr="00BE6B05">
        <w:rPr>
          <w:rFonts w:ascii="Times New Roman" w:hAnsi="Times New Roman"/>
          <w:sz w:val="24"/>
          <w:szCs w:val="24"/>
          <w:lang w:val="en-IN"/>
        </w:rPr>
        <w:t>in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November 2019.</w:t>
      </w:r>
    </w:p>
    <w:p w14:paraId="78602DF6" w14:textId="20E1B93B" w:rsidR="006F300E" w:rsidRPr="00BE6B05" w:rsidRDefault="006F300E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bookmarkStart w:id="8" w:name="_Hlk131866015"/>
      <w:r w:rsidRPr="00BE6B05">
        <w:rPr>
          <w:rFonts w:ascii="Times New Roman" w:hAnsi="Times New Roman"/>
          <w:sz w:val="24"/>
          <w:szCs w:val="24"/>
          <w:lang w:val="en-IN"/>
        </w:rPr>
        <w:t xml:space="preserve">Completed an online course on </w:t>
      </w:r>
      <w:r w:rsidRPr="00BE6B05">
        <w:rPr>
          <w:rFonts w:ascii="Times New Roman" w:hAnsi="Times New Roman"/>
          <w:b/>
          <w:sz w:val="24"/>
          <w:szCs w:val="24"/>
          <w:lang w:val="en-IN"/>
        </w:rPr>
        <w:t>“Applications in Engineering Mechanics”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authori</w:t>
      </w:r>
      <w:r w:rsidR="007A471C">
        <w:rPr>
          <w:rFonts w:ascii="Times New Roman" w:hAnsi="Times New Roman"/>
          <w:sz w:val="24"/>
          <w:szCs w:val="24"/>
          <w:lang w:val="en-IN"/>
        </w:rPr>
        <w:t>s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ed by Georgia Institute of Technology through Coursera </w:t>
      </w:r>
      <w:r w:rsidR="00C53B0A" w:rsidRPr="00BE6B05">
        <w:rPr>
          <w:rFonts w:ascii="Times New Roman" w:hAnsi="Times New Roman"/>
          <w:sz w:val="24"/>
          <w:szCs w:val="24"/>
          <w:lang w:val="en-IN"/>
        </w:rPr>
        <w:t>in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October 2019.</w:t>
      </w:r>
    </w:p>
    <w:bookmarkEnd w:id="8"/>
    <w:p w14:paraId="1CD01CA6" w14:textId="233F9475" w:rsidR="001623ED" w:rsidRPr="00BE6B05" w:rsidRDefault="001623ED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 xml:space="preserve">Completed an online course on </w:t>
      </w:r>
      <w:r w:rsidRPr="00BE6B05">
        <w:rPr>
          <w:rFonts w:ascii="Times New Roman" w:hAnsi="Times New Roman"/>
          <w:b/>
          <w:sz w:val="24"/>
          <w:szCs w:val="24"/>
          <w:lang w:val="en-IN"/>
        </w:rPr>
        <w:t>“Introduction to Engineering Mechanics”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authori</w:t>
      </w:r>
      <w:r w:rsidR="007A471C">
        <w:rPr>
          <w:rFonts w:ascii="Times New Roman" w:hAnsi="Times New Roman"/>
          <w:sz w:val="24"/>
          <w:szCs w:val="24"/>
          <w:lang w:val="en-IN"/>
        </w:rPr>
        <w:t>s</w:t>
      </w:r>
      <w:r w:rsidRPr="00BE6B05">
        <w:rPr>
          <w:rFonts w:ascii="Times New Roman" w:hAnsi="Times New Roman"/>
          <w:sz w:val="24"/>
          <w:szCs w:val="24"/>
          <w:lang w:val="en-IN"/>
        </w:rPr>
        <w:t>ed by Georgia Institute of T</w:t>
      </w:r>
      <w:r w:rsidR="006F300E" w:rsidRPr="00BE6B05">
        <w:rPr>
          <w:rFonts w:ascii="Times New Roman" w:hAnsi="Times New Roman"/>
          <w:sz w:val="24"/>
          <w:szCs w:val="24"/>
          <w:lang w:val="en-IN"/>
        </w:rPr>
        <w:t xml:space="preserve">echnology through Coursera </w:t>
      </w:r>
      <w:r w:rsidR="00C53B0A" w:rsidRPr="00BE6B05">
        <w:rPr>
          <w:rFonts w:ascii="Times New Roman" w:hAnsi="Times New Roman"/>
          <w:sz w:val="24"/>
          <w:szCs w:val="24"/>
          <w:lang w:val="en-IN"/>
        </w:rPr>
        <w:t>in</w:t>
      </w:r>
      <w:r w:rsidR="006F300E" w:rsidRPr="00BE6B05">
        <w:rPr>
          <w:rFonts w:ascii="Times New Roman" w:hAnsi="Times New Roman"/>
          <w:sz w:val="24"/>
          <w:szCs w:val="24"/>
          <w:lang w:val="en-IN"/>
        </w:rPr>
        <w:t xml:space="preserve"> </w:t>
      </w:r>
      <w:r w:rsidRPr="00BE6B05">
        <w:rPr>
          <w:rFonts w:ascii="Times New Roman" w:hAnsi="Times New Roman"/>
          <w:sz w:val="24"/>
          <w:szCs w:val="24"/>
          <w:lang w:val="en-IN"/>
        </w:rPr>
        <w:t>September 2019.</w:t>
      </w:r>
    </w:p>
    <w:p w14:paraId="76E7D475" w14:textId="5097AFED" w:rsidR="000142B1" w:rsidRPr="00BE6B05" w:rsidRDefault="000142B1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 xml:space="preserve">Completed an online course on </w:t>
      </w:r>
      <w:r w:rsidRPr="00BE6B05">
        <w:rPr>
          <w:rFonts w:ascii="Times New Roman" w:hAnsi="Times New Roman"/>
          <w:b/>
          <w:sz w:val="24"/>
          <w:szCs w:val="24"/>
          <w:lang w:val="en-IN"/>
        </w:rPr>
        <w:t xml:space="preserve">“AI from the Data </w:t>
      </w:r>
      <w:r w:rsidR="00C53B0A" w:rsidRPr="00BE6B05">
        <w:rPr>
          <w:rFonts w:ascii="Times New Roman" w:hAnsi="Times New Roman"/>
          <w:b/>
          <w:sz w:val="24"/>
          <w:szCs w:val="24"/>
          <w:lang w:val="en-IN"/>
        </w:rPr>
        <w:t>Centre</w:t>
      </w:r>
      <w:r w:rsidRPr="00BE6B05">
        <w:rPr>
          <w:rFonts w:ascii="Times New Roman" w:hAnsi="Times New Roman"/>
          <w:b/>
          <w:sz w:val="24"/>
          <w:szCs w:val="24"/>
          <w:lang w:val="en-IN"/>
        </w:rPr>
        <w:t xml:space="preserve"> to the Edge – An Optimi</w:t>
      </w:r>
      <w:r w:rsidR="007A471C">
        <w:rPr>
          <w:rFonts w:ascii="Times New Roman" w:hAnsi="Times New Roman"/>
          <w:b/>
          <w:sz w:val="24"/>
          <w:szCs w:val="24"/>
          <w:lang w:val="en-IN"/>
        </w:rPr>
        <w:t>s</w:t>
      </w:r>
      <w:r w:rsidRPr="00BE6B05">
        <w:rPr>
          <w:rFonts w:ascii="Times New Roman" w:hAnsi="Times New Roman"/>
          <w:b/>
          <w:sz w:val="24"/>
          <w:szCs w:val="24"/>
          <w:lang w:val="en-IN"/>
        </w:rPr>
        <w:t>ed Path Using Intel Architecture”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authori</w:t>
      </w:r>
      <w:r w:rsidR="007A471C">
        <w:rPr>
          <w:rFonts w:ascii="Times New Roman" w:hAnsi="Times New Roman"/>
          <w:sz w:val="24"/>
          <w:szCs w:val="24"/>
          <w:lang w:val="en-IN"/>
        </w:rPr>
        <w:t>s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ed by </w:t>
      </w:r>
      <w:r w:rsidR="00654E76" w:rsidRPr="00BE6B05">
        <w:rPr>
          <w:rFonts w:ascii="Times New Roman" w:hAnsi="Times New Roman"/>
          <w:sz w:val="24"/>
          <w:szCs w:val="24"/>
          <w:lang w:val="en-IN"/>
        </w:rPr>
        <w:t>Intel AI</w:t>
      </w:r>
      <w:r w:rsidR="006F300E" w:rsidRPr="00BE6B05">
        <w:rPr>
          <w:rFonts w:ascii="Times New Roman" w:hAnsi="Times New Roman"/>
          <w:sz w:val="24"/>
          <w:szCs w:val="24"/>
          <w:lang w:val="en-IN"/>
        </w:rPr>
        <w:t xml:space="preserve"> </w:t>
      </w:r>
      <w:r w:rsidR="00C53B0A" w:rsidRPr="00BE6B05">
        <w:rPr>
          <w:rFonts w:ascii="Times New Roman" w:hAnsi="Times New Roman"/>
          <w:sz w:val="24"/>
          <w:szCs w:val="24"/>
          <w:lang w:val="en-IN"/>
        </w:rPr>
        <w:t>in</w:t>
      </w:r>
      <w:r w:rsidR="006F300E" w:rsidRPr="00BE6B05">
        <w:rPr>
          <w:rFonts w:ascii="Times New Roman" w:hAnsi="Times New Roman"/>
          <w:sz w:val="24"/>
          <w:szCs w:val="24"/>
          <w:lang w:val="en-IN"/>
        </w:rPr>
        <w:t xml:space="preserve"> </w:t>
      </w:r>
      <w:r w:rsidRPr="00BE6B05">
        <w:rPr>
          <w:rFonts w:ascii="Times New Roman" w:hAnsi="Times New Roman"/>
          <w:sz w:val="24"/>
          <w:szCs w:val="24"/>
          <w:lang w:val="en-IN"/>
        </w:rPr>
        <w:t>September 2019.</w:t>
      </w:r>
    </w:p>
    <w:p w14:paraId="36CE89A3" w14:textId="555C7017" w:rsidR="001B0025" w:rsidRPr="00BE6B05" w:rsidRDefault="001B0025" w:rsidP="001B0025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3 days Faculty Development Program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Security Aspects in Communication Systems”</w:t>
      </w:r>
      <w:r w:rsidR="00A446E3"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Pr="00BE6B05">
        <w:rPr>
          <w:rFonts w:ascii="Times New Roman" w:eastAsia="Times New Roman" w:hAnsi="Times New Roman"/>
          <w:sz w:val="24"/>
          <w:lang w:val="en-IN"/>
        </w:rPr>
        <w:t>from 22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nd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to 24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July 2019 at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the </w:t>
      </w:r>
      <w:r w:rsidRPr="00BE6B05">
        <w:rPr>
          <w:rFonts w:ascii="Times New Roman" w:eastAsia="Times New Roman" w:hAnsi="Times New Roman"/>
          <w:sz w:val="24"/>
          <w:lang w:val="en-IN"/>
        </w:rPr>
        <w:t>College of Engineering, Perumon, Kollam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association with Kerala Technological University.</w:t>
      </w:r>
    </w:p>
    <w:p w14:paraId="2C82F2E1" w14:textId="5644FC6B" w:rsidR="007A77CC" w:rsidRPr="00BE6B05" w:rsidRDefault="007A77CC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one day workshop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“Sustainable Solid </w:t>
      </w:r>
      <w:r w:rsidR="00A85379" w:rsidRPr="00BE6B05">
        <w:rPr>
          <w:rFonts w:ascii="Times New Roman" w:eastAsia="Times New Roman" w:hAnsi="Times New Roman"/>
          <w:b/>
          <w:sz w:val="24"/>
          <w:lang w:val="en-IN"/>
        </w:rPr>
        <w:t>Waste Management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 Practices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held </w:t>
      </w:r>
      <w:r w:rsidR="00A85379" w:rsidRPr="00BE6B05">
        <w:rPr>
          <w:rFonts w:ascii="Times New Roman" w:eastAsia="Times New Roman" w:hAnsi="Times New Roman"/>
          <w:sz w:val="24"/>
          <w:lang w:val="en-IN"/>
        </w:rPr>
        <w:t>at Mar Baselios Christian College of Engineering and Technology, Peermade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="00A85379"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="004C7B6D" w:rsidRPr="00BE6B05">
        <w:rPr>
          <w:rFonts w:ascii="Times New Roman" w:eastAsia="Times New Roman" w:hAnsi="Times New Roman"/>
          <w:sz w:val="24"/>
          <w:lang w:val="en-IN"/>
        </w:rPr>
        <w:t xml:space="preserve">in association with Kerala Suchitwa Mission and </w:t>
      </w:r>
      <w:r w:rsidR="001D46DA" w:rsidRPr="00BE6B05">
        <w:rPr>
          <w:rFonts w:ascii="Times New Roman" w:eastAsia="Times New Roman" w:hAnsi="Times New Roman"/>
          <w:sz w:val="24"/>
          <w:lang w:val="en-IN"/>
        </w:rPr>
        <w:t>Institution</w:t>
      </w:r>
      <w:r w:rsidR="004C7B6D" w:rsidRPr="00BE6B05">
        <w:rPr>
          <w:rFonts w:ascii="Times New Roman" w:eastAsia="Times New Roman" w:hAnsi="Times New Roman"/>
          <w:sz w:val="24"/>
          <w:lang w:val="en-IN"/>
        </w:rPr>
        <w:t xml:space="preserve"> of Engineers</w:t>
      </w:r>
      <w:r w:rsidR="001D46DA"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="00A85379" w:rsidRPr="00BE6B05">
        <w:rPr>
          <w:rFonts w:ascii="Times New Roman" w:eastAsia="Times New Roman" w:hAnsi="Times New Roman"/>
          <w:sz w:val="24"/>
          <w:lang w:val="en-IN"/>
        </w:rPr>
        <w:t xml:space="preserve">on </w:t>
      </w:r>
      <w:r w:rsidR="00041107" w:rsidRPr="00BE6B05">
        <w:rPr>
          <w:rFonts w:ascii="Times New Roman" w:eastAsia="Times New Roman" w:hAnsi="Times New Roman"/>
          <w:sz w:val="24"/>
          <w:lang w:val="en-IN"/>
        </w:rPr>
        <w:t>0</w:t>
      </w:r>
      <w:r w:rsidR="00A85379" w:rsidRPr="00BE6B05">
        <w:rPr>
          <w:rFonts w:ascii="Times New Roman" w:eastAsia="Times New Roman" w:hAnsi="Times New Roman"/>
          <w:sz w:val="24"/>
          <w:lang w:val="en-IN"/>
        </w:rPr>
        <w:t>7</w:t>
      </w:r>
      <w:r w:rsidR="00A85379"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="00A85379" w:rsidRPr="00BE6B05">
        <w:rPr>
          <w:rFonts w:ascii="Times New Roman" w:eastAsia="Times New Roman" w:hAnsi="Times New Roman"/>
          <w:sz w:val="24"/>
          <w:lang w:val="en-IN"/>
        </w:rPr>
        <w:t xml:space="preserve"> November 2018</w:t>
      </w:r>
      <w:r w:rsidRPr="00BE6B05">
        <w:rPr>
          <w:rFonts w:ascii="Times New Roman" w:hAnsi="Times New Roman"/>
          <w:sz w:val="24"/>
          <w:szCs w:val="24"/>
          <w:lang w:val="en-IN"/>
        </w:rPr>
        <w:t>.</w:t>
      </w:r>
    </w:p>
    <w:p w14:paraId="36AC7236" w14:textId="2F947B73" w:rsidR="00233049" w:rsidRPr="00BE6B05" w:rsidRDefault="00233049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one day workshop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="0075716C" w:rsidRPr="00BE6B05">
        <w:rPr>
          <w:rFonts w:ascii="Times New Roman" w:eastAsia="Times New Roman" w:hAnsi="Times New Roman"/>
          <w:b/>
          <w:sz w:val="24"/>
          <w:lang w:val="en-IN"/>
        </w:rPr>
        <w:t>Construction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 Management in BIM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held at Mar Baselios Christian College of Engineering and Technology, Peermade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conducted by BIMLABS on </w:t>
      </w:r>
      <w:r w:rsidR="0075716C" w:rsidRPr="00BE6B05">
        <w:rPr>
          <w:rFonts w:ascii="Times New Roman" w:eastAsia="Times New Roman" w:hAnsi="Times New Roman"/>
          <w:sz w:val="24"/>
          <w:lang w:val="en-IN"/>
        </w:rPr>
        <w:t>13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="0075716C" w:rsidRPr="00BE6B05">
        <w:rPr>
          <w:rFonts w:ascii="Times New Roman" w:eastAsia="Times New Roman" w:hAnsi="Times New Roman"/>
          <w:sz w:val="24"/>
          <w:lang w:val="en-IN"/>
        </w:rPr>
        <w:t xml:space="preserve"> October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2018</w:t>
      </w:r>
      <w:r w:rsidRPr="00BE6B05">
        <w:rPr>
          <w:rFonts w:ascii="Times New Roman" w:hAnsi="Times New Roman"/>
          <w:sz w:val="24"/>
          <w:szCs w:val="24"/>
          <w:lang w:val="en-IN"/>
        </w:rPr>
        <w:t>.</w:t>
      </w:r>
    </w:p>
    <w:p w14:paraId="10A65E9B" w14:textId="29A82930" w:rsidR="00041107" w:rsidRPr="00BE6B05" w:rsidRDefault="00041107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a </w:t>
      </w:r>
      <w:r w:rsidR="00C53B0A" w:rsidRPr="00BE6B05">
        <w:rPr>
          <w:rFonts w:ascii="Times New Roman" w:eastAsia="Times New Roman" w:hAnsi="Times New Roman"/>
          <w:sz w:val="24"/>
          <w:lang w:val="en-IN"/>
        </w:rPr>
        <w:t>two-day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workshop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Advanced Surveying using Total Station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held at Mar Baselios Christian College of Engineering and Technology, Peermade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association with </w:t>
      </w:r>
      <w:r w:rsidR="00C53B0A" w:rsidRPr="00BE6B05">
        <w:rPr>
          <w:rFonts w:ascii="Times New Roman" w:eastAsia="Times New Roman" w:hAnsi="Times New Roman"/>
          <w:sz w:val="24"/>
          <w:lang w:val="en-IN"/>
        </w:rPr>
        <w:t>the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‘V’ institute on </w:t>
      </w:r>
      <w:r w:rsidR="00C137EA" w:rsidRPr="00BE6B05">
        <w:rPr>
          <w:rFonts w:ascii="Times New Roman" w:eastAsia="Times New Roman" w:hAnsi="Times New Roman"/>
          <w:sz w:val="24"/>
          <w:lang w:val="en-IN"/>
        </w:rPr>
        <w:t>05</w:t>
      </w:r>
      <w:r w:rsidR="00C137EA"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="00C137EA" w:rsidRPr="00BE6B05">
        <w:rPr>
          <w:rFonts w:ascii="Times New Roman" w:eastAsia="Times New Roman" w:hAnsi="Times New Roman"/>
          <w:sz w:val="24"/>
          <w:lang w:val="en-IN"/>
        </w:rPr>
        <w:t xml:space="preserve"> &amp;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06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ctober 2018</w:t>
      </w:r>
      <w:r w:rsidRPr="00BE6B05">
        <w:rPr>
          <w:rFonts w:ascii="Times New Roman" w:hAnsi="Times New Roman"/>
          <w:sz w:val="24"/>
          <w:szCs w:val="24"/>
          <w:lang w:val="en-IN"/>
        </w:rPr>
        <w:t>.</w:t>
      </w:r>
    </w:p>
    <w:p w14:paraId="598823BE" w14:textId="3340D7B3" w:rsidR="003853CD" w:rsidRPr="00BE6B05" w:rsidRDefault="003853CD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one day workshop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Design of Better Buildings with BIM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held at KMA Hall, Ernakulam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conducted by BIMLABS on 29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September 2018</w:t>
      </w:r>
      <w:r w:rsidRPr="00BE6B05">
        <w:rPr>
          <w:rFonts w:ascii="Times New Roman" w:hAnsi="Times New Roman"/>
          <w:sz w:val="24"/>
          <w:szCs w:val="24"/>
          <w:lang w:val="en-IN"/>
        </w:rPr>
        <w:t>.</w:t>
      </w:r>
    </w:p>
    <w:p w14:paraId="56D01C25" w14:textId="6F5118A1" w:rsidR="00280698" w:rsidRPr="00BE6B05" w:rsidRDefault="00280698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a </w:t>
      </w:r>
      <w:r w:rsidRPr="00BE6B05">
        <w:rPr>
          <w:rFonts w:ascii="Times New Roman" w:eastAsia="Times New Roman" w:hAnsi="Times New Roman"/>
          <w:sz w:val="24"/>
          <w:lang w:val="en-IN"/>
        </w:rPr>
        <w:t>two</w:t>
      </w:r>
      <w:r w:rsidR="007A471C">
        <w:rPr>
          <w:rFonts w:ascii="Times New Roman" w:eastAsia="Times New Roman" w:hAnsi="Times New Roman"/>
          <w:sz w:val="24"/>
          <w:lang w:val="en-IN"/>
        </w:rPr>
        <w:t>-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day national workshop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Eco-Friendly Construction using Concrete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held at Mar Baselios Christian College of Engineering and Technology, Peermade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association with </w:t>
      </w:r>
      <w:r w:rsidRPr="00BE6B05">
        <w:rPr>
          <w:rFonts w:ascii="Times New Roman" w:eastAsia="Times New Roman" w:hAnsi="Times New Roman"/>
          <w:bCs/>
          <w:sz w:val="24"/>
          <w:lang w:val="en-IN"/>
        </w:rPr>
        <w:t>Kerala State Council for Science, Technology and Environment</w:t>
      </w:r>
      <w:r w:rsidRPr="00BE6B05">
        <w:rPr>
          <w:rFonts w:ascii="Times New Roman" w:eastAsia="Times New Roman" w:hAnsi="Times New Roman"/>
          <w:sz w:val="24"/>
          <w:lang w:val="en-IN"/>
        </w:rPr>
        <w:t> (</w:t>
      </w:r>
      <w:r w:rsidRPr="00BE6B05">
        <w:rPr>
          <w:rFonts w:ascii="Times New Roman" w:eastAsia="Times New Roman" w:hAnsi="Times New Roman"/>
          <w:bCs/>
          <w:sz w:val="24"/>
          <w:lang w:val="en-IN"/>
        </w:rPr>
        <w:t>KSCSTE</w:t>
      </w:r>
      <w:r w:rsidRPr="00BE6B05">
        <w:rPr>
          <w:rFonts w:ascii="Times New Roman" w:eastAsia="Times New Roman" w:hAnsi="Times New Roman"/>
          <w:sz w:val="24"/>
          <w:lang w:val="en-IN"/>
        </w:rPr>
        <w:t>) &amp; Indian Concrete Institute, Kochi Centre on 13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&amp; 14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September 2018</w:t>
      </w:r>
      <w:r w:rsidRPr="00BE6B05">
        <w:rPr>
          <w:rFonts w:ascii="Times New Roman" w:hAnsi="Times New Roman"/>
          <w:sz w:val="24"/>
          <w:szCs w:val="24"/>
          <w:lang w:val="en-IN"/>
        </w:rPr>
        <w:t>.</w:t>
      </w:r>
    </w:p>
    <w:p w14:paraId="08D49568" w14:textId="26B0FCAB" w:rsidR="00A0553C" w:rsidRPr="00BE6B05" w:rsidRDefault="00A0553C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a </w:t>
      </w:r>
      <w:r w:rsidR="00C53B0A" w:rsidRPr="00BE6B05">
        <w:rPr>
          <w:rFonts w:ascii="Times New Roman" w:eastAsia="Times New Roman" w:hAnsi="Times New Roman"/>
          <w:sz w:val="24"/>
          <w:lang w:val="en-IN"/>
        </w:rPr>
        <w:t>two-day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workshop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Safety, Health and Environment in Construction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held at Builders Engineering College, Kangayam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in association with Builders Association of India and NICMAR on 19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&amp; 20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July 2018</w:t>
      </w:r>
      <w:r w:rsidRPr="00BE6B05">
        <w:rPr>
          <w:rFonts w:ascii="Times New Roman" w:hAnsi="Times New Roman"/>
          <w:sz w:val="24"/>
          <w:szCs w:val="24"/>
          <w:lang w:val="en-IN"/>
        </w:rPr>
        <w:t>.</w:t>
      </w:r>
    </w:p>
    <w:p w14:paraId="5E7461B7" w14:textId="6ED9FD31" w:rsidR="00D602C2" w:rsidRPr="00BE6B05" w:rsidRDefault="00D602C2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one day workshop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Quality Concrete Construction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held at Flora Airport Hotel, Ernakulam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conducted by Indian Concrete Institute on 12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July 2018</w:t>
      </w:r>
      <w:r w:rsidRPr="00BE6B05">
        <w:rPr>
          <w:rFonts w:ascii="Times New Roman" w:hAnsi="Times New Roman"/>
          <w:sz w:val="24"/>
          <w:szCs w:val="24"/>
          <w:lang w:val="en-IN"/>
        </w:rPr>
        <w:t>.</w:t>
      </w:r>
    </w:p>
    <w:p w14:paraId="31D58665" w14:textId="3BD32F2C" w:rsidR="00025A02" w:rsidRPr="00BE6B05" w:rsidRDefault="00025A02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Participated in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a </w:t>
      </w:r>
      <w:r w:rsidR="00C53B0A" w:rsidRPr="00BE6B05">
        <w:rPr>
          <w:rFonts w:ascii="Times New Roman" w:eastAsia="Times New Roman" w:hAnsi="Times New Roman"/>
          <w:sz w:val="24"/>
          <w:lang w:val="en-IN"/>
        </w:rPr>
        <w:t>one-week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AICTE sponsored Short Term Training Course o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Biomechanics for Engineers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conducted by TKM College of Engineering from 12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March 2018- 17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March 2018.</w:t>
      </w:r>
    </w:p>
    <w:p w14:paraId="67918D28" w14:textId="77777777" w:rsidR="00B2578B" w:rsidRPr="00BE6B05" w:rsidRDefault="002D5DB7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>Participated in</w:t>
      </w:r>
      <w:r w:rsidR="00B2578B" w:rsidRPr="00BE6B05">
        <w:rPr>
          <w:rFonts w:ascii="Times New Roman" w:eastAsia="Times New Roman" w:hAnsi="Times New Roman"/>
          <w:sz w:val="24"/>
          <w:lang w:val="en-IN"/>
        </w:rPr>
        <w:t xml:space="preserve"> two </w:t>
      </w:r>
      <w:r w:rsidR="00B57158" w:rsidRPr="00BE6B05">
        <w:rPr>
          <w:rFonts w:ascii="Times New Roman" w:eastAsia="Times New Roman" w:hAnsi="Times New Roman"/>
          <w:sz w:val="24"/>
          <w:lang w:val="en-IN"/>
        </w:rPr>
        <w:t>weeks</w:t>
      </w:r>
      <w:r w:rsidR="00025A02" w:rsidRPr="00BE6B05">
        <w:rPr>
          <w:rFonts w:ascii="Times New Roman" w:eastAsia="Times New Roman" w:hAnsi="Times New Roman"/>
          <w:sz w:val="24"/>
          <w:lang w:val="en-IN"/>
        </w:rPr>
        <w:t xml:space="preserve"> ISTE Short Term Training Programme</w:t>
      </w:r>
      <w:r w:rsidR="00B2578B" w:rsidRPr="00BE6B05">
        <w:rPr>
          <w:rFonts w:ascii="Times New Roman" w:eastAsia="Times New Roman" w:hAnsi="Times New Roman"/>
          <w:sz w:val="24"/>
          <w:lang w:val="en-IN"/>
        </w:rPr>
        <w:t xml:space="preserve"> on </w:t>
      </w:r>
      <w:r w:rsidR="006D3212"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="00B2578B" w:rsidRPr="00BE6B05">
        <w:rPr>
          <w:rFonts w:ascii="Times New Roman" w:eastAsia="Times New Roman" w:hAnsi="Times New Roman"/>
          <w:b/>
          <w:sz w:val="24"/>
          <w:lang w:val="en-IN"/>
        </w:rPr>
        <w:t>Introduction to Structural Engineering</w:t>
      </w:r>
      <w:r w:rsidR="006D3212"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="006D3212"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="00B2578B" w:rsidRPr="00BE6B05">
        <w:rPr>
          <w:rFonts w:ascii="Times New Roman" w:eastAsia="Times New Roman" w:hAnsi="Times New Roman"/>
          <w:sz w:val="24"/>
          <w:lang w:val="en-IN"/>
        </w:rPr>
        <w:t xml:space="preserve">conducted by IIT 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Kharagpur </w:t>
      </w:r>
      <w:r w:rsidR="00B2578B" w:rsidRPr="00BE6B05">
        <w:rPr>
          <w:rFonts w:ascii="Times New Roman" w:eastAsia="Times New Roman" w:hAnsi="Times New Roman"/>
          <w:sz w:val="24"/>
          <w:lang w:val="en-IN"/>
        </w:rPr>
        <w:t>from 30</w:t>
      </w:r>
      <w:r w:rsidR="00115233"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="00B2578B" w:rsidRPr="00BE6B05">
        <w:rPr>
          <w:rFonts w:ascii="Times New Roman" w:eastAsia="Times New Roman" w:hAnsi="Times New Roman"/>
          <w:sz w:val="24"/>
          <w:lang w:val="en-IN"/>
        </w:rPr>
        <w:t xml:space="preserve"> Nov</w:t>
      </w:r>
      <w:r w:rsidR="00115233" w:rsidRPr="00BE6B05">
        <w:rPr>
          <w:rFonts w:ascii="Times New Roman" w:eastAsia="Times New Roman" w:hAnsi="Times New Roman"/>
          <w:sz w:val="24"/>
          <w:lang w:val="en-IN"/>
        </w:rPr>
        <w:t>ember</w:t>
      </w:r>
      <w:r w:rsidR="00B2578B" w:rsidRPr="00BE6B05">
        <w:rPr>
          <w:rFonts w:ascii="Times New Roman" w:eastAsia="Times New Roman" w:hAnsi="Times New Roman"/>
          <w:sz w:val="24"/>
          <w:lang w:val="en-IN"/>
        </w:rPr>
        <w:t xml:space="preserve"> 2015- </w:t>
      </w:r>
      <w:r w:rsidR="00C137EA" w:rsidRPr="00BE6B05">
        <w:rPr>
          <w:rFonts w:ascii="Times New Roman" w:eastAsia="Times New Roman" w:hAnsi="Times New Roman"/>
          <w:sz w:val="24"/>
          <w:lang w:val="en-IN"/>
        </w:rPr>
        <w:t>0</w:t>
      </w:r>
      <w:r w:rsidR="00115233" w:rsidRPr="00BE6B05">
        <w:rPr>
          <w:rFonts w:ascii="Times New Roman" w:eastAsia="Times New Roman" w:hAnsi="Times New Roman"/>
          <w:sz w:val="24"/>
          <w:lang w:val="en-IN"/>
        </w:rPr>
        <w:t>9</w:t>
      </w:r>
      <w:r w:rsidR="00115233"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="00115233" w:rsidRPr="00BE6B05">
        <w:rPr>
          <w:rFonts w:ascii="Times New Roman" w:eastAsia="Times New Roman" w:hAnsi="Times New Roman"/>
          <w:sz w:val="24"/>
          <w:lang w:val="en-IN"/>
        </w:rPr>
        <w:t xml:space="preserve"> January</w:t>
      </w:r>
      <w:r w:rsidR="00025A02"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Pr="00BE6B05">
        <w:rPr>
          <w:rFonts w:ascii="Times New Roman" w:eastAsia="Times New Roman" w:hAnsi="Times New Roman"/>
          <w:sz w:val="24"/>
          <w:lang w:val="en-IN"/>
        </w:rPr>
        <w:t>2016.</w:t>
      </w:r>
    </w:p>
    <w:p w14:paraId="55E127C6" w14:textId="2FC573E4" w:rsidR="00BE0EE7" w:rsidRPr="00BE6B05" w:rsidRDefault="00B22229" w:rsidP="008D4B14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>Participated in</w:t>
      </w:r>
      <w:r w:rsidR="00FC187F"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a </w:t>
      </w:r>
      <w:r w:rsidR="00C53B0A" w:rsidRPr="00BE6B05">
        <w:rPr>
          <w:rFonts w:ascii="Times New Roman" w:eastAsia="Times New Roman" w:hAnsi="Times New Roman"/>
          <w:sz w:val="24"/>
          <w:lang w:val="en-IN"/>
        </w:rPr>
        <w:t>three-day</w:t>
      </w:r>
      <w:r w:rsidR="00FC187F" w:rsidRPr="00BE6B05">
        <w:rPr>
          <w:rFonts w:ascii="Times New Roman" w:eastAsia="Times New Roman" w:hAnsi="Times New Roman"/>
          <w:sz w:val="24"/>
          <w:lang w:val="en-IN"/>
        </w:rPr>
        <w:t xml:space="preserve"> FDP</w:t>
      </w:r>
      <w:r w:rsidR="006D3212" w:rsidRPr="00BE6B05">
        <w:rPr>
          <w:rFonts w:ascii="Times New Roman" w:eastAsia="Times New Roman" w:hAnsi="Times New Roman"/>
          <w:sz w:val="24"/>
          <w:lang w:val="en-IN"/>
        </w:rPr>
        <w:t xml:space="preserve"> on </w:t>
      </w:r>
      <w:r w:rsidR="006D3212"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="00FC187F" w:rsidRPr="00BE6B05">
        <w:rPr>
          <w:rFonts w:ascii="Times New Roman" w:eastAsia="Times New Roman" w:hAnsi="Times New Roman"/>
          <w:b/>
          <w:sz w:val="24"/>
          <w:lang w:val="en-IN"/>
        </w:rPr>
        <w:t>Concep</w:t>
      </w:r>
      <w:r w:rsidR="006D3212" w:rsidRPr="00BE6B05">
        <w:rPr>
          <w:rFonts w:ascii="Times New Roman" w:eastAsia="Times New Roman" w:hAnsi="Times New Roman"/>
          <w:b/>
          <w:sz w:val="24"/>
          <w:lang w:val="en-IN"/>
        </w:rPr>
        <w:t>ts of coaching”</w:t>
      </w:r>
      <w:r w:rsidR="00FC187F" w:rsidRPr="00BE6B05">
        <w:rPr>
          <w:rFonts w:ascii="Times New Roman" w:eastAsia="Times New Roman" w:hAnsi="Times New Roman"/>
          <w:sz w:val="24"/>
          <w:lang w:val="en-IN"/>
        </w:rPr>
        <w:t xml:space="preserve"> by ICT </w:t>
      </w:r>
      <w:r w:rsidRPr="00BE6B05">
        <w:rPr>
          <w:rFonts w:ascii="Times New Roman" w:eastAsia="Times New Roman" w:hAnsi="Times New Roman"/>
          <w:sz w:val="24"/>
          <w:lang w:val="en-IN"/>
        </w:rPr>
        <w:t>Academy from</w:t>
      </w:r>
      <w:r w:rsidR="00FC187F" w:rsidRPr="00BE6B05">
        <w:rPr>
          <w:rFonts w:ascii="Times New Roman" w:eastAsia="Times New Roman" w:hAnsi="Times New Roman"/>
          <w:sz w:val="24"/>
          <w:lang w:val="en-IN"/>
        </w:rPr>
        <w:t xml:space="preserve"> 17-</w:t>
      </w:r>
      <w:r w:rsidRPr="00BE6B05">
        <w:rPr>
          <w:rFonts w:ascii="Times New Roman" w:eastAsia="Times New Roman" w:hAnsi="Times New Roman"/>
          <w:sz w:val="24"/>
          <w:lang w:val="en-IN"/>
        </w:rPr>
        <w:t>19 May</w:t>
      </w:r>
      <w:r w:rsidR="00FC187F" w:rsidRPr="00BE6B05">
        <w:rPr>
          <w:rFonts w:ascii="Times New Roman" w:eastAsia="Times New Roman" w:hAnsi="Times New Roman"/>
          <w:sz w:val="24"/>
          <w:lang w:val="en-IN"/>
        </w:rPr>
        <w:t xml:space="preserve"> 2016</w:t>
      </w:r>
      <w:r w:rsidR="00FC187F" w:rsidRPr="00BE6B05">
        <w:rPr>
          <w:rFonts w:ascii="Times New Roman" w:hAnsi="Times New Roman"/>
          <w:sz w:val="24"/>
          <w:szCs w:val="24"/>
          <w:lang w:val="en-IN"/>
        </w:rPr>
        <w:t>.</w:t>
      </w:r>
    </w:p>
    <w:p w14:paraId="39BFB484" w14:textId="008AF9F4" w:rsidR="003F537E" w:rsidRPr="00BE6B05" w:rsidRDefault="003F537E" w:rsidP="0065173E">
      <w:pPr>
        <w:pBdr>
          <w:bottom w:val="single" w:sz="4" w:space="1" w:color="auto"/>
        </w:pBdr>
        <w:shd w:val="clear" w:color="auto" w:fill="C2D69B"/>
        <w:tabs>
          <w:tab w:val="left" w:pos="720"/>
        </w:tabs>
        <w:spacing w:after="0"/>
        <w:ind w:right="20"/>
        <w:jc w:val="both"/>
        <w:rPr>
          <w:rFonts w:ascii="Times New Roman" w:hAnsi="Times New Roman"/>
          <w:b/>
          <w:sz w:val="24"/>
          <w:szCs w:val="24"/>
          <w:lang w:val="en-IN"/>
        </w:rPr>
      </w:pPr>
      <w:r w:rsidRPr="00BE6B05">
        <w:rPr>
          <w:rFonts w:ascii="Times New Roman" w:hAnsi="Times New Roman"/>
          <w:b/>
          <w:sz w:val="24"/>
          <w:szCs w:val="24"/>
          <w:shd w:val="clear" w:color="auto" w:fill="C2D69B"/>
          <w:lang w:val="en-IN"/>
        </w:rPr>
        <w:t>Conferences/Seminars/Workshops/Courses Organi</w:t>
      </w:r>
      <w:r w:rsidR="007A471C">
        <w:rPr>
          <w:rFonts w:ascii="Times New Roman" w:hAnsi="Times New Roman"/>
          <w:b/>
          <w:sz w:val="24"/>
          <w:szCs w:val="24"/>
          <w:shd w:val="clear" w:color="auto" w:fill="C2D69B"/>
          <w:lang w:val="en-IN"/>
        </w:rPr>
        <w:t>s</w:t>
      </w:r>
      <w:r w:rsidRPr="00BE6B05">
        <w:rPr>
          <w:rFonts w:ascii="Times New Roman" w:hAnsi="Times New Roman"/>
          <w:b/>
          <w:sz w:val="24"/>
          <w:szCs w:val="24"/>
          <w:shd w:val="clear" w:color="auto" w:fill="C2D69B"/>
          <w:lang w:val="en-IN"/>
        </w:rPr>
        <w:t>ed</w:t>
      </w:r>
    </w:p>
    <w:p w14:paraId="0A7D00C7" w14:textId="093D2241" w:rsidR="00B36E7E" w:rsidRPr="00BE6B05" w:rsidRDefault="00C53B0A" w:rsidP="0095137F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>Three-day</w:t>
      </w:r>
      <w:r w:rsidR="00B36E7E"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="0095137F" w:rsidRPr="00BE6B05">
        <w:rPr>
          <w:rFonts w:ascii="Times New Roman" w:eastAsia="Times New Roman" w:hAnsi="Times New Roman"/>
          <w:sz w:val="24"/>
          <w:lang w:val="en-IN"/>
        </w:rPr>
        <w:t xml:space="preserve">Online Faculty Development Program on </w:t>
      </w:r>
      <w:r w:rsidR="0095137F" w:rsidRPr="00BE6B05">
        <w:rPr>
          <w:rFonts w:ascii="Times New Roman" w:eastAsia="Times New Roman" w:hAnsi="Times New Roman"/>
          <w:b/>
          <w:sz w:val="24"/>
          <w:lang w:val="en-IN"/>
        </w:rPr>
        <w:t>“</w:t>
      </w:r>
      <w:r w:rsidR="0095137F" w:rsidRPr="00BE6B05">
        <w:rPr>
          <w:rFonts w:ascii="Times New Roman" w:eastAsia="Times New Roman" w:hAnsi="Times New Roman"/>
          <w:b/>
          <w:bCs/>
          <w:sz w:val="24"/>
        </w:rPr>
        <w:t>Remote Sensing and GIS in Civil Engineering</w:t>
      </w:r>
      <w:r w:rsidR="0095137F"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="0095137F" w:rsidRPr="00BE6B05">
        <w:rPr>
          <w:rFonts w:ascii="Times New Roman" w:eastAsia="Times New Roman" w:hAnsi="Times New Roman"/>
          <w:sz w:val="24"/>
          <w:lang w:val="en-IN"/>
        </w:rPr>
        <w:t xml:space="preserve"> from 10</w:t>
      </w:r>
      <w:r w:rsidR="0095137F"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="0095137F" w:rsidRPr="00BE6B05">
        <w:rPr>
          <w:rFonts w:ascii="Times New Roman" w:eastAsia="Times New Roman" w:hAnsi="Times New Roman"/>
          <w:sz w:val="24"/>
          <w:lang w:val="en-IN"/>
        </w:rPr>
        <w:t xml:space="preserve"> to 12</w:t>
      </w:r>
      <w:r w:rsidR="0095137F"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="0095137F" w:rsidRPr="00BE6B05">
        <w:rPr>
          <w:rFonts w:ascii="Times New Roman" w:eastAsia="Times New Roman" w:hAnsi="Times New Roman"/>
          <w:sz w:val="24"/>
          <w:lang w:val="en-IN"/>
        </w:rPr>
        <w:t xml:space="preserve"> May 2021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="0095137F" w:rsidRPr="00BE6B05">
        <w:rPr>
          <w:rFonts w:ascii="Times New Roman" w:eastAsia="Times New Roman" w:hAnsi="Times New Roman"/>
          <w:sz w:val="24"/>
          <w:lang w:val="en-IN"/>
        </w:rPr>
        <w:t xml:space="preserve"> sponsored by APJ Abdul Kalam Technological University and organised by </w:t>
      </w:r>
      <w:r w:rsidR="007A471C">
        <w:rPr>
          <w:rFonts w:ascii="Times New Roman" w:eastAsia="Times New Roman" w:hAnsi="Times New Roman"/>
          <w:sz w:val="24"/>
          <w:lang w:val="en-IN"/>
        </w:rPr>
        <w:t xml:space="preserve">the </w:t>
      </w:r>
      <w:r w:rsidR="0095137F" w:rsidRPr="00BE6B05">
        <w:rPr>
          <w:rFonts w:ascii="Times New Roman" w:eastAsia="Times New Roman" w:hAnsi="Times New Roman"/>
          <w:sz w:val="24"/>
          <w:lang w:val="en-IN"/>
        </w:rPr>
        <w:t>Department of Civil Engineering, Mar Baselios Christian College of Engineering and Technology, Peermade.</w:t>
      </w:r>
    </w:p>
    <w:p w14:paraId="78937714" w14:textId="0957DDE6" w:rsidR="00FE2ACE" w:rsidRPr="00BE6B05" w:rsidRDefault="00C53B0A" w:rsidP="0065173E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>Two-day</w:t>
      </w:r>
      <w:r w:rsidR="00FE2ACE" w:rsidRPr="00BE6B05">
        <w:rPr>
          <w:rFonts w:ascii="Times New Roman" w:eastAsia="Times New Roman" w:hAnsi="Times New Roman"/>
          <w:sz w:val="24"/>
          <w:lang w:val="en-IN"/>
        </w:rPr>
        <w:t xml:space="preserve"> workshop on </w:t>
      </w:r>
      <w:r w:rsidR="00FE2ACE" w:rsidRPr="00BE6B05">
        <w:rPr>
          <w:rFonts w:ascii="Times New Roman" w:eastAsia="Times New Roman" w:hAnsi="Times New Roman"/>
          <w:b/>
          <w:sz w:val="24"/>
          <w:lang w:val="en-IN"/>
        </w:rPr>
        <w:t>“Advanced Surveying using Total Station</w:t>
      </w:r>
      <w:r w:rsidR="00FE2ACE" w:rsidRPr="00BE6B05">
        <w:rPr>
          <w:rFonts w:ascii="Times New Roman" w:eastAsia="Times New Roman" w:hAnsi="Times New Roman"/>
          <w:sz w:val="24"/>
          <w:lang w:val="en-IN"/>
        </w:rPr>
        <w:t>” held at Mar Baselios Christian College of Engineering and Technology, Peermade</w:t>
      </w:r>
      <w:r w:rsidR="007A471C">
        <w:rPr>
          <w:rFonts w:ascii="Times New Roman" w:eastAsia="Times New Roman" w:hAnsi="Times New Roman"/>
          <w:sz w:val="24"/>
          <w:lang w:val="en-IN"/>
        </w:rPr>
        <w:t>,</w:t>
      </w:r>
      <w:r w:rsidR="00FE2ACE" w:rsidRPr="00BE6B05">
        <w:rPr>
          <w:rFonts w:ascii="Times New Roman" w:eastAsia="Times New Roman" w:hAnsi="Times New Roman"/>
          <w:sz w:val="24"/>
          <w:lang w:val="en-IN"/>
        </w:rPr>
        <w:t xml:space="preserve"> in association with </w:t>
      </w:r>
      <w:r w:rsidRPr="00BE6B05">
        <w:rPr>
          <w:rFonts w:ascii="Times New Roman" w:eastAsia="Times New Roman" w:hAnsi="Times New Roman"/>
          <w:sz w:val="24"/>
          <w:lang w:val="en-IN"/>
        </w:rPr>
        <w:t>the</w:t>
      </w:r>
      <w:r w:rsidR="00FE2ACE" w:rsidRPr="00BE6B05">
        <w:rPr>
          <w:rFonts w:ascii="Times New Roman" w:eastAsia="Times New Roman" w:hAnsi="Times New Roman"/>
          <w:sz w:val="24"/>
          <w:lang w:val="en-IN"/>
        </w:rPr>
        <w:t xml:space="preserve"> ‘V’ institute on 05</w:t>
      </w:r>
      <w:r w:rsidR="00FE2ACE"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="00FE2ACE" w:rsidRPr="00BE6B05">
        <w:rPr>
          <w:rFonts w:ascii="Times New Roman" w:eastAsia="Times New Roman" w:hAnsi="Times New Roman"/>
          <w:sz w:val="24"/>
          <w:lang w:val="en-IN"/>
        </w:rPr>
        <w:t xml:space="preserve"> &amp; 06</w:t>
      </w:r>
      <w:r w:rsidR="00FE2ACE"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th</w:t>
      </w:r>
      <w:r w:rsidR="00FE2ACE" w:rsidRPr="00BE6B05">
        <w:rPr>
          <w:rFonts w:ascii="Times New Roman" w:eastAsia="Times New Roman" w:hAnsi="Times New Roman"/>
          <w:sz w:val="24"/>
          <w:lang w:val="en-IN"/>
        </w:rPr>
        <w:t xml:space="preserve"> October 2018</w:t>
      </w:r>
      <w:r w:rsidR="00FE2ACE" w:rsidRPr="00BE6B05">
        <w:rPr>
          <w:rFonts w:ascii="Times New Roman" w:hAnsi="Times New Roman"/>
          <w:sz w:val="24"/>
          <w:szCs w:val="24"/>
          <w:lang w:val="en-IN"/>
        </w:rPr>
        <w:t>.</w:t>
      </w:r>
    </w:p>
    <w:p w14:paraId="4C4C4196" w14:textId="77777777" w:rsidR="003F537E" w:rsidRPr="00BE6B05" w:rsidRDefault="003F537E" w:rsidP="0065173E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 xml:space="preserve">International Conference on </w:t>
      </w:r>
      <w:r w:rsidRPr="00BE6B05">
        <w:rPr>
          <w:rFonts w:ascii="Times New Roman" w:hAnsi="Times New Roman"/>
          <w:b/>
          <w:sz w:val="24"/>
          <w:szCs w:val="24"/>
          <w:lang w:val="en-IN"/>
        </w:rPr>
        <w:t>“Recent Advancement &amp; Challenges in Engineering”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(RACE, 2016), </w:t>
      </w:r>
      <w:r w:rsidRPr="00BE6B05">
        <w:rPr>
          <w:rFonts w:ascii="Times New Roman" w:eastAsia="Times New Roman" w:hAnsi="Times New Roman"/>
          <w:sz w:val="24"/>
          <w:lang w:val="en-IN"/>
        </w:rPr>
        <w:t>held at Jai Bharath College of Engineering, Ernakulam, 1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st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ctober 2016.</w:t>
      </w:r>
    </w:p>
    <w:p w14:paraId="247CF322" w14:textId="5A762A89" w:rsidR="005124E0" w:rsidRPr="00BE6B05" w:rsidRDefault="003F537E" w:rsidP="00BE0EE7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 xml:space="preserve">International Conference on </w:t>
      </w:r>
      <w:r w:rsidRPr="00BE6B05">
        <w:rPr>
          <w:rFonts w:ascii="Times New Roman" w:hAnsi="Times New Roman"/>
          <w:b/>
          <w:sz w:val="24"/>
          <w:szCs w:val="24"/>
          <w:lang w:val="en-IN"/>
        </w:rPr>
        <w:t>“Recent Advancement &amp; Challenges in Engineering”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(RACE, 2015), </w:t>
      </w:r>
      <w:r w:rsidRPr="00BE6B05">
        <w:rPr>
          <w:rFonts w:ascii="Times New Roman" w:eastAsia="Times New Roman" w:hAnsi="Times New Roman"/>
          <w:sz w:val="24"/>
          <w:lang w:val="en-IN"/>
        </w:rPr>
        <w:t>held at Jai Bharath College of Engineering, Ernakulam, 3</w:t>
      </w:r>
      <w:r w:rsidRPr="00BE6B05">
        <w:rPr>
          <w:rFonts w:ascii="Times New Roman" w:eastAsia="Times New Roman" w:hAnsi="Times New Roman"/>
          <w:sz w:val="24"/>
          <w:vertAlign w:val="superscript"/>
          <w:lang w:val="en-IN"/>
        </w:rPr>
        <w:t>rd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ctober 2015.</w:t>
      </w:r>
    </w:p>
    <w:p w14:paraId="68881872" w14:textId="28312DD7" w:rsidR="00B2615E" w:rsidRPr="00BE6B05" w:rsidRDefault="00287D05" w:rsidP="0065173E">
      <w:pPr>
        <w:pBdr>
          <w:bottom w:val="single" w:sz="4" w:space="1" w:color="auto"/>
        </w:pBdr>
        <w:shd w:val="clear" w:color="auto" w:fill="C2D69B"/>
        <w:tabs>
          <w:tab w:val="left" w:pos="720"/>
        </w:tabs>
        <w:spacing w:after="0"/>
        <w:ind w:right="20"/>
        <w:jc w:val="both"/>
        <w:rPr>
          <w:rFonts w:ascii="Times New Roman" w:hAnsi="Times New Roman"/>
          <w:b/>
          <w:sz w:val="24"/>
          <w:szCs w:val="24"/>
          <w:lang w:val="en-IN"/>
        </w:rPr>
      </w:pPr>
      <w:r>
        <w:rPr>
          <w:rFonts w:ascii="Times New Roman" w:hAnsi="Times New Roman"/>
          <w:b/>
          <w:sz w:val="24"/>
          <w:szCs w:val="24"/>
          <w:shd w:val="clear" w:color="auto" w:fill="C2D69B"/>
          <w:lang w:val="en-IN"/>
        </w:rPr>
        <w:t xml:space="preserve">Professional </w:t>
      </w:r>
      <w:r w:rsidR="00B2615E" w:rsidRPr="00BE6B05">
        <w:rPr>
          <w:rFonts w:ascii="Times New Roman" w:hAnsi="Times New Roman"/>
          <w:b/>
          <w:sz w:val="24"/>
          <w:szCs w:val="24"/>
          <w:shd w:val="clear" w:color="auto" w:fill="C2D69B"/>
          <w:lang w:val="en-IN"/>
        </w:rPr>
        <w:t>Memberships</w:t>
      </w:r>
    </w:p>
    <w:p w14:paraId="0B9744A3" w14:textId="7598670B" w:rsidR="00A82B97" w:rsidRPr="00BE6B05" w:rsidRDefault="00A82B97" w:rsidP="00A82B97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Member i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Institution of Civil Engineers (ICE-UK)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– Membership No – 93596206</w:t>
      </w:r>
    </w:p>
    <w:p w14:paraId="481EB6FD" w14:textId="2D2F5331" w:rsidR="00A14DFE" w:rsidRPr="00BE6B05" w:rsidRDefault="00A14DFE" w:rsidP="00A14DF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Member i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RILEM (Young Member)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– Membership No – 37231</w:t>
      </w:r>
    </w:p>
    <w:p w14:paraId="5D5EDF20" w14:textId="7A1E89B4" w:rsidR="00B2615E" w:rsidRPr="00BE6B05" w:rsidRDefault="0035122F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Member i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 xml:space="preserve">“The Institution of </w:t>
      </w:r>
      <w:r w:rsidR="00C53B0A" w:rsidRPr="00BE6B05">
        <w:rPr>
          <w:rFonts w:ascii="Times New Roman" w:eastAsia="Times New Roman" w:hAnsi="Times New Roman"/>
          <w:b/>
          <w:sz w:val="24"/>
          <w:lang w:val="en-IN"/>
        </w:rPr>
        <w:t>Engineers (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India)</w:t>
      </w:r>
      <w:r w:rsidR="008C1446" w:rsidRPr="00BE6B05">
        <w:rPr>
          <w:rFonts w:ascii="Times New Roman" w:eastAsia="Times New Roman" w:hAnsi="Times New Roman"/>
          <w:b/>
          <w:sz w:val="24"/>
          <w:lang w:val="en-IN"/>
        </w:rPr>
        <w:t>”</w:t>
      </w:r>
      <w:r w:rsidR="00B8480E" w:rsidRPr="00BE6B05">
        <w:rPr>
          <w:rFonts w:ascii="Times New Roman" w:eastAsia="Times New Roman" w:hAnsi="Times New Roman"/>
          <w:sz w:val="24"/>
          <w:lang w:val="en-IN"/>
        </w:rPr>
        <w:t xml:space="preserve"> – Membership No – AM 183838</w:t>
      </w:r>
      <w:r w:rsidRPr="00BE6B05">
        <w:rPr>
          <w:rFonts w:ascii="Times New Roman" w:eastAsia="Times New Roman" w:hAnsi="Times New Roman"/>
          <w:sz w:val="24"/>
          <w:lang w:val="en-IN"/>
        </w:rPr>
        <w:t>8</w:t>
      </w:r>
    </w:p>
    <w:p w14:paraId="1BA2B8F3" w14:textId="14E5CF7E" w:rsidR="008C1446" w:rsidRPr="00BE6B05" w:rsidRDefault="008C1446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Member </w:t>
      </w:r>
      <w:r w:rsidR="007A471C">
        <w:rPr>
          <w:rFonts w:ascii="Times New Roman" w:eastAsia="Times New Roman" w:hAnsi="Times New Roman"/>
          <w:sz w:val="24"/>
          <w:lang w:val="en-IN"/>
        </w:rPr>
        <w:t>of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Indian Concrete Institute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– Membership No – 12319</w:t>
      </w:r>
    </w:p>
    <w:p w14:paraId="4C9E1273" w14:textId="77777777" w:rsidR="009D0F81" w:rsidRPr="00BE6B05" w:rsidRDefault="009D0F81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 xml:space="preserve">Open Researcher and Contributor ID (ORCID) 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– 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0000-0003-0170-2138 </w:t>
      </w:r>
    </w:p>
    <w:p w14:paraId="6736AD40" w14:textId="77777777" w:rsidR="0035122F" w:rsidRPr="00BE6B05" w:rsidRDefault="004A2985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>Registered Licensed Engineer, Govt. of Kerala – Reg. No.- E-9990/18/EA-3380/KLM</w:t>
      </w:r>
    </w:p>
    <w:p w14:paraId="37A16A89" w14:textId="77777777" w:rsidR="00722FB7" w:rsidRPr="00BE6B05" w:rsidRDefault="00722FB7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Member i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American Concrete Institute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– Membership No – </w:t>
      </w:r>
      <w:r w:rsidR="00254E4A" w:rsidRPr="00BE6B05">
        <w:rPr>
          <w:rFonts w:ascii="Times New Roman" w:eastAsia="Times New Roman" w:hAnsi="Times New Roman"/>
          <w:sz w:val="24"/>
          <w:lang w:val="en-IN"/>
        </w:rPr>
        <w:t>1746991</w:t>
      </w:r>
    </w:p>
    <w:p w14:paraId="4680CE07" w14:textId="77777777" w:rsidR="00CD21BE" w:rsidRPr="00BE6B05" w:rsidRDefault="00CD21BE" w:rsidP="00BE0EE7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>Member in “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American Society of Civil Engineers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– Membership No – 000011868874</w:t>
      </w:r>
    </w:p>
    <w:p w14:paraId="566CCE97" w14:textId="77777777" w:rsidR="00254E4A" w:rsidRPr="00BE6B05" w:rsidRDefault="00254E4A" w:rsidP="00BE0EE7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Member i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Institute of Research Engineers and Doctors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– Membership No – AM 101000583891</w:t>
      </w:r>
    </w:p>
    <w:p w14:paraId="273E4DD9" w14:textId="67294393" w:rsidR="00722FB7" w:rsidRPr="00BE6B05" w:rsidRDefault="00D958BA" w:rsidP="00B46D8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Member in </w:t>
      </w:r>
      <w:r w:rsidRPr="00BE6B05">
        <w:rPr>
          <w:rFonts w:ascii="Times New Roman" w:eastAsia="Times New Roman" w:hAnsi="Times New Roman"/>
          <w:b/>
          <w:sz w:val="24"/>
          <w:lang w:val="en-IN"/>
        </w:rPr>
        <w:t>“International Association of Engineers”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– Membership No – </w:t>
      </w:r>
      <w:r w:rsidR="00066E11" w:rsidRPr="00BE6B05">
        <w:rPr>
          <w:rFonts w:ascii="Times New Roman" w:eastAsia="Times New Roman" w:hAnsi="Times New Roman"/>
          <w:sz w:val="24"/>
          <w:lang w:val="en-IN"/>
        </w:rPr>
        <w:t>239802</w:t>
      </w:r>
    </w:p>
    <w:p w14:paraId="67BEA5A0" w14:textId="7C52A77A" w:rsidR="000D13C1" w:rsidRPr="00BE6B05" w:rsidRDefault="000D13C1" w:rsidP="000D13C1">
      <w:pPr>
        <w:pBdr>
          <w:bottom w:val="single" w:sz="4" w:space="1" w:color="auto"/>
        </w:pBdr>
        <w:shd w:val="clear" w:color="auto" w:fill="C2D69B"/>
        <w:tabs>
          <w:tab w:val="left" w:pos="720"/>
        </w:tabs>
        <w:spacing w:after="0"/>
        <w:ind w:right="20"/>
        <w:jc w:val="both"/>
        <w:rPr>
          <w:rFonts w:ascii="Times New Roman" w:hAnsi="Times New Roman"/>
          <w:b/>
          <w:sz w:val="24"/>
          <w:szCs w:val="24"/>
          <w:lang w:val="en-IN"/>
        </w:rPr>
      </w:pPr>
      <w:r w:rsidRPr="00BE6B05">
        <w:rPr>
          <w:rFonts w:ascii="Times New Roman" w:hAnsi="Times New Roman"/>
          <w:b/>
          <w:sz w:val="24"/>
          <w:szCs w:val="24"/>
          <w:shd w:val="clear" w:color="auto" w:fill="C2D69B"/>
          <w:lang w:val="en-IN"/>
        </w:rPr>
        <w:t>UG Project Supervision</w:t>
      </w:r>
    </w:p>
    <w:p w14:paraId="17E4DEF8" w14:textId="53DBAAE9" w:rsidR="000D13C1" w:rsidRPr="00BE6B05" w:rsidRDefault="000D13C1" w:rsidP="000D13C1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>Design of Water Supply Distribution Network using EPANET, April 2015.</w:t>
      </w:r>
    </w:p>
    <w:p w14:paraId="424A7C87" w14:textId="1BD050C1" w:rsidR="000D13C1" w:rsidRPr="00BE6B05" w:rsidRDefault="000D13C1" w:rsidP="000D13C1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>Sustainable Production and Optimi</w:t>
      </w:r>
      <w:r w:rsidR="007A471C">
        <w:rPr>
          <w:rFonts w:ascii="Times New Roman" w:hAnsi="Times New Roman"/>
          <w:sz w:val="24"/>
          <w:szCs w:val="24"/>
          <w:lang w:val="en-IN"/>
        </w:rPr>
        <w:t>s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ation </w:t>
      </w:r>
      <w:r w:rsidR="004F7192" w:rsidRPr="00BE6B05">
        <w:rPr>
          <w:rFonts w:ascii="Times New Roman" w:hAnsi="Times New Roman"/>
          <w:sz w:val="24"/>
          <w:szCs w:val="24"/>
          <w:lang w:val="en-IN"/>
        </w:rPr>
        <w:t>of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Plastic Bricks: A Review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, </w:t>
      </w:r>
      <w:r w:rsidRPr="00BE6B05">
        <w:rPr>
          <w:rFonts w:ascii="Times New Roman" w:hAnsi="Times New Roman"/>
          <w:sz w:val="24"/>
          <w:szCs w:val="24"/>
          <w:lang w:val="en-IN"/>
        </w:rPr>
        <w:t>April 2021.</w:t>
      </w:r>
    </w:p>
    <w:p w14:paraId="1C3D5341" w14:textId="268DB32B" w:rsidR="006C096C" w:rsidRPr="00BE6B05" w:rsidRDefault="000D13C1" w:rsidP="0065173E">
      <w:pPr>
        <w:pBdr>
          <w:bottom w:val="single" w:sz="4" w:space="1" w:color="auto"/>
        </w:pBdr>
        <w:shd w:val="clear" w:color="auto" w:fill="C2D69B"/>
        <w:tabs>
          <w:tab w:val="left" w:pos="720"/>
        </w:tabs>
        <w:spacing w:after="0"/>
        <w:ind w:right="20"/>
        <w:jc w:val="both"/>
        <w:rPr>
          <w:rFonts w:ascii="Times New Roman" w:hAnsi="Times New Roman"/>
          <w:b/>
          <w:sz w:val="24"/>
          <w:szCs w:val="24"/>
          <w:lang w:val="en-IN"/>
        </w:rPr>
      </w:pPr>
      <w:bookmarkStart w:id="9" w:name="_Hlk84776402"/>
      <w:r w:rsidRPr="00BE6B05">
        <w:rPr>
          <w:rFonts w:ascii="Times New Roman" w:hAnsi="Times New Roman"/>
          <w:b/>
          <w:sz w:val="24"/>
          <w:szCs w:val="24"/>
          <w:shd w:val="clear" w:color="auto" w:fill="C2D69B"/>
          <w:lang w:val="en-IN"/>
        </w:rPr>
        <w:t>PG Project</w:t>
      </w:r>
      <w:r w:rsidR="006C096C" w:rsidRPr="00BE6B05">
        <w:rPr>
          <w:rFonts w:ascii="Times New Roman" w:hAnsi="Times New Roman"/>
          <w:b/>
          <w:sz w:val="24"/>
          <w:szCs w:val="24"/>
          <w:shd w:val="clear" w:color="auto" w:fill="C2D69B"/>
          <w:lang w:val="en-IN"/>
        </w:rPr>
        <w:t xml:space="preserve"> </w:t>
      </w:r>
      <w:r w:rsidR="00971092" w:rsidRPr="00BE6B05">
        <w:rPr>
          <w:rFonts w:ascii="Times New Roman" w:hAnsi="Times New Roman"/>
          <w:b/>
          <w:sz w:val="24"/>
          <w:szCs w:val="24"/>
          <w:shd w:val="clear" w:color="auto" w:fill="C2D69B"/>
          <w:lang w:val="en-IN"/>
        </w:rPr>
        <w:t>Supervision</w:t>
      </w:r>
    </w:p>
    <w:p w14:paraId="77AF9AC9" w14:textId="58C491E8" w:rsidR="006C096C" w:rsidRPr="00BE6B05" w:rsidRDefault="006C096C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 xml:space="preserve">Study on Stability of Isotrussed Grid Wind Turbine Tower, </w:t>
      </w:r>
      <w:r w:rsidRPr="00BE6B05">
        <w:rPr>
          <w:rFonts w:ascii="Times New Roman" w:eastAsia="Times New Roman" w:hAnsi="Times New Roman"/>
          <w:sz w:val="24"/>
          <w:lang w:val="en-IN"/>
        </w:rPr>
        <w:t>September 2016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. </w:t>
      </w:r>
    </w:p>
    <w:p w14:paraId="26D1F760" w14:textId="081E5131" w:rsidR="006C096C" w:rsidRPr="00BE6B05" w:rsidRDefault="006C096C" w:rsidP="0065173E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Study of Structural </w:t>
      </w:r>
      <w:r w:rsidR="00C53B0A" w:rsidRPr="00BE6B05">
        <w:rPr>
          <w:rFonts w:ascii="Times New Roman" w:eastAsia="Times New Roman" w:hAnsi="Times New Roman"/>
          <w:sz w:val="24"/>
          <w:lang w:val="en-IN"/>
        </w:rPr>
        <w:t>Behaviour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of RC Slender Beams, September 2016</w:t>
      </w:r>
      <w:r w:rsidRPr="00BE6B05">
        <w:rPr>
          <w:rFonts w:ascii="Times New Roman" w:hAnsi="Times New Roman"/>
          <w:sz w:val="24"/>
          <w:szCs w:val="24"/>
          <w:lang w:val="en-IN"/>
        </w:rPr>
        <w:t>.</w:t>
      </w:r>
    </w:p>
    <w:p w14:paraId="600BD625" w14:textId="0E1D8B76" w:rsidR="006C096C" w:rsidRPr="00BE6B05" w:rsidRDefault="006C096C" w:rsidP="00BE0EE7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>Investigation of optimum position of different shapes of shear wall, October 2015.</w:t>
      </w:r>
    </w:p>
    <w:p w14:paraId="41233317" w14:textId="1E7BEC5C" w:rsidR="00D04FCF" w:rsidRPr="00BE6B05" w:rsidRDefault="006C096C" w:rsidP="00B46D8E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>FE Analysis of RC Beam Reinforced with GFRP Bars subjected to Transient Temperature Curve, October 2015.</w:t>
      </w:r>
    </w:p>
    <w:bookmarkEnd w:id="9"/>
    <w:p w14:paraId="7E6BD789" w14:textId="77777777" w:rsidR="006C096C" w:rsidRPr="00BE6B05" w:rsidRDefault="006C096C" w:rsidP="0065173E">
      <w:pPr>
        <w:pBdr>
          <w:bottom w:val="single" w:sz="4" w:space="1" w:color="auto"/>
        </w:pBdr>
        <w:shd w:val="clear" w:color="auto" w:fill="C2D69B"/>
        <w:jc w:val="both"/>
        <w:rPr>
          <w:rFonts w:ascii="Times New Roman" w:eastAsia="Times New Roman" w:hAnsi="Times New Roman"/>
          <w:b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Subjects Handled</w:t>
      </w:r>
    </w:p>
    <w:p w14:paraId="0A38AF57" w14:textId="7B3CE6C8" w:rsidR="006C096C" w:rsidRPr="00BE6B05" w:rsidRDefault="006C096C" w:rsidP="00B46D8E">
      <w:pPr>
        <w:ind w:left="36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Engineering Mechanics, Introduction to Civil Engineering, Basics of Civil Engineering, Introduction to Sustainable Engineering, Design and Engineering, Design </w:t>
      </w:r>
      <w:r w:rsidR="00C53B0A" w:rsidRPr="00BE6B05">
        <w:rPr>
          <w:rFonts w:ascii="Times New Roman" w:eastAsia="Times New Roman" w:hAnsi="Times New Roman"/>
          <w:sz w:val="24"/>
          <w:lang w:val="en-IN"/>
        </w:rPr>
        <w:t>of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Concrete Structures, Advanced Structural Design, En</w:t>
      </w:r>
      <w:r w:rsidR="00E46D3F" w:rsidRPr="00BE6B05">
        <w:rPr>
          <w:rFonts w:ascii="Times New Roman" w:eastAsia="Times New Roman" w:hAnsi="Times New Roman"/>
          <w:sz w:val="24"/>
          <w:lang w:val="en-IN"/>
        </w:rPr>
        <w:t>vironmental Engineering, Water R</w:t>
      </w:r>
      <w:r w:rsidRPr="00BE6B05">
        <w:rPr>
          <w:rFonts w:ascii="Times New Roman" w:eastAsia="Times New Roman" w:hAnsi="Times New Roman"/>
          <w:sz w:val="24"/>
          <w:lang w:val="en-IN"/>
        </w:rPr>
        <w:t>esource Engineering</w:t>
      </w:r>
      <w:r w:rsidR="00E46D3F" w:rsidRPr="00BE6B05">
        <w:rPr>
          <w:rFonts w:ascii="Times New Roman" w:eastAsia="Times New Roman" w:hAnsi="Times New Roman"/>
          <w:sz w:val="24"/>
          <w:lang w:val="en-IN"/>
        </w:rPr>
        <w:t xml:space="preserve">, </w:t>
      </w:r>
      <w:r w:rsidR="00A224BD" w:rsidRPr="00BE6B05">
        <w:rPr>
          <w:rFonts w:ascii="Times New Roman" w:eastAsia="Times New Roman" w:hAnsi="Times New Roman"/>
          <w:sz w:val="24"/>
          <w:lang w:val="en-IN"/>
        </w:rPr>
        <w:t>and Geotechnical</w:t>
      </w:r>
      <w:r w:rsidR="00E46D3F" w:rsidRPr="00BE6B05">
        <w:rPr>
          <w:rFonts w:ascii="Times New Roman" w:eastAsia="Times New Roman" w:hAnsi="Times New Roman"/>
          <w:sz w:val="24"/>
          <w:lang w:val="en-IN"/>
        </w:rPr>
        <w:t xml:space="preserve"> Engineering</w:t>
      </w:r>
      <w:r w:rsidRPr="00BE6B05">
        <w:rPr>
          <w:rFonts w:ascii="Times New Roman" w:eastAsia="Times New Roman" w:hAnsi="Times New Roman"/>
          <w:sz w:val="24"/>
          <w:lang w:val="en-IN"/>
        </w:rPr>
        <w:t>.</w:t>
      </w:r>
    </w:p>
    <w:p w14:paraId="3BAB46CA" w14:textId="77777777" w:rsidR="006C096C" w:rsidRPr="00BE6B05" w:rsidRDefault="006C096C" w:rsidP="0065173E">
      <w:pPr>
        <w:pBdr>
          <w:bottom w:val="single" w:sz="4" w:space="1" w:color="auto"/>
        </w:pBdr>
        <w:shd w:val="clear" w:color="auto" w:fill="C2D69B"/>
        <w:jc w:val="both"/>
        <w:rPr>
          <w:rFonts w:ascii="Times New Roman" w:eastAsia="Times New Roman" w:hAnsi="Times New Roman"/>
          <w:b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Laboratories Handled</w:t>
      </w:r>
    </w:p>
    <w:p w14:paraId="34C79757" w14:textId="370F92A6" w:rsidR="006C096C" w:rsidRPr="00BE6B05" w:rsidRDefault="006C096C" w:rsidP="0065173E">
      <w:pPr>
        <w:ind w:left="360"/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>Material</w:t>
      </w:r>
      <w:r w:rsidR="00B8364C" w:rsidRPr="00BE6B05">
        <w:rPr>
          <w:rFonts w:ascii="Times New Roman" w:eastAsia="Times New Roman" w:hAnsi="Times New Roman"/>
          <w:sz w:val="24"/>
          <w:lang w:val="en-IN"/>
        </w:rPr>
        <w:t xml:space="preserve"> Testing</w:t>
      </w:r>
      <w:r w:rsidRPr="00BE6B05">
        <w:rPr>
          <w:rFonts w:ascii="Times New Roman" w:eastAsia="Times New Roman" w:hAnsi="Times New Roman"/>
          <w:sz w:val="24"/>
          <w:lang w:val="en-IN"/>
        </w:rPr>
        <w:t xml:space="preserve"> Laboratory, Computer Application Laboratory, Civil Engineering Workshop, Geotechnical Engineering Laboratory</w:t>
      </w:r>
      <w:r w:rsidR="00A224BD" w:rsidRPr="00BE6B05">
        <w:rPr>
          <w:rFonts w:ascii="Times New Roman" w:eastAsia="Times New Roman" w:hAnsi="Times New Roman"/>
          <w:sz w:val="24"/>
          <w:lang w:val="en-IN"/>
        </w:rPr>
        <w:t>, Computer Aided Civil Engineering Lab</w:t>
      </w:r>
    </w:p>
    <w:p w14:paraId="71D764AC" w14:textId="64ADA3A6" w:rsidR="00591A9F" w:rsidRPr="00BE6B05" w:rsidRDefault="00591A9F" w:rsidP="00591A9F">
      <w:pPr>
        <w:pBdr>
          <w:bottom w:val="single" w:sz="4" w:space="1" w:color="auto"/>
        </w:pBdr>
        <w:shd w:val="clear" w:color="auto" w:fill="C2D69B"/>
        <w:tabs>
          <w:tab w:val="left" w:pos="720"/>
        </w:tabs>
        <w:spacing w:after="0"/>
        <w:ind w:right="20"/>
        <w:jc w:val="both"/>
        <w:rPr>
          <w:rFonts w:ascii="Times New Roman" w:hAnsi="Times New Roman"/>
          <w:b/>
          <w:sz w:val="24"/>
          <w:szCs w:val="24"/>
          <w:lang w:val="en-IN"/>
        </w:rPr>
      </w:pPr>
      <w:r w:rsidRPr="00BE6B05">
        <w:rPr>
          <w:rFonts w:ascii="Times New Roman" w:hAnsi="Times New Roman"/>
          <w:b/>
          <w:sz w:val="24"/>
          <w:szCs w:val="24"/>
          <w:shd w:val="clear" w:color="auto" w:fill="C2D69B"/>
          <w:lang w:val="en-IN"/>
        </w:rPr>
        <w:t>Software Skills</w:t>
      </w:r>
    </w:p>
    <w:p w14:paraId="6C4E75FF" w14:textId="57F2062D" w:rsidR="00856388" w:rsidRPr="00BE6B05" w:rsidRDefault="00856388" w:rsidP="00856388">
      <w:pPr>
        <w:spacing w:after="0"/>
        <w:jc w:val="both"/>
        <w:rPr>
          <w:rFonts w:ascii="Times New Roman" w:hAnsi="Times New Roman"/>
          <w:b/>
          <w:bCs/>
          <w:sz w:val="24"/>
          <w:szCs w:val="24"/>
          <w:lang w:val="en-IN"/>
        </w:rPr>
      </w:pPr>
      <w:r w:rsidRPr="00BE6B05">
        <w:rPr>
          <w:rFonts w:ascii="Times New Roman" w:hAnsi="Times New Roman"/>
          <w:b/>
          <w:bCs/>
          <w:sz w:val="24"/>
          <w:szCs w:val="24"/>
        </w:rPr>
        <w:t>D</w:t>
      </w:r>
      <w:r>
        <w:rPr>
          <w:rFonts w:ascii="Times New Roman" w:hAnsi="Times New Roman"/>
          <w:b/>
          <w:bCs/>
          <w:sz w:val="24"/>
          <w:szCs w:val="24"/>
        </w:rPr>
        <w:t>ocumentation/Data Analysis</w:t>
      </w:r>
    </w:p>
    <w:p w14:paraId="19119779" w14:textId="35E1E3DA" w:rsidR="00856388" w:rsidRPr="00856388" w:rsidRDefault="00856388" w:rsidP="00856388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>
        <w:rPr>
          <w:rFonts w:ascii="Times New Roman" w:hAnsi="Times New Roman"/>
          <w:sz w:val="24"/>
          <w:szCs w:val="24"/>
        </w:rPr>
        <w:t>MS Office Suite</w:t>
      </w:r>
    </w:p>
    <w:p w14:paraId="2DA94709" w14:textId="5A2BA8A7" w:rsidR="00856388" w:rsidRPr="00BE6B05" w:rsidRDefault="00856388" w:rsidP="00856388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>
        <w:rPr>
          <w:rFonts w:ascii="Times New Roman" w:hAnsi="Times New Roman"/>
          <w:sz w:val="24"/>
          <w:szCs w:val="24"/>
        </w:rPr>
        <w:t>Origin Pro</w:t>
      </w:r>
    </w:p>
    <w:p w14:paraId="65B1C7BC" w14:textId="1AAB396E" w:rsidR="00591A9F" w:rsidRPr="00BE6B05" w:rsidRDefault="00591A9F" w:rsidP="00BB39B7">
      <w:pPr>
        <w:spacing w:after="0"/>
        <w:jc w:val="both"/>
        <w:rPr>
          <w:rFonts w:ascii="Times New Roman" w:hAnsi="Times New Roman"/>
          <w:b/>
          <w:bCs/>
          <w:sz w:val="24"/>
          <w:szCs w:val="24"/>
          <w:lang w:val="en-IN"/>
        </w:rPr>
      </w:pPr>
      <w:r w:rsidRPr="00BE6B05">
        <w:rPr>
          <w:rFonts w:ascii="Times New Roman" w:hAnsi="Times New Roman"/>
          <w:b/>
          <w:bCs/>
          <w:sz w:val="24"/>
          <w:szCs w:val="24"/>
        </w:rPr>
        <w:t>Design/Drafting Packages</w:t>
      </w:r>
    </w:p>
    <w:p w14:paraId="6F3DFD89" w14:textId="00318187" w:rsidR="00591A9F" w:rsidRPr="00BE6B05" w:rsidRDefault="00591A9F" w:rsidP="00BB39B7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</w:rPr>
        <w:t>STAAD, STRAP, ETABS, ANSYS</w:t>
      </w:r>
    </w:p>
    <w:p w14:paraId="38347611" w14:textId="72C7F792" w:rsidR="00591A9F" w:rsidRPr="00BE6B05" w:rsidRDefault="00591A9F" w:rsidP="00591A9F">
      <w:pPr>
        <w:pStyle w:val="ListParagraph"/>
        <w:numPr>
          <w:ilvl w:val="0"/>
          <w:numId w:val="6"/>
        </w:num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</w:rPr>
        <w:t>AutoCAD, Architectural Desktop, REVIT, ArchiCAD</w:t>
      </w:r>
    </w:p>
    <w:p w14:paraId="4FA24969" w14:textId="7A48BA2D" w:rsidR="00591A9F" w:rsidRPr="00BE6B05" w:rsidRDefault="00591A9F" w:rsidP="002459F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</w:rPr>
        <w:t>Primavera, MS-Project</w:t>
      </w:r>
    </w:p>
    <w:p w14:paraId="531B3A4C" w14:textId="444540F0" w:rsidR="00591A9F" w:rsidRPr="00BE6B05" w:rsidRDefault="00591A9F" w:rsidP="00591A9F">
      <w:pPr>
        <w:spacing w:after="0"/>
        <w:jc w:val="both"/>
        <w:rPr>
          <w:rFonts w:ascii="Times New Roman" w:hAnsi="Times New Roman"/>
          <w:b/>
          <w:bCs/>
          <w:sz w:val="24"/>
          <w:szCs w:val="24"/>
          <w:lang w:val="en-IN"/>
        </w:rPr>
      </w:pPr>
      <w:r w:rsidRPr="00BE6B05">
        <w:rPr>
          <w:rFonts w:ascii="Times New Roman" w:hAnsi="Times New Roman"/>
          <w:b/>
          <w:bCs/>
          <w:sz w:val="24"/>
          <w:szCs w:val="24"/>
        </w:rPr>
        <w:t>Language</w:t>
      </w:r>
    </w:p>
    <w:p w14:paraId="1FE715D1" w14:textId="3D922B60" w:rsidR="00591A9F" w:rsidRPr="00BE6B05" w:rsidRDefault="00591A9F" w:rsidP="00591A9F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hAnsi="Times New Roman"/>
          <w:sz w:val="24"/>
          <w:szCs w:val="24"/>
        </w:rPr>
        <w:t>C, C++, MATLAB, Mathcad (Mathematical Tool)</w:t>
      </w:r>
    </w:p>
    <w:p w14:paraId="289C77AA" w14:textId="77777777" w:rsidR="006C096C" w:rsidRPr="00BE6B05" w:rsidRDefault="006C096C" w:rsidP="0065173E">
      <w:pPr>
        <w:pBdr>
          <w:bottom w:val="single" w:sz="4" w:space="1" w:color="auto"/>
        </w:pBdr>
        <w:shd w:val="clear" w:color="auto" w:fill="C2D69B"/>
        <w:jc w:val="both"/>
        <w:rPr>
          <w:rFonts w:ascii="Times New Roman" w:eastAsia="Times New Roman" w:hAnsi="Times New Roman"/>
          <w:b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Industrial Training</w:t>
      </w:r>
    </w:p>
    <w:p w14:paraId="15A78AB4" w14:textId="6E1BA1AE" w:rsidR="006C096C" w:rsidRPr="000453C8" w:rsidRDefault="000453C8" w:rsidP="000453C8">
      <w:pPr>
        <w:tabs>
          <w:tab w:val="left" w:pos="720"/>
        </w:tabs>
        <w:spacing w:after="0"/>
        <w:jc w:val="both"/>
        <w:rPr>
          <w:rFonts w:ascii="Wingdings" w:eastAsia="Wingdings" w:hAnsi="Wingdings"/>
          <w:sz w:val="48"/>
          <w:vertAlign w:val="superscript"/>
          <w:lang w:val="en-IN"/>
        </w:rPr>
      </w:pPr>
      <w:r>
        <w:rPr>
          <w:rFonts w:ascii="Times New Roman" w:eastAsia="Times New Roman" w:hAnsi="Times New Roman"/>
          <w:sz w:val="24"/>
          <w:lang w:val="en-IN"/>
        </w:rPr>
        <w:t xml:space="preserve">1. </w:t>
      </w:r>
      <w:r w:rsidR="006C096C" w:rsidRPr="000453C8">
        <w:rPr>
          <w:rFonts w:ascii="Times New Roman" w:eastAsia="Times New Roman" w:hAnsi="Times New Roman"/>
          <w:sz w:val="24"/>
          <w:lang w:val="en-IN"/>
        </w:rPr>
        <w:t xml:space="preserve">Industrial training was undergone for </w:t>
      </w:r>
      <w:r w:rsidR="007A471C" w:rsidRPr="000453C8">
        <w:rPr>
          <w:rFonts w:ascii="Times New Roman" w:eastAsia="Times New Roman" w:hAnsi="Times New Roman"/>
          <w:sz w:val="24"/>
          <w:lang w:val="en-IN"/>
        </w:rPr>
        <w:t>three</w:t>
      </w:r>
      <w:r w:rsidR="006C096C" w:rsidRPr="000453C8">
        <w:rPr>
          <w:rFonts w:ascii="Times New Roman" w:eastAsia="Times New Roman" w:hAnsi="Times New Roman"/>
          <w:sz w:val="24"/>
          <w:lang w:val="en-IN"/>
        </w:rPr>
        <w:t xml:space="preserve"> months at Willways Consultancy India (p) limited, Trivandrum</w:t>
      </w:r>
      <w:r w:rsidR="007A471C" w:rsidRPr="000453C8">
        <w:rPr>
          <w:rFonts w:ascii="Times New Roman" w:eastAsia="Times New Roman" w:hAnsi="Times New Roman"/>
          <w:sz w:val="24"/>
          <w:lang w:val="en-IN"/>
        </w:rPr>
        <w:t>,</w:t>
      </w:r>
      <w:r w:rsidR="006C096C" w:rsidRPr="000453C8">
        <w:rPr>
          <w:rFonts w:ascii="Times New Roman" w:eastAsia="Times New Roman" w:hAnsi="Times New Roman"/>
          <w:sz w:val="24"/>
          <w:lang w:val="en-IN"/>
        </w:rPr>
        <w:t xml:space="preserve"> on the topic </w:t>
      </w:r>
      <w:r w:rsidR="006C096C" w:rsidRPr="000453C8">
        <w:rPr>
          <w:rFonts w:ascii="Times New Roman" w:eastAsia="Times New Roman" w:hAnsi="Times New Roman"/>
          <w:b/>
          <w:sz w:val="24"/>
          <w:lang w:val="en-IN"/>
        </w:rPr>
        <w:t>“Analysis and Design of Residential Building”</w:t>
      </w:r>
      <w:r w:rsidR="006C096C" w:rsidRPr="000453C8">
        <w:rPr>
          <w:rFonts w:ascii="Times New Roman" w:eastAsia="Times New Roman" w:hAnsi="Times New Roman"/>
          <w:sz w:val="24"/>
          <w:lang w:val="en-IN"/>
        </w:rPr>
        <w:t>.</w:t>
      </w:r>
    </w:p>
    <w:p w14:paraId="5780DBFA" w14:textId="5A769F02" w:rsidR="00E83450" w:rsidRPr="000453C8" w:rsidRDefault="000453C8" w:rsidP="000453C8">
      <w:pPr>
        <w:tabs>
          <w:tab w:val="left" w:pos="720"/>
        </w:tabs>
        <w:spacing w:after="0"/>
        <w:jc w:val="both"/>
        <w:rPr>
          <w:rFonts w:ascii="Wingdings" w:eastAsia="Wingdings" w:hAnsi="Wingdings"/>
          <w:sz w:val="48"/>
          <w:vertAlign w:val="superscript"/>
          <w:lang w:val="en-IN"/>
        </w:rPr>
      </w:pPr>
      <w:r>
        <w:rPr>
          <w:rFonts w:ascii="Times New Roman" w:eastAsia="Times New Roman" w:hAnsi="Times New Roman"/>
          <w:sz w:val="24"/>
          <w:lang w:val="en-IN"/>
        </w:rPr>
        <w:t xml:space="preserve">2. </w:t>
      </w:r>
      <w:r w:rsidR="006C096C" w:rsidRPr="000453C8">
        <w:rPr>
          <w:rFonts w:ascii="Times New Roman" w:eastAsia="Times New Roman" w:hAnsi="Times New Roman"/>
          <w:sz w:val="24"/>
          <w:lang w:val="en-IN"/>
        </w:rPr>
        <w:t>Industrial training was undergone for 50 hours conducted at Vi</w:t>
      </w:r>
      <w:r w:rsidR="007A471C" w:rsidRPr="000453C8">
        <w:rPr>
          <w:rFonts w:ascii="Times New Roman" w:eastAsia="Times New Roman" w:hAnsi="Times New Roman"/>
          <w:sz w:val="24"/>
          <w:lang w:val="en-IN"/>
        </w:rPr>
        <w:t>na</w:t>
      </w:r>
      <w:r w:rsidR="006C096C" w:rsidRPr="000453C8">
        <w:rPr>
          <w:rFonts w:ascii="Times New Roman" w:eastAsia="Times New Roman" w:hAnsi="Times New Roman"/>
          <w:sz w:val="24"/>
          <w:lang w:val="en-IN"/>
        </w:rPr>
        <w:t>yaka Missions Kiruppananda Variyar Engineering College, Salem</w:t>
      </w:r>
      <w:r w:rsidR="007A471C" w:rsidRPr="000453C8">
        <w:rPr>
          <w:rFonts w:ascii="Times New Roman" w:eastAsia="Times New Roman" w:hAnsi="Times New Roman"/>
          <w:sz w:val="24"/>
          <w:lang w:val="en-IN"/>
        </w:rPr>
        <w:t>,</w:t>
      </w:r>
      <w:r w:rsidR="006C096C" w:rsidRPr="000453C8">
        <w:rPr>
          <w:rFonts w:ascii="Times New Roman" w:eastAsia="Times New Roman" w:hAnsi="Times New Roman"/>
          <w:sz w:val="24"/>
          <w:lang w:val="en-IN"/>
        </w:rPr>
        <w:t xml:space="preserve"> on the topic </w:t>
      </w:r>
      <w:r w:rsidR="006C096C" w:rsidRPr="000453C8">
        <w:rPr>
          <w:rFonts w:ascii="Times New Roman" w:eastAsia="Times New Roman" w:hAnsi="Times New Roman"/>
          <w:b/>
          <w:sz w:val="24"/>
          <w:lang w:val="en-IN"/>
        </w:rPr>
        <w:t xml:space="preserve">“Soft Skills” </w:t>
      </w:r>
      <w:r w:rsidR="006C096C" w:rsidRPr="000453C8">
        <w:rPr>
          <w:rFonts w:ascii="Times New Roman" w:eastAsia="Times New Roman" w:hAnsi="Times New Roman"/>
          <w:sz w:val="24"/>
          <w:lang w:val="en-IN"/>
        </w:rPr>
        <w:t>Hewlett-Packard (HP Invent).</w:t>
      </w:r>
    </w:p>
    <w:p w14:paraId="0583F5B1" w14:textId="77777777" w:rsidR="00E83450" w:rsidRPr="00BE6B05" w:rsidRDefault="00E83450" w:rsidP="00E83450">
      <w:pPr>
        <w:pStyle w:val="ListParagraph"/>
        <w:tabs>
          <w:tab w:val="left" w:pos="720"/>
        </w:tabs>
        <w:spacing w:after="0"/>
        <w:jc w:val="both"/>
        <w:rPr>
          <w:rFonts w:ascii="Wingdings" w:eastAsia="Wingdings" w:hAnsi="Wingdings"/>
          <w:sz w:val="24"/>
          <w:vertAlign w:val="superscript"/>
          <w:lang w:val="en-IN"/>
        </w:rPr>
      </w:pPr>
    </w:p>
    <w:p w14:paraId="3275420C" w14:textId="712D27F9" w:rsidR="00503837" w:rsidRPr="00BE6B05" w:rsidRDefault="00503837" w:rsidP="0065173E">
      <w:pPr>
        <w:pBdr>
          <w:bottom w:val="single" w:sz="4" w:space="1" w:color="auto"/>
        </w:pBdr>
        <w:shd w:val="clear" w:color="auto" w:fill="C2D69B"/>
        <w:jc w:val="both"/>
        <w:rPr>
          <w:rFonts w:ascii="Times New Roman" w:eastAsia="Times New Roman" w:hAnsi="Times New Roman"/>
          <w:b/>
          <w:sz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Personal Details</w:t>
      </w:r>
    </w:p>
    <w:p w14:paraId="5773896B" w14:textId="77777777" w:rsidR="00503837" w:rsidRPr="00BE6B05" w:rsidRDefault="00503837" w:rsidP="0065173E">
      <w:p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>Name</w:t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ab/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ab/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ab/>
        <w:t>:</w:t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ab/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ab/>
      </w:r>
      <w:r w:rsidRPr="00BE6B05">
        <w:rPr>
          <w:rFonts w:ascii="Times New Roman" w:hAnsi="Times New Roman"/>
          <w:sz w:val="24"/>
          <w:szCs w:val="24"/>
          <w:lang w:val="en-IN"/>
        </w:rPr>
        <w:t>Mervin Ealiyas Mathews</w:t>
      </w:r>
    </w:p>
    <w:p w14:paraId="066BBD85" w14:textId="77777777" w:rsidR="00503837" w:rsidRPr="00BE6B05" w:rsidRDefault="00503837" w:rsidP="0065173E">
      <w:p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>Father’s Name</w:t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ab/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ab/>
        <w:t>:</w:t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ab/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ab/>
      </w:r>
      <w:r w:rsidRPr="00BE6B05">
        <w:rPr>
          <w:rFonts w:ascii="Times New Roman" w:hAnsi="Times New Roman"/>
          <w:sz w:val="24"/>
          <w:szCs w:val="24"/>
          <w:lang w:val="en-IN"/>
        </w:rPr>
        <w:t>Ealiyas Mathew</w:t>
      </w:r>
    </w:p>
    <w:p w14:paraId="6E523D27" w14:textId="77777777" w:rsidR="00503837" w:rsidRPr="00BE6B05" w:rsidRDefault="00503837" w:rsidP="0065173E">
      <w:p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>Mother’s Name</w:t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ab/>
        <w:t>:</w:t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ab/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ab/>
      </w:r>
      <w:r w:rsidRPr="00BE6B05">
        <w:rPr>
          <w:rFonts w:ascii="Times New Roman" w:hAnsi="Times New Roman"/>
          <w:sz w:val="24"/>
          <w:szCs w:val="24"/>
          <w:lang w:val="en-IN"/>
        </w:rPr>
        <w:t>Annamma G</w:t>
      </w:r>
    </w:p>
    <w:p w14:paraId="6400F6F4" w14:textId="77777777" w:rsidR="00503837" w:rsidRPr="00BE6B05" w:rsidRDefault="00503837" w:rsidP="0065173E">
      <w:p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>DOB</w:t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ab/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ab/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ab/>
        <w:t>:</w:t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ab/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ab/>
      </w:r>
      <w:r w:rsidR="00F54161" w:rsidRPr="00BE6B05">
        <w:rPr>
          <w:rFonts w:ascii="Times New Roman" w:hAnsi="Times New Roman"/>
          <w:sz w:val="24"/>
          <w:szCs w:val="24"/>
          <w:lang w:val="en-IN"/>
        </w:rPr>
        <w:t>30</w:t>
      </w:r>
      <w:r w:rsidR="00F54161" w:rsidRPr="00BE6B05">
        <w:rPr>
          <w:rFonts w:ascii="Times New Roman" w:hAnsi="Times New Roman"/>
          <w:sz w:val="24"/>
          <w:szCs w:val="24"/>
          <w:vertAlign w:val="superscript"/>
          <w:lang w:val="en-IN"/>
        </w:rPr>
        <w:t>th</w:t>
      </w:r>
      <w:r w:rsidR="00F54161" w:rsidRPr="00BE6B05">
        <w:rPr>
          <w:rFonts w:ascii="Times New Roman" w:hAnsi="Times New Roman"/>
          <w:sz w:val="24"/>
          <w:szCs w:val="24"/>
          <w:lang w:val="en-IN"/>
        </w:rPr>
        <w:t xml:space="preserve"> January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1990</w:t>
      </w:r>
    </w:p>
    <w:p w14:paraId="140EDD2A" w14:textId="77777777" w:rsidR="00503837" w:rsidRPr="00BE6B05" w:rsidRDefault="00503837" w:rsidP="0065173E">
      <w:p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>Place of Birth</w:t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  <w:t>:</w:t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</w:r>
      <w:r w:rsidRPr="00BE6B05">
        <w:rPr>
          <w:rFonts w:ascii="Times New Roman" w:hAnsi="Times New Roman"/>
          <w:sz w:val="24"/>
          <w:szCs w:val="24"/>
          <w:lang w:val="en-IN"/>
        </w:rPr>
        <w:t>Kollam</w:t>
      </w:r>
    </w:p>
    <w:p w14:paraId="194744AA" w14:textId="77777777" w:rsidR="00503837" w:rsidRPr="00BE6B05" w:rsidRDefault="00503837" w:rsidP="0065173E">
      <w:p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>Marital Status</w:t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  <w:t>:</w:t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</w:r>
      <w:r w:rsidRPr="00BE6B05">
        <w:rPr>
          <w:rFonts w:ascii="Times New Roman" w:hAnsi="Times New Roman"/>
          <w:sz w:val="24"/>
          <w:szCs w:val="24"/>
          <w:lang w:val="en-IN"/>
        </w:rPr>
        <w:t>Married</w:t>
      </w:r>
    </w:p>
    <w:p w14:paraId="5E21EE45" w14:textId="77777777" w:rsidR="00503837" w:rsidRPr="00BE6B05" w:rsidRDefault="00503837" w:rsidP="0065173E">
      <w:p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>Sex</w:t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  <w:t>:</w:t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</w:r>
      <w:r w:rsidRPr="00BE6B05">
        <w:rPr>
          <w:rFonts w:ascii="Times New Roman" w:hAnsi="Times New Roman"/>
          <w:sz w:val="24"/>
          <w:szCs w:val="24"/>
          <w:lang w:val="en-IN"/>
        </w:rPr>
        <w:t>Male</w:t>
      </w:r>
    </w:p>
    <w:p w14:paraId="56BEB5F7" w14:textId="77777777" w:rsidR="00503837" w:rsidRPr="00BE6B05" w:rsidRDefault="00503837" w:rsidP="0065173E">
      <w:p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>Nationality</w:t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  <w:t>:</w:t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</w:r>
      <w:r w:rsidRPr="00BE6B05">
        <w:rPr>
          <w:rFonts w:ascii="Times New Roman" w:hAnsi="Times New Roman"/>
          <w:sz w:val="24"/>
          <w:szCs w:val="24"/>
          <w:lang w:val="en-IN"/>
        </w:rPr>
        <w:t>Indian</w:t>
      </w:r>
    </w:p>
    <w:p w14:paraId="6D57A9F5" w14:textId="77777777" w:rsidR="002E6747" w:rsidRPr="00BE6B05" w:rsidRDefault="00503837" w:rsidP="00B46D8E">
      <w:p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>Languages Known</w:t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: </w:t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ab/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English, Malayalam, Hindi </w:t>
      </w:r>
      <w:r w:rsidR="00D150AE" w:rsidRPr="00BE6B05">
        <w:rPr>
          <w:rFonts w:ascii="Times New Roman" w:hAnsi="Times New Roman"/>
          <w:sz w:val="24"/>
          <w:szCs w:val="24"/>
          <w:lang w:val="en-IN"/>
        </w:rPr>
        <w:t>and Tamil</w:t>
      </w:r>
    </w:p>
    <w:p w14:paraId="5720050D" w14:textId="4ABDDF52" w:rsidR="00503837" w:rsidRPr="00BE6B05" w:rsidRDefault="00194A1A" w:rsidP="0065173E">
      <w:pPr>
        <w:pBdr>
          <w:bottom w:val="single" w:sz="4" w:space="1" w:color="auto"/>
        </w:pBdr>
        <w:shd w:val="clear" w:color="auto" w:fill="C2D69B"/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>
        <w:rPr>
          <w:rFonts w:ascii="Times New Roman" w:hAnsi="Times New Roman"/>
          <w:b/>
          <w:sz w:val="24"/>
          <w:szCs w:val="24"/>
          <w:shd w:val="clear" w:color="auto" w:fill="C2D69B"/>
          <w:lang w:val="en-IN"/>
        </w:rPr>
        <w:t xml:space="preserve">Permanent </w:t>
      </w:r>
      <w:r w:rsidR="002E5573" w:rsidRPr="00BE6B05">
        <w:rPr>
          <w:rFonts w:ascii="Times New Roman" w:hAnsi="Times New Roman"/>
          <w:b/>
          <w:sz w:val="24"/>
          <w:szCs w:val="24"/>
          <w:shd w:val="clear" w:color="auto" w:fill="C2D69B"/>
          <w:lang w:val="en-IN"/>
        </w:rPr>
        <w:t>Address</w:t>
      </w:r>
    </w:p>
    <w:p w14:paraId="026EB70B" w14:textId="27B79F99" w:rsidR="002E5573" w:rsidRPr="00BE6B05" w:rsidRDefault="00C53B0A" w:rsidP="0065173E">
      <w:p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>St. George</w:t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 xml:space="preserve"> Bhavan,</w:t>
      </w:r>
      <w:r w:rsidR="00B57158" w:rsidRPr="00BE6B05">
        <w:rPr>
          <w:rFonts w:ascii="Times New Roman" w:hAnsi="Times New Roman"/>
          <w:sz w:val="24"/>
          <w:szCs w:val="24"/>
          <w:lang w:val="en-IN"/>
        </w:rPr>
        <w:t xml:space="preserve"> </w:t>
      </w:r>
      <w:r w:rsidR="002E5573" w:rsidRPr="00BE6B05">
        <w:rPr>
          <w:rFonts w:ascii="Times New Roman" w:hAnsi="Times New Roman"/>
          <w:sz w:val="24"/>
          <w:szCs w:val="24"/>
          <w:lang w:val="en-IN"/>
        </w:rPr>
        <w:t>Charukad,</w:t>
      </w:r>
    </w:p>
    <w:p w14:paraId="6C70C303" w14:textId="77777777" w:rsidR="002E5573" w:rsidRPr="00BE6B05" w:rsidRDefault="002E5573" w:rsidP="0065173E">
      <w:p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 xml:space="preserve">Chemmakkad </w:t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>P</w:t>
      </w:r>
      <w:r w:rsidRPr="00BE6B05">
        <w:rPr>
          <w:rFonts w:ascii="Times New Roman" w:hAnsi="Times New Roman"/>
          <w:sz w:val="24"/>
          <w:szCs w:val="24"/>
          <w:lang w:val="en-IN"/>
        </w:rPr>
        <w:t>.</w:t>
      </w:r>
      <w:r w:rsidR="002E6747" w:rsidRPr="00BE6B05">
        <w:rPr>
          <w:rFonts w:ascii="Times New Roman" w:hAnsi="Times New Roman"/>
          <w:sz w:val="24"/>
          <w:szCs w:val="24"/>
          <w:lang w:val="en-IN"/>
        </w:rPr>
        <w:t>O, Perinad</w:t>
      </w:r>
      <w:r w:rsidRPr="00BE6B05">
        <w:rPr>
          <w:rFonts w:ascii="Times New Roman" w:hAnsi="Times New Roman"/>
          <w:sz w:val="24"/>
          <w:szCs w:val="24"/>
          <w:lang w:val="en-IN"/>
        </w:rPr>
        <w:t>, Kollam</w:t>
      </w:r>
    </w:p>
    <w:p w14:paraId="3CF635C4" w14:textId="77777777" w:rsidR="002E5573" w:rsidRPr="00BE6B05" w:rsidRDefault="002E5573" w:rsidP="0065173E">
      <w:p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>Kerala,</w:t>
      </w:r>
    </w:p>
    <w:p w14:paraId="4C796B5B" w14:textId="77777777" w:rsidR="002E5573" w:rsidRPr="00BE6B05" w:rsidRDefault="002E5573" w:rsidP="0065173E">
      <w:pPr>
        <w:spacing w:after="0"/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>India</w:t>
      </w:r>
    </w:p>
    <w:p w14:paraId="69186303" w14:textId="77777777" w:rsidR="002E6747" w:rsidRPr="00BE6B05" w:rsidRDefault="00E83450" w:rsidP="00B46D8E">
      <w:pPr>
        <w:jc w:val="both"/>
        <w:rPr>
          <w:rFonts w:ascii="Times New Roman" w:hAnsi="Times New Roman"/>
          <w:sz w:val="24"/>
          <w:szCs w:val="24"/>
          <w:lang w:val="en-IN"/>
        </w:rPr>
      </w:pPr>
      <w:r w:rsidRPr="00BE6B05">
        <w:rPr>
          <w:rFonts w:ascii="Times New Roman" w:hAnsi="Times New Roman"/>
          <w:sz w:val="24"/>
          <w:szCs w:val="24"/>
          <w:lang w:val="en-IN"/>
        </w:rPr>
        <w:t>Pin: 691601</w:t>
      </w:r>
    </w:p>
    <w:p w14:paraId="679B6BF0" w14:textId="77777777" w:rsidR="0065173E" w:rsidRPr="00BE6B05" w:rsidRDefault="00E83450" w:rsidP="00E83450">
      <w:pPr>
        <w:pBdr>
          <w:bottom w:val="single" w:sz="4" w:space="1" w:color="auto"/>
        </w:pBdr>
        <w:shd w:val="clear" w:color="auto" w:fill="C2D69B"/>
        <w:spacing w:after="0"/>
        <w:jc w:val="both"/>
        <w:rPr>
          <w:rFonts w:ascii="Times New Roman" w:hAnsi="Times New Roman"/>
          <w:b/>
          <w:sz w:val="24"/>
          <w:szCs w:val="24"/>
          <w:lang w:val="en-IN"/>
        </w:rPr>
      </w:pPr>
      <w:r w:rsidRPr="00BE6B05">
        <w:rPr>
          <w:rFonts w:ascii="Times New Roman" w:hAnsi="Times New Roman"/>
          <w:b/>
          <w:sz w:val="24"/>
          <w:szCs w:val="24"/>
          <w:lang w:val="en-IN"/>
        </w:rPr>
        <w:t>Declaration</w:t>
      </w:r>
    </w:p>
    <w:p w14:paraId="5088CE12" w14:textId="33CC4782" w:rsidR="009C6BE3" w:rsidRPr="00BE6B05" w:rsidRDefault="0065173E" w:rsidP="0065173E">
      <w:pPr>
        <w:ind w:right="340"/>
        <w:rPr>
          <w:rFonts w:ascii="Times New Roman" w:eastAsia="Times New Roman" w:hAnsi="Times New Roman"/>
          <w:sz w:val="24"/>
          <w:lang w:val="en-IN"/>
        </w:rPr>
      </w:pPr>
      <w:r w:rsidRPr="00BE6B05">
        <w:rPr>
          <w:rFonts w:ascii="Times New Roman" w:eastAsia="Times New Roman" w:hAnsi="Times New Roman"/>
          <w:sz w:val="24"/>
          <w:lang w:val="en-IN"/>
        </w:rPr>
        <w:t xml:space="preserve">  </w:t>
      </w:r>
      <w:r w:rsidR="002E5573" w:rsidRPr="00BE6B05">
        <w:rPr>
          <w:rFonts w:ascii="Times New Roman" w:eastAsia="Times New Roman" w:hAnsi="Times New Roman"/>
          <w:b/>
          <w:i/>
          <w:sz w:val="24"/>
          <w:lang w:val="en-IN"/>
        </w:rPr>
        <w:t xml:space="preserve">I hereby declare that the </w:t>
      </w:r>
      <w:r w:rsidR="0026391B">
        <w:rPr>
          <w:rFonts w:ascii="Times New Roman" w:eastAsia="Times New Roman" w:hAnsi="Times New Roman"/>
          <w:b/>
          <w:i/>
          <w:sz w:val="24"/>
          <w:lang w:val="en-IN"/>
        </w:rPr>
        <w:t>above details</w:t>
      </w:r>
      <w:r w:rsidR="002E5573" w:rsidRPr="00BE6B05">
        <w:rPr>
          <w:rFonts w:ascii="Times New Roman" w:eastAsia="Times New Roman" w:hAnsi="Times New Roman"/>
          <w:b/>
          <w:i/>
          <w:sz w:val="24"/>
          <w:lang w:val="en-IN"/>
        </w:rPr>
        <w:t xml:space="preserve"> are true to </w:t>
      </w:r>
      <w:r w:rsidR="0026391B">
        <w:rPr>
          <w:rFonts w:ascii="Times New Roman" w:eastAsia="Times New Roman" w:hAnsi="Times New Roman"/>
          <w:b/>
          <w:i/>
          <w:sz w:val="24"/>
          <w:lang w:val="en-IN"/>
        </w:rPr>
        <w:t xml:space="preserve">the </w:t>
      </w:r>
      <w:r w:rsidR="002E5573" w:rsidRPr="00BE6B05">
        <w:rPr>
          <w:rFonts w:ascii="Times New Roman" w:eastAsia="Times New Roman" w:hAnsi="Times New Roman"/>
          <w:b/>
          <w:i/>
          <w:sz w:val="24"/>
          <w:lang w:val="en-IN"/>
        </w:rPr>
        <w:t>best of my knowledge.</w:t>
      </w:r>
    </w:p>
    <w:p w14:paraId="2B567A5B" w14:textId="77777777" w:rsidR="002E5573" w:rsidRPr="00BE6B05" w:rsidRDefault="002E5573" w:rsidP="0065173E">
      <w:pPr>
        <w:spacing w:after="0"/>
        <w:jc w:val="both"/>
        <w:rPr>
          <w:rFonts w:ascii="Times New Roman" w:hAnsi="Times New Roman"/>
          <w:b/>
          <w:sz w:val="24"/>
          <w:szCs w:val="24"/>
          <w:lang w:val="en-IN"/>
        </w:rPr>
      </w:pPr>
      <w:r w:rsidRPr="00BE6B05">
        <w:rPr>
          <w:rFonts w:ascii="Times New Roman" w:eastAsia="Times New Roman" w:hAnsi="Times New Roman"/>
          <w:b/>
          <w:sz w:val="24"/>
          <w:lang w:val="en-IN"/>
        </w:rPr>
        <w:t>Pl</w:t>
      </w:r>
      <w:r w:rsidRPr="00BE6B05">
        <w:rPr>
          <w:rFonts w:ascii="Times New Roman" w:hAnsi="Times New Roman"/>
          <w:b/>
          <w:sz w:val="24"/>
          <w:szCs w:val="24"/>
          <w:lang w:val="en-IN"/>
        </w:rPr>
        <w:t>ace: Kollam</w:t>
      </w:r>
      <w:r w:rsidR="0065173E" w:rsidRPr="00BE6B05">
        <w:rPr>
          <w:rFonts w:ascii="Times New Roman" w:hAnsi="Times New Roman"/>
          <w:b/>
          <w:sz w:val="24"/>
          <w:szCs w:val="24"/>
          <w:lang w:val="en-IN"/>
        </w:rPr>
        <w:tab/>
      </w:r>
      <w:r w:rsidR="0065173E" w:rsidRPr="00BE6B05">
        <w:rPr>
          <w:rFonts w:ascii="Times New Roman" w:hAnsi="Times New Roman"/>
          <w:b/>
          <w:sz w:val="24"/>
          <w:szCs w:val="24"/>
          <w:lang w:val="en-IN"/>
        </w:rPr>
        <w:tab/>
      </w:r>
      <w:r w:rsidR="0065173E" w:rsidRPr="00BE6B05">
        <w:rPr>
          <w:rFonts w:ascii="Times New Roman" w:hAnsi="Times New Roman"/>
          <w:b/>
          <w:sz w:val="24"/>
          <w:szCs w:val="24"/>
          <w:lang w:val="en-IN"/>
        </w:rPr>
        <w:tab/>
      </w:r>
      <w:r w:rsidR="0065173E" w:rsidRPr="00BE6B05">
        <w:rPr>
          <w:rFonts w:ascii="Times New Roman" w:hAnsi="Times New Roman"/>
          <w:b/>
          <w:sz w:val="24"/>
          <w:szCs w:val="24"/>
          <w:lang w:val="en-IN"/>
        </w:rPr>
        <w:tab/>
      </w:r>
      <w:r w:rsidR="0065173E" w:rsidRPr="00BE6B05">
        <w:rPr>
          <w:rFonts w:ascii="Times New Roman" w:hAnsi="Times New Roman"/>
          <w:b/>
          <w:sz w:val="24"/>
          <w:szCs w:val="24"/>
          <w:lang w:val="en-IN"/>
        </w:rPr>
        <w:tab/>
      </w:r>
      <w:r w:rsidR="0065173E" w:rsidRPr="00BE6B05">
        <w:rPr>
          <w:rFonts w:ascii="Times New Roman" w:hAnsi="Times New Roman"/>
          <w:b/>
          <w:sz w:val="24"/>
          <w:szCs w:val="24"/>
          <w:lang w:val="en-IN"/>
        </w:rPr>
        <w:tab/>
      </w:r>
    </w:p>
    <w:p w14:paraId="2FA0CB87" w14:textId="1CA3CCB5" w:rsidR="002E5573" w:rsidRPr="00BE6B05" w:rsidRDefault="002E5573" w:rsidP="0065173E">
      <w:pPr>
        <w:tabs>
          <w:tab w:val="left" w:pos="7560"/>
        </w:tabs>
        <w:spacing w:after="0"/>
        <w:jc w:val="both"/>
        <w:rPr>
          <w:rFonts w:ascii="Times New Roman" w:hAnsi="Times New Roman"/>
          <w:b/>
          <w:sz w:val="24"/>
          <w:szCs w:val="24"/>
          <w:lang w:val="en-IN"/>
        </w:rPr>
      </w:pPr>
      <w:r w:rsidRPr="00BE6B05">
        <w:rPr>
          <w:rFonts w:ascii="Times New Roman" w:hAnsi="Times New Roman"/>
          <w:b/>
          <w:sz w:val="24"/>
          <w:szCs w:val="24"/>
          <w:lang w:val="en-IN"/>
        </w:rPr>
        <w:t>Date:</w:t>
      </w:r>
      <w:r w:rsidR="008D382C" w:rsidRPr="00BE6B05">
        <w:rPr>
          <w:rFonts w:ascii="Times New Roman" w:hAnsi="Times New Roman"/>
          <w:b/>
          <w:sz w:val="24"/>
          <w:szCs w:val="24"/>
          <w:lang w:val="en-IN"/>
        </w:rPr>
        <w:t xml:space="preserve"> </w:t>
      </w:r>
      <w:r w:rsidR="007C13E8">
        <w:rPr>
          <w:rFonts w:ascii="Times New Roman" w:hAnsi="Times New Roman"/>
          <w:b/>
          <w:sz w:val="24"/>
          <w:szCs w:val="24"/>
          <w:lang w:val="en-IN"/>
        </w:rPr>
        <w:t>0</w:t>
      </w:r>
      <w:r w:rsidR="00C0460B">
        <w:rPr>
          <w:rFonts w:ascii="Times New Roman" w:hAnsi="Times New Roman"/>
          <w:b/>
          <w:sz w:val="24"/>
          <w:szCs w:val="24"/>
          <w:lang w:val="en-IN"/>
        </w:rPr>
        <w:t>9</w:t>
      </w:r>
      <w:r w:rsidR="00263731" w:rsidRPr="00BE6B05">
        <w:rPr>
          <w:rFonts w:ascii="Times New Roman" w:hAnsi="Times New Roman"/>
          <w:b/>
          <w:sz w:val="24"/>
          <w:szCs w:val="24"/>
          <w:lang w:val="en-IN"/>
        </w:rPr>
        <w:t>.</w:t>
      </w:r>
      <w:r w:rsidR="007C13E8">
        <w:rPr>
          <w:rFonts w:ascii="Times New Roman" w:hAnsi="Times New Roman"/>
          <w:b/>
          <w:sz w:val="24"/>
          <w:szCs w:val="24"/>
          <w:lang w:val="en-IN"/>
        </w:rPr>
        <w:t>04</w:t>
      </w:r>
      <w:r w:rsidR="00263731" w:rsidRPr="00BE6B05">
        <w:rPr>
          <w:rFonts w:ascii="Times New Roman" w:hAnsi="Times New Roman"/>
          <w:b/>
          <w:sz w:val="24"/>
          <w:szCs w:val="24"/>
          <w:lang w:val="en-IN"/>
        </w:rPr>
        <w:t>.202</w:t>
      </w:r>
      <w:r w:rsidR="007C13E8">
        <w:rPr>
          <w:rFonts w:ascii="Times New Roman" w:hAnsi="Times New Roman"/>
          <w:b/>
          <w:sz w:val="24"/>
          <w:szCs w:val="24"/>
          <w:lang w:val="en-IN"/>
        </w:rPr>
        <w:t>3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           </w:t>
      </w:r>
      <w:r w:rsidR="0065173E" w:rsidRPr="00BE6B05">
        <w:rPr>
          <w:rFonts w:ascii="Times New Roman" w:hAnsi="Times New Roman"/>
          <w:sz w:val="24"/>
          <w:szCs w:val="24"/>
          <w:lang w:val="en-IN"/>
        </w:rPr>
        <w:t xml:space="preserve">                                                                      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  </w:t>
      </w:r>
      <w:r w:rsidR="0065173E" w:rsidRPr="00BE6B05">
        <w:rPr>
          <w:rFonts w:ascii="Times New Roman" w:hAnsi="Times New Roman"/>
          <w:b/>
          <w:sz w:val="24"/>
          <w:szCs w:val="24"/>
          <w:lang w:val="en-IN"/>
        </w:rPr>
        <w:t>Mervin Ealiyas Mathews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                                                                </w:t>
      </w:r>
      <w:r w:rsidR="00205086" w:rsidRPr="00BE6B05">
        <w:rPr>
          <w:rFonts w:ascii="Times New Roman" w:hAnsi="Times New Roman"/>
          <w:sz w:val="24"/>
          <w:szCs w:val="24"/>
          <w:lang w:val="en-IN"/>
        </w:rPr>
        <w:t xml:space="preserve">   </w:t>
      </w:r>
      <w:r w:rsidRPr="00BE6B05">
        <w:rPr>
          <w:rFonts w:ascii="Times New Roman" w:hAnsi="Times New Roman"/>
          <w:sz w:val="24"/>
          <w:szCs w:val="24"/>
          <w:lang w:val="en-IN"/>
        </w:rPr>
        <w:t xml:space="preserve">  </w:t>
      </w:r>
    </w:p>
    <w:p w14:paraId="46ACC50C" w14:textId="77777777" w:rsidR="00B06A20" w:rsidRPr="00BE6B05" w:rsidRDefault="0065173E" w:rsidP="00B06A20">
      <w:pPr>
        <w:tabs>
          <w:tab w:val="left" w:pos="7560"/>
        </w:tabs>
        <w:spacing w:after="0"/>
        <w:ind w:left="7200"/>
        <w:jc w:val="both"/>
        <w:rPr>
          <w:rStyle w:val="ORCID"/>
          <w:i/>
          <w:iCs/>
        </w:rPr>
      </w:pPr>
      <w:r w:rsidRPr="00BE6B05">
        <w:rPr>
          <w:rFonts w:ascii="Times New Roman" w:hAnsi="Times New Roman"/>
          <w:b/>
          <w:color w:val="0D0D0D"/>
          <w:sz w:val="24"/>
          <w:szCs w:val="24"/>
          <w:lang w:val="en-IN"/>
        </w:rPr>
        <w:t xml:space="preserve">   </w:t>
      </w:r>
      <w:r w:rsidR="00064E9B" w:rsidRPr="00BE6B05">
        <w:rPr>
          <w:rFonts w:ascii="Times New Roman" w:hAnsi="Times New Roman"/>
          <w:b/>
          <w:noProof/>
          <w:color w:val="0D0D0D"/>
          <w:sz w:val="24"/>
          <w:szCs w:val="24"/>
          <w:lang w:val="en-IN" w:eastAsia="en-IN"/>
        </w:rPr>
        <w:drawing>
          <wp:inline distT="0" distB="0" distL="0" distR="0" wp14:anchorId="59898504" wp14:editId="0BC0BFCD">
            <wp:extent cx="883920" cy="640080"/>
            <wp:effectExtent l="0" t="0" r="0" b="0"/>
            <wp:docPr id="1" name="Picture 1" descr="ORC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RCI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92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06A20" w:rsidRPr="00BE6B05">
        <w:rPr>
          <w:rFonts w:ascii="Times New Roman" w:hAnsi="Times New Roman"/>
          <w:b/>
          <w:color w:val="0D0D0D"/>
          <w:sz w:val="24"/>
          <w:szCs w:val="24"/>
          <w:lang w:val="en-IN"/>
        </w:rPr>
        <w:t xml:space="preserve">  </w:t>
      </w:r>
    </w:p>
    <w:p w14:paraId="6D103061" w14:textId="77777777" w:rsidR="00205086" w:rsidRPr="00B06A20" w:rsidRDefault="00B06A20" w:rsidP="00B06A20">
      <w:pPr>
        <w:tabs>
          <w:tab w:val="left" w:pos="7560"/>
        </w:tabs>
        <w:spacing w:after="0"/>
        <w:ind w:left="7200"/>
        <w:jc w:val="both"/>
        <w:rPr>
          <w:rFonts w:ascii="Times New Roman" w:hAnsi="Times New Roman"/>
          <w:b/>
          <w:color w:val="0D0D0D"/>
          <w:sz w:val="24"/>
          <w:szCs w:val="24"/>
          <w:lang w:val="en-IN"/>
        </w:rPr>
      </w:pPr>
      <w:r w:rsidRPr="00BE6B05">
        <w:rPr>
          <w:rStyle w:val="ORCID"/>
          <w:i/>
          <w:iCs/>
        </w:rPr>
        <w:t xml:space="preserve">        </w:t>
      </w:r>
      <w:r w:rsidRPr="00BE6B05">
        <w:rPr>
          <w:rStyle w:val="ORCID"/>
          <w:b/>
          <w:i/>
          <w:iCs/>
        </w:rPr>
        <w:t>0000-0003-0170-2138</w:t>
      </w:r>
      <w:r w:rsidR="00205086" w:rsidRPr="00B06A20">
        <w:rPr>
          <w:rFonts w:ascii="Times New Roman" w:hAnsi="Times New Roman"/>
          <w:b/>
          <w:color w:val="0D0D0D"/>
          <w:sz w:val="24"/>
          <w:szCs w:val="24"/>
          <w:lang w:val="en-IN"/>
        </w:rPr>
        <w:tab/>
      </w:r>
      <w:bookmarkEnd w:id="0"/>
    </w:p>
    <w:sectPr w:rsidR="00205086" w:rsidRPr="00B06A20" w:rsidSect="00286CC7">
      <w:pgSz w:w="11906" w:h="16838" w:code="9"/>
      <w:pgMar w:top="720" w:right="746" w:bottom="45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C494A" w14:textId="77777777" w:rsidR="000A50A0" w:rsidRDefault="000A50A0" w:rsidP="002E6747">
      <w:pPr>
        <w:spacing w:after="0" w:line="240" w:lineRule="auto"/>
      </w:pPr>
      <w:r>
        <w:separator/>
      </w:r>
    </w:p>
  </w:endnote>
  <w:endnote w:type="continuationSeparator" w:id="0">
    <w:p w14:paraId="6C1B5EB4" w14:textId="77777777" w:rsidR="000A50A0" w:rsidRDefault="000A50A0" w:rsidP="002E67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C64EA" w14:textId="77777777" w:rsidR="000A50A0" w:rsidRDefault="000A50A0" w:rsidP="002E6747">
      <w:pPr>
        <w:spacing w:after="0" w:line="240" w:lineRule="auto"/>
      </w:pPr>
      <w:r>
        <w:separator/>
      </w:r>
    </w:p>
  </w:footnote>
  <w:footnote w:type="continuationSeparator" w:id="0">
    <w:p w14:paraId="17C0422E" w14:textId="77777777" w:rsidR="000A50A0" w:rsidRDefault="000A50A0" w:rsidP="002E67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238E1F28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46E87CCC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3D1B58BA"/>
    <w:lvl w:ilvl="0" w:tplc="FFFFFFFF">
      <w:start w:val="1"/>
      <w:numFmt w:val="bullet"/>
      <w:lvlText w:val="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8"/>
    <w:multiLevelType w:val="hybridMultilevel"/>
    <w:tmpl w:val="7545E146"/>
    <w:lvl w:ilvl="0" w:tplc="FFFFFFFF">
      <w:start w:val="1"/>
      <w:numFmt w:val="bullet"/>
      <w:lvlText w:val="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1C171FD"/>
    <w:multiLevelType w:val="hybridMultilevel"/>
    <w:tmpl w:val="94FC15A4"/>
    <w:lvl w:ilvl="0" w:tplc="39222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D0D0D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580D9F"/>
    <w:multiLevelType w:val="multilevel"/>
    <w:tmpl w:val="7096B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B574B05"/>
    <w:multiLevelType w:val="multilevel"/>
    <w:tmpl w:val="7D187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EB60908"/>
    <w:multiLevelType w:val="multilevel"/>
    <w:tmpl w:val="34CE2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1257323"/>
    <w:multiLevelType w:val="hybridMultilevel"/>
    <w:tmpl w:val="E00CC22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D0D0D"/>
        <w:sz w:val="20"/>
        <w:szCs w:val="20"/>
        <w:vertAlign w:val="baseline"/>
      </w:rPr>
    </w:lvl>
    <w:lvl w:ilvl="1" w:tplc="FFFFFFFF">
      <w:numFmt w:val="bullet"/>
      <w:lvlText w:val=""/>
      <w:lvlJc w:val="left"/>
      <w:pPr>
        <w:ind w:left="1440" w:hanging="360"/>
      </w:pPr>
      <w:rPr>
        <w:rFonts w:ascii="Wingdings" w:eastAsia="Wingdings" w:hAnsi="Wingdings" w:cs="Times New Roman" w:hint="default"/>
        <w:sz w:val="48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C389B"/>
    <w:multiLevelType w:val="multilevel"/>
    <w:tmpl w:val="8048E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12F521A"/>
    <w:multiLevelType w:val="hybridMultilevel"/>
    <w:tmpl w:val="E81E4D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5AF76AE"/>
    <w:multiLevelType w:val="hybridMultilevel"/>
    <w:tmpl w:val="E00CC226"/>
    <w:lvl w:ilvl="0" w:tplc="AC6C46A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0D0D0D"/>
        <w:sz w:val="20"/>
        <w:szCs w:val="20"/>
        <w:vertAlign w:val="baseline"/>
      </w:rPr>
    </w:lvl>
    <w:lvl w:ilvl="1" w:tplc="3F122702">
      <w:numFmt w:val="bullet"/>
      <w:lvlText w:val=""/>
      <w:lvlJc w:val="left"/>
      <w:pPr>
        <w:ind w:left="1440" w:hanging="360"/>
      </w:pPr>
      <w:rPr>
        <w:rFonts w:ascii="Wingdings" w:eastAsia="Wingdings" w:hAnsi="Wingdings" w:cs="Times New Roman" w:hint="default"/>
        <w:sz w:val="48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645514"/>
    <w:multiLevelType w:val="hybridMultilevel"/>
    <w:tmpl w:val="AA5E7F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971FAE"/>
    <w:multiLevelType w:val="multilevel"/>
    <w:tmpl w:val="20C81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22736F9"/>
    <w:multiLevelType w:val="hybridMultilevel"/>
    <w:tmpl w:val="53A2C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D76B86"/>
    <w:multiLevelType w:val="hybridMultilevel"/>
    <w:tmpl w:val="8604C1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D323CB7"/>
    <w:multiLevelType w:val="multilevel"/>
    <w:tmpl w:val="D52EB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30E2E36"/>
    <w:multiLevelType w:val="multilevel"/>
    <w:tmpl w:val="12C69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4A76F6C"/>
    <w:multiLevelType w:val="multilevel"/>
    <w:tmpl w:val="BEF42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39534576">
    <w:abstractNumId w:val="0"/>
  </w:num>
  <w:num w:numId="2" w16cid:durableId="61755778">
    <w:abstractNumId w:val="1"/>
  </w:num>
  <w:num w:numId="3" w16cid:durableId="847671024">
    <w:abstractNumId w:val="2"/>
  </w:num>
  <w:num w:numId="4" w16cid:durableId="1225533550">
    <w:abstractNumId w:val="11"/>
  </w:num>
  <w:num w:numId="5" w16cid:durableId="1930504892">
    <w:abstractNumId w:val="3"/>
  </w:num>
  <w:num w:numId="6" w16cid:durableId="1523322211">
    <w:abstractNumId w:val="4"/>
  </w:num>
  <w:num w:numId="7" w16cid:durableId="1021903215">
    <w:abstractNumId w:val="15"/>
  </w:num>
  <w:num w:numId="8" w16cid:durableId="1062413405">
    <w:abstractNumId w:val="10"/>
  </w:num>
  <w:num w:numId="9" w16cid:durableId="622271760">
    <w:abstractNumId w:val="18"/>
  </w:num>
  <w:num w:numId="10" w16cid:durableId="727609737">
    <w:abstractNumId w:val="6"/>
  </w:num>
  <w:num w:numId="11" w16cid:durableId="1929189395">
    <w:abstractNumId w:val="9"/>
  </w:num>
  <w:num w:numId="12" w16cid:durableId="1074551683">
    <w:abstractNumId w:val="7"/>
  </w:num>
  <w:num w:numId="13" w16cid:durableId="1911769475">
    <w:abstractNumId w:val="17"/>
  </w:num>
  <w:num w:numId="14" w16cid:durableId="1933902038">
    <w:abstractNumId w:val="16"/>
  </w:num>
  <w:num w:numId="15" w16cid:durableId="825903523">
    <w:abstractNumId w:val="13"/>
  </w:num>
  <w:num w:numId="16" w16cid:durableId="1139805723">
    <w:abstractNumId w:val="5"/>
  </w:num>
  <w:num w:numId="17" w16cid:durableId="2000574156">
    <w:abstractNumId w:val="12"/>
  </w:num>
  <w:num w:numId="18" w16cid:durableId="1572041678">
    <w:abstractNumId w:val="8"/>
  </w:num>
  <w:num w:numId="19" w16cid:durableId="195763558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rAwMTA2N7c0MTJQ0lEKTi0uzszPAykwNKgFANwP7GYtAAAA"/>
  </w:docVars>
  <w:rsids>
    <w:rsidRoot w:val="00626CF6"/>
    <w:rsid w:val="00006BAC"/>
    <w:rsid w:val="0001047B"/>
    <w:rsid w:val="000127E1"/>
    <w:rsid w:val="000142B1"/>
    <w:rsid w:val="00025A02"/>
    <w:rsid w:val="0002645D"/>
    <w:rsid w:val="0003560B"/>
    <w:rsid w:val="000375E4"/>
    <w:rsid w:val="00041107"/>
    <w:rsid w:val="00041856"/>
    <w:rsid w:val="000453C8"/>
    <w:rsid w:val="00050DD9"/>
    <w:rsid w:val="0005183C"/>
    <w:rsid w:val="000525BB"/>
    <w:rsid w:val="00064E9B"/>
    <w:rsid w:val="00066E11"/>
    <w:rsid w:val="00073871"/>
    <w:rsid w:val="00084EFF"/>
    <w:rsid w:val="00093535"/>
    <w:rsid w:val="0009442D"/>
    <w:rsid w:val="0009515A"/>
    <w:rsid w:val="00095818"/>
    <w:rsid w:val="000A38EE"/>
    <w:rsid w:val="000A50A0"/>
    <w:rsid w:val="000B194F"/>
    <w:rsid w:val="000B6FAF"/>
    <w:rsid w:val="000D13C1"/>
    <w:rsid w:val="000D42F2"/>
    <w:rsid w:val="000D5A81"/>
    <w:rsid w:val="000D6399"/>
    <w:rsid w:val="000E03E4"/>
    <w:rsid w:val="000E3460"/>
    <w:rsid w:val="00103991"/>
    <w:rsid w:val="00104F14"/>
    <w:rsid w:val="00107239"/>
    <w:rsid w:val="00115233"/>
    <w:rsid w:val="00120CEA"/>
    <w:rsid w:val="00121C9C"/>
    <w:rsid w:val="00126B80"/>
    <w:rsid w:val="0015299B"/>
    <w:rsid w:val="001573EF"/>
    <w:rsid w:val="001605C4"/>
    <w:rsid w:val="001623ED"/>
    <w:rsid w:val="00162F2B"/>
    <w:rsid w:val="00167469"/>
    <w:rsid w:val="00173460"/>
    <w:rsid w:val="00173F2A"/>
    <w:rsid w:val="0017599F"/>
    <w:rsid w:val="00177492"/>
    <w:rsid w:val="0018380A"/>
    <w:rsid w:val="0018580B"/>
    <w:rsid w:val="0018626A"/>
    <w:rsid w:val="00191ECE"/>
    <w:rsid w:val="00192309"/>
    <w:rsid w:val="00194A1A"/>
    <w:rsid w:val="00197EB3"/>
    <w:rsid w:val="001A0F23"/>
    <w:rsid w:val="001A2BF1"/>
    <w:rsid w:val="001A6D99"/>
    <w:rsid w:val="001A7B58"/>
    <w:rsid w:val="001B0025"/>
    <w:rsid w:val="001B34CD"/>
    <w:rsid w:val="001D46DA"/>
    <w:rsid w:val="001E0A8C"/>
    <w:rsid w:val="001E789C"/>
    <w:rsid w:val="001F093C"/>
    <w:rsid w:val="002017DF"/>
    <w:rsid w:val="00205086"/>
    <w:rsid w:val="00206B6E"/>
    <w:rsid w:val="00212507"/>
    <w:rsid w:val="00212DC4"/>
    <w:rsid w:val="00231CBB"/>
    <w:rsid w:val="002324EC"/>
    <w:rsid w:val="00233049"/>
    <w:rsid w:val="00240297"/>
    <w:rsid w:val="002459FB"/>
    <w:rsid w:val="002527F3"/>
    <w:rsid w:val="00254E4A"/>
    <w:rsid w:val="00261360"/>
    <w:rsid w:val="00261473"/>
    <w:rsid w:val="00263731"/>
    <w:rsid w:val="0026391B"/>
    <w:rsid w:val="002640BA"/>
    <w:rsid w:val="00270994"/>
    <w:rsid w:val="00275E28"/>
    <w:rsid w:val="00280698"/>
    <w:rsid w:val="002835C2"/>
    <w:rsid w:val="0028480F"/>
    <w:rsid w:val="00286CC7"/>
    <w:rsid w:val="00287D05"/>
    <w:rsid w:val="00291AA1"/>
    <w:rsid w:val="002A2F22"/>
    <w:rsid w:val="002A3E2A"/>
    <w:rsid w:val="002A7CAD"/>
    <w:rsid w:val="002B0EB1"/>
    <w:rsid w:val="002B2295"/>
    <w:rsid w:val="002B2FC8"/>
    <w:rsid w:val="002C06AD"/>
    <w:rsid w:val="002C06E4"/>
    <w:rsid w:val="002D479C"/>
    <w:rsid w:val="002D5DB7"/>
    <w:rsid w:val="002D7F48"/>
    <w:rsid w:val="002E5573"/>
    <w:rsid w:val="002E6747"/>
    <w:rsid w:val="002F797A"/>
    <w:rsid w:val="0031274A"/>
    <w:rsid w:val="00313995"/>
    <w:rsid w:val="00315F1E"/>
    <w:rsid w:val="00325730"/>
    <w:rsid w:val="00325F13"/>
    <w:rsid w:val="00326269"/>
    <w:rsid w:val="0035122F"/>
    <w:rsid w:val="0035797D"/>
    <w:rsid w:val="00367479"/>
    <w:rsid w:val="003723B8"/>
    <w:rsid w:val="0038232F"/>
    <w:rsid w:val="003853CD"/>
    <w:rsid w:val="003A2130"/>
    <w:rsid w:val="003B3267"/>
    <w:rsid w:val="003C2D2B"/>
    <w:rsid w:val="003C4615"/>
    <w:rsid w:val="003D38FF"/>
    <w:rsid w:val="003D587D"/>
    <w:rsid w:val="003D6066"/>
    <w:rsid w:val="003E2C60"/>
    <w:rsid w:val="003F1837"/>
    <w:rsid w:val="003F2D01"/>
    <w:rsid w:val="003F4F6D"/>
    <w:rsid w:val="003F52B9"/>
    <w:rsid w:val="003F537E"/>
    <w:rsid w:val="003F6DCA"/>
    <w:rsid w:val="003F77AF"/>
    <w:rsid w:val="00402255"/>
    <w:rsid w:val="00402474"/>
    <w:rsid w:val="00406D66"/>
    <w:rsid w:val="004078A7"/>
    <w:rsid w:val="004119E8"/>
    <w:rsid w:val="004314D2"/>
    <w:rsid w:val="00432078"/>
    <w:rsid w:val="0043762E"/>
    <w:rsid w:val="00440056"/>
    <w:rsid w:val="00451388"/>
    <w:rsid w:val="0045713F"/>
    <w:rsid w:val="00462453"/>
    <w:rsid w:val="00462B99"/>
    <w:rsid w:val="00464568"/>
    <w:rsid w:val="004718B1"/>
    <w:rsid w:val="00471BD4"/>
    <w:rsid w:val="00472821"/>
    <w:rsid w:val="00474CCF"/>
    <w:rsid w:val="00475AD0"/>
    <w:rsid w:val="00483498"/>
    <w:rsid w:val="004A2985"/>
    <w:rsid w:val="004A52C8"/>
    <w:rsid w:val="004A6AEC"/>
    <w:rsid w:val="004B2B7B"/>
    <w:rsid w:val="004B726B"/>
    <w:rsid w:val="004C7B6D"/>
    <w:rsid w:val="004D444E"/>
    <w:rsid w:val="004E2D97"/>
    <w:rsid w:val="004E453E"/>
    <w:rsid w:val="004F528B"/>
    <w:rsid w:val="004F67CE"/>
    <w:rsid w:val="004F7192"/>
    <w:rsid w:val="0050367F"/>
    <w:rsid w:val="00503837"/>
    <w:rsid w:val="00504DBF"/>
    <w:rsid w:val="005124E0"/>
    <w:rsid w:val="005144D9"/>
    <w:rsid w:val="0052433A"/>
    <w:rsid w:val="00530BA1"/>
    <w:rsid w:val="00535774"/>
    <w:rsid w:val="00546E95"/>
    <w:rsid w:val="005522CD"/>
    <w:rsid w:val="0055633A"/>
    <w:rsid w:val="00563BF3"/>
    <w:rsid w:val="00570560"/>
    <w:rsid w:val="00570EFE"/>
    <w:rsid w:val="0057466A"/>
    <w:rsid w:val="00575B36"/>
    <w:rsid w:val="00575DEB"/>
    <w:rsid w:val="00582546"/>
    <w:rsid w:val="0058404E"/>
    <w:rsid w:val="00591A9F"/>
    <w:rsid w:val="00591F15"/>
    <w:rsid w:val="005A2308"/>
    <w:rsid w:val="005B49EB"/>
    <w:rsid w:val="005C4764"/>
    <w:rsid w:val="005C7E0A"/>
    <w:rsid w:val="005D5D11"/>
    <w:rsid w:val="005E303F"/>
    <w:rsid w:val="005E4D77"/>
    <w:rsid w:val="005F404A"/>
    <w:rsid w:val="005F4A1F"/>
    <w:rsid w:val="005F786A"/>
    <w:rsid w:val="00601BFA"/>
    <w:rsid w:val="00626CF6"/>
    <w:rsid w:val="006415F6"/>
    <w:rsid w:val="006445CF"/>
    <w:rsid w:val="0064751E"/>
    <w:rsid w:val="0065173E"/>
    <w:rsid w:val="00651E86"/>
    <w:rsid w:val="00654E76"/>
    <w:rsid w:val="00670F49"/>
    <w:rsid w:val="00684FDE"/>
    <w:rsid w:val="0068651F"/>
    <w:rsid w:val="006915DB"/>
    <w:rsid w:val="00691ECA"/>
    <w:rsid w:val="00697A40"/>
    <w:rsid w:val="006B2703"/>
    <w:rsid w:val="006B2BF9"/>
    <w:rsid w:val="006B7881"/>
    <w:rsid w:val="006C096C"/>
    <w:rsid w:val="006C0C35"/>
    <w:rsid w:val="006C2CAC"/>
    <w:rsid w:val="006D3212"/>
    <w:rsid w:val="006D4303"/>
    <w:rsid w:val="006F300E"/>
    <w:rsid w:val="0070443E"/>
    <w:rsid w:val="00704BA1"/>
    <w:rsid w:val="0070736D"/>
    <w:rsid w:val="00707DEF"/>
    <w:rsid w:val="00722FB7"/>
    <w:rsid w:val="007329F4"/>
    <w:rsid w:val="0073555E"/>
    <w:rsid w:val="00737C42"/>
    <w:rsid w:val="00742EF8"/>
    <w:rsid w:val="007537B1"/>
    <w:rsid w:val="0075716C"/>
    <w:rsid w:val="00764015"/>
    <w:rsid w:val="007649EE"/>
    <w:rsid w:val="0076594B"/>
    <w:rsid w:val="0076775F"/>
    <w:rsid w:val="0077195A"/>
    <w:rsid w:val="00771A05"/>
    <w:rsid w:val="00774605"/>
    <w:rsid w:val="00784E7F"/>
    <w:rsid w:val="00786613"/>
    <w:rsid w:val="00790146"/>
    <w:rsid w:val="00791166"/>
    <w:rsid w:val="00795315"/>
    <w:rsid w:val="00797BD6"/>
    <w:rsid w:val="007A471C"/>
    <w:rsid w:val="007A77CC"/>
    <w:rsid w:val="007A7B0D"/>
    <w:rsid w:val="007B0B88"/>
    <w:rsid w:val="007B7366"/>
    <w:rsid w:val="007C13E8"/>
    <w:rsid w:val="007D0DB3"/>
    <w:rsid w:val="007D239E"/>
    <w:rsid w:val="007E34D0"/>
    <w:rsid w:val="007E54F1"/>
    <w:rsid w:val="007E58D7"/>
    <w:rsid w:val="007F48A4"/>
    <w:rsid w:val="008001B0"/>
    <w:rsid w:val="00811BA3"/>
    <w:rsid w:val="0081555E"/>
    <w:rsid w:val="00823EF8"/>
    <w:rsid w:val="00826FAF"/>
    <w:rsid w:val="008306D3"/>
    <w:rsid w:val="00832186"/>
    <w:rsid w:val="00837308"/>
    <w:rsid w:val="008529AB"/>
    <w:rsid w:val="00853323"/>
    <w:rsid w:val="008538DD"/>
    <w:rsid w:val="008550CB"/>
    <w:rsid w:val="00856388"/>
    <w:rsid w:val="008645AD"/>
    <w:rsid w:val="00871B6C"/>
    <w:rsid w:val="00882F48"/>
    <w:rsid w:val="0089041A"/>
    <w:rsid w:val="00891C69"/>
    <w:rsid w:val="0089368F"/>
    <w:rsid w:val="0089720B"/>
    <w:rsid w:val="0089726D"/>
    <w:rsid w:val="008A4F22"/>
    <w:rsid w:val="008B0805"/>
    <w:rsid w:val="008B4849"/>
    <w:rsid w:val="008B6707"/>
    <w:rsid w:val="008C1446"/>
    <w:rsid w:val="008C7E6C"/>
    <w:rsid w:val="008D382C"/>
    <w:rsid w:val="008D3CAC"/>
    <w:rsid w:val="008D4B14"/>
    <w:rsid w:val="008E011B"/>
    <w:rsid w:val="008E5F24"/>
    <w:rsid w:val="008F035F"/>
    <w:rsid w:val="008F1181"/>
    <w:rsid w:val="008F384D"/>
    <w:rsid w:val="008F7187"/>
    <w:rsid w:val="00911FBB"/>
    <w:rsid w:val="00912916"/>
    <w:rsid w:val="0092739F"/>
    <w:rsid w:val="00927C8C"/>
    <w:rsid w:val="00927CCE"/>
    <w:rsid w:val="00932995"/>
    <w:rsid w:val="00940709"/>
    <w:rsid w:val="00946794"/>
    <w:rsid w:val="009479D6"/>
    <w:rsid w:val="0095137F"/>
    <w:rsid w:val="00955676"/>
    <w:rsid w:val="00971092"/>
    <w:rsid w:val="00975EA8"/>
    <w:rsid w:val="00985C53"/>
    <w:rsid w:val="009929B1"/>
    <w:rsid w:val="00992C0F"/>
    <w:rsid w:val="0099316E"/>
    <w:rsid w:val="0099770E"/>
    <w:rsid w:val="009A3E90"/>
    <w:rsid w:val="009A6156"/>
    <w:rsid w:val="009B005A"/>
    <w:rsid w:val="009B139C"/>
    <w:rsid w:val="009C2E51"/>
    <w:rsid w:val="009C62C3"/>
    <w:rsid w:val="009C6BE3"/>
    <w:rsid w:val="009D0F81"/>
    <w:rsid w:val="009E1871"/>
    <w:rsid w:val="009F7B68"/>
    <w:rsid w:val="00A0553C"/>
    <w:rsid w:val="00A14DFE"/>
    <w:rsid w:val="00A15D70"/>
    <w:rsid w:val="00A224BD"/>
    <w:rsid w:val="00A228DD"/>
    <w:rsid w:val="00A22FA1"/>
    <w:rsid w:val="00A260A2"/>
    <w:rsid w:val="00A30BD9"/>
    <w:rsid w:val="00A34026"/>
    <w:rsid w:val="00A43C38"/>
    <w:rsid w:val="00A446E3"/>
    <w:rsid w:val="00A574B9"/>
    <w:rsid w:val="00A60F1C"/>
    <w:rsid w:val="00A64A08"/>
    <w:rsid w:val="00A72619"/>
    <w:rsid w:val="00A73FDC"/>
    <w:rsid w:val="00A8039C"/>
    <w:rsid w:val="00A82B97"/>
    <w:rsid w:val="00A85379"/>
    <w:rsid w:val="00A862F0"/>
    <w:rsid w:val="00A9320A"/>
    <w:rsid w:val="00AA23A6"/>
    <w:rsid w:val="00AA70E4"/>
    <w:rsid w:val="00AB2FBB"/>
    <w:rsid w:val="00AC72E0"/>
    <w:rsid w:val="00AE5E0A"/>
    <w:rsid w:val="00AE6442"/>
    <w:rsid w:val="00AE7DA7"/>
    <w:rsid w:val="00AF01AD"/>
    <w:rsid w:val="00AF30DF"/>
    <w:rsid w:val="00AF6163"/>
    <w:rsid w:val="00B06A20"/>
    <w:rsid w:val="00B22229"/>
    <w:rsid w:val="00B2578B"/>
    <w:rsid w:val="00B2615E"/>
    <w:rsid w:val="00B35292"/>
    <w:rsid w:val="00B36E7E"/>
    <w:rsid w:val="00B46746"/>
    <w:rsid w:val="00B46864"/>
    <w:rsid w:val="00B46D8E"/>
    <w:rsid w:val="00B559B1"/>
    <w:rsid w:val="00B57158"/>
    <w:rsid w:val="00B8364C"/>
    <w:rsid w:val="00B8480E"/>
    <w:rsid w:val="00B95098"/>
    <w:rsid w:val="00BA110B"/>
    <w:rsid w:val="00BA5FA0"/>
    <w:rsid w:val="00BB39B7"/>
    <w:rsid w:val="00BC2E71"/>
    <w:rsid w:val="00BD03DC"/>
    <w:rsid w:val="00BD16F4"/>
    <w:rsid w:val="00BD7FA1"/>
    <w:rsid w:val="00BE0EE7"/>
    <w:rsid w:val="00BE24F5"/>
    <w:rsid w:val="00BE3EC5"/>
    <w:rsid w:val="00BE4FDD"/>
    <w:rsid w:val="00BE62C8"/>
    <w:rsid w:val="00BE6B05"/>
    <w:rsid w:val="00BE6EB5"/>
    <w:rsid w:val="00BF37C2"/>
    <w:rsid w:val="00BF5A20"/>
    <w:rsid w:val="00BF67DF"/>
    <w:rsid w:val="00BF71EB"/>
    <w:rsid w:val="00BF76E4"/>
    <w:rsid w:val="00C00CC6"/>
    <w:rsid w:val="00C03AA4"/>
    <w:rsid w:val="00C0460B"/>
    <w:rsid w:val="00C137EA"/>
    <w:rsid w:val="00C165E0"/>
    <w:rsid w:val="00C2018E"/>
    <w:rsid w:val="00C2414A"/>
    <w:rsid w:val="00C300E7"/>
    <w:rsid w:val="00C35A35"/>
    <w:rsid w:val="00C432A0"/>
    <w:rsid w:val="00C4535A"/>
    <w:rsid w:val="00C46A6B"/>
    <w:rsid w:val="00C53B0A"/>
    <w:rsid w:val="00C568DC"/>
    <w:rsid w:val="00C57E65"/>
    <w:rsid w:val="00C8252A"/>
    <w:rsid w:val="00C905D0"/>
    <w:rsid w:val="00C91824"/>
    <w:rsid w:val="00C93A31"/>
    <w:rsid w:val="00C93E77"/>
    <w:rsid w:val="00C966BF"/>
    <w:rsid w:val="00C9772A"/>
    <w:rsid w:val="00CB399A"/>
    <w:rsid w:val="00CB6FCA"/>
    <w:rsid w:val="00CB78B2"/>
    <w:rsid w:val="00CC305F"/>
    <w:rsid w:val="00CC4BBF"/>
    <w:rsid w:val="00CD1FC7"/>
    <w:rsid w:val="00CD21BE"/>
    <w:rsid w:val="00CD3AD1"/>
    <w:rsid w:val="00CD6150"/>
    <w:rsid w:val="00CE33D2"/>
    <w:rsid w:val="00CE7B35"/>
    <w:rsid w:val="00CF265E"/>
    <w:rsid w:val="00CF35F4"/>
    <w:rsid w:val="00CF63A4"/>
    <w:rsid w:val="00D03AF4"/>
    <w:rsid w:val="00D04FCF"/>
    <w:rsid w:val="00D065FE"/>
    <w:rsid w:val="00D150AE"/>
    <w:rsid w:val="00D167E8"/>
    <w:rsid w:val="00D272FD"/>
    <w:rsid w:val="00D33FC7"/>
    <w:rsid w:val="00D56E73"/>
    <w:rsid w:val="00D602C2"/>
    <w:rsid w:val="00D60FC8"/>
    <w:rsid w:val="00D62F01"/>
    <w:rsid w:val="00D6591F"/>
    <w:rsid w:val="00D81911"/>
    <w:rsid w:val="00D91DD3"/>
    <w:rsid w:val="00D958BA"/>
    <w:rsid w:val="00D97E0F"/>
    <w:rsid w:val="00DA0EE7"/>
    <w:rsid w:val="00DA3421"/>
    <w:rsid w:val="00DA3595"/>
    <w:rsid w:val="00DD6923"/>
    <w:rsid w:val="00DD7123"/>
    <w:rsid w:val="00DE4E05"/>
    <w:rsid w:val="00DF40E7"/>
    <w:rsid w:val="00DF4669"/>
    <w:rsid w:val="00DF66EC"/>
    <w:rsid w:val="00E22E63"/>
    <w:rsid w:val="00E2728D"/>
    <w:rsid w:val="00E27CF0"/>
    <w:rsid w:val="00E27F88"/>
    <w:rsid w:val="00E322E0"/>
    <w:rsid w:val="00E40FDE"/>
    <w:rsid w:val="00E46D3F"/>
    <w:rsid w:val="00E5251B"/>
    <w:rsid w:val="00E56641"/>
    <w:rsid w:val="00E64FAD"/>
    <w:rsid w:val="00E67F98"/>
    <w:rsid w:val="00E83450"/>
    <w:rsid w:val="00EB2CA1"/>
    <w:rsid w:val="00EB4771"/>
    <w:rsid w:val="00EB4F8F"/>
    <w:rsid w:val="00EB620D"/>
    <w:rsid w:val="00EC752B"/>
    <w:rsid w:val="00ED2031"/>
    <w:rsid w:val="00ED2CA0"/>
    <w:rsid w:val="00F03632"/>
    <w:rsid w:val="00F06D64"/>
    <w:rsid w:val="00F14DE9"/>
    <w:rsid w:val="00F263E7"/>
    <w:rsid w:val="00F4432C"/>
    <w:rsid w:val="00F4517C"/>
    <w:rsid w:val="00F4640F"/>
    <w:rsid w:val="00F54161"/>
    <w:rsid w:val="00F71FA4"/>
    <w:rsid w:val="00F767BF"/>
    <w:rsid w:val="00F95576"/>
    <w:rsid w:val="00FA5032"/>
    <w:rsid w:val="00FA6758"/>
    <w:rsid w:val="00FA7191"/>
    <w:rsid w:val="00FB426C"/>
    <w:rsid w:val="00FC187F"/>
    <w:rsid w:val="00FE1F7B"/>
    <w:rsid w:val="00FE2ACE"/>
    <w:rsid w:val="00FE4E4A"/>
    <w:rsid w:val="00FE52B3"/>
    <w:rsid w:val="00FE54E5"/>
    <w:rsid w:val="00FE7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896DF"/>
  <w15:chartTrackingRefBased/>
  <w15:docId w15:val="{638EE23C-9085-4474-8DE8-0A337FD5C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DC4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580B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3A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67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747"/>
  </w:style>
  <w:style w:type="paragraph" w:styleId="Footer">
    <w:name w:val="footer"/>
    <w:basedOn w:val="Normal"/>
    <w:link w:val="FooterChar"/>
    <w:uiPriority w:val="99"/>
    <w:unhideWhenUsed/>
    <w:rsid w:val="002E67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747"/>
  </w:style>
  <w:style w:type="character" w:styleId="Hyperlink">
    <w:name w:val="Hyperlink"/>
    <w:uiPriority w:val="99"/>
    <w:unhideWhenUsed/>
    <w:rsid w:val="00C35A35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semiHidden/>
    <w:rsid w:val="0018580B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3F1837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3F183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customStyle="1" w:styleId="ORCID">
    <w:name w:val="ORCID"/>
    <w:rsid w:val="00B06A20"/>
    <w:rPr>
      <w:position w:val="0"/>
      <w:vertAlign w:val="superscript"/>
    </w:rPr>
  </w:style>
  <w:style w:type="table" w:styleId="TableGrid">
    <w:name w:val="Table Grid"/>
    <w:basedOn w:val="TableNormal"/>
    <w:uiPriority w:val="59"/>
    <w:rsid w:val="00E22E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22E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4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rvi.567@gmail.com" TargetMode="External" /><Relationship Id="rId13" Type="http://schemas.openxmlformats.org/officeDocument/2006/relationships/theme" Target="theme/theme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fontTable" Target="fontTable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image" Target="media/image2.png" /><Relationship Id="rId5" Type="http://schemas.openxmlformats.org/officeDocument/2006/relationships/webSettings" Target="webSettings.xml" /><Relationship Id="rId10" Type="http://schemas.microsoft.com/office/2007/relationships/hdphoto" Target="media/hdphoto1.wdp" /><Relationship Id="rId4" Type="http://schemas.openxmlformats.org/officeDocument/2006/relationships/settings" Target="settings.xml" /><Relationship Id="rId9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7599AF-85AA-4A16-8590-970BBA769D56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21</Words>
  <Characters>23490</Characters>
  <Application>Microsoft Office Word</Application>
  <DocSecurity>0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MERVIN EALIYAS MATHEWS</cp:lastModifiedBy>
  <cp:revision>2</cp:revision>
  <cp:lastPrinted>2023-04-09T05:13:00Z</cp:lastPrinted>
  <dcterms:created xsi:type="dcterms:W3CDTF">2023-04-09T07:27:00Z</dcterms:created>
  <dcterms:modified xsi:type="dcterms:W3CDTF">2023-04-09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8f432b98109debdaf97f0a935a0ace1501dc392c7457c2d27dcd108a237804</vt:lpwstr>
  </property>
</Properties>
</file>